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51A9" w:rsidRPr="000F6424" w:rsidRDefault="007451A9" w:rsidP="007451A9">
      <w:pPr>
        <w:spacing w:line="360" w:lineRule="auto"/>
        <w:jc w:val="center"/>
        <w:rPr>
          <w:rFonts w:ascii="Verdana" w:hAnsi="Verdana"/>
          <w:b/>
          <w:caps/>
          <w:sz w:val="26"/>
          <w:szCs w:val="28"/>
        </w:rPr>
      </w:pPr>
      <w:r w:rsidRPr="000F6424">
        <w:rPr>
          <w:rFonts w:ascii="Verdana" w:hAnsi="Verdana"/>
          <w:b/>
          <w:caps/>
          <w:sz w:val="26"/>
          <w:szCs w:val="28"/>
        </w:rPr>
        <w:t xml:space="preserve">A </w:t>
      </w:r>
    </w:p>
    <w:p w:rsidR="007451A9" w:rsidRPr="000F6424" w:rsidRDefault="007451A9" w:rsidP="007451A9">
      <w:pPr>
        <w:spacing w:line="360" w:lineRule="auto"/>
        <w:jc w:val="center"/>
        <w:rPr>
          <w:rFonts w:ascii="Verdana" w:hAnsi="Verdana"/>
          <w:b/>
          <w:caps/>
          <w:sz w:val="26"/>
          <w:szCs w:val="28"/>
        </w:rPr>
      </w:pPr>
      <w:r w:rsidRPr="000F6424">
        <w:rPr>
          <w:rFonts w:ascii="Verdana" w:hAnsi="Verdana"/>
          <w:b/>
          <w:caps/>
          <w:sz w:val="26"/>
          <w:szCs w:val="28"/>
        </w:rPr>
        <w:t>LAB REPORT</w:t>
      </w:r>
    </w:p>
    <w:p w:rsidR="007451A9" w:rsidRDefault="007451A9" w:rsidP="007451A9">
      <w:pPr>
        <w:spacing w:line="360" w:lineRule="auto"/>
        <w:jc w:val="center"/>
        <w:rPr>
          <w:rFonts w:ascii="Verdana" w:hAnsi="Verdana"/>
          <w:b/>
          <w:sz w:val="26"/>
        </w:rPr>
      </w:pPr>
      <w:r w:rsidRPr="000F6424">
        <w:rPr>
          <w:rFonts w:ascii="Verdana" w:hAnsi="Verdana"/>
          <w:b/>
          <w:sz w:val="26"/>
        </w:rPr>
        <w:t>ON</w:t>
      </w:r>
    </w:p>
    <w:p w:rsidR="007451A9" w:rsidRPr="002D72AA" w:rsidRDefault="00507E92" w:rsidP="002D72AA">
      <w:pPr>
        <w:spacing w:line="360" w:lineRule="auto"/>
        <w:jc w:val="center"/>
        <w:rPr>
          <w:rFonts w:ascii="Verdana" w:hAnsi="Verdana"/>
          <w:b/>
          <w:sz w:val="26"/>
        </w:rPr>
      </w:pPr>
      <w:r>
        <w:rPr>
          <w:rFonts w:ascii="Verdana" w:hAnsi="Verdana"/>
          <w:b/>
          <w:sz w:val="26"/>
        </w:rPr>
        <w:t>Computer Graphics</w:t>
      </w:r>
    </w:p>
    <w:p w:rsidR="007451A9" w:rsidRDefault="007451A9" w:rsidP="007451A9">
      <w:pPr>
        <w:spacing w:line="360" w:lineRule="auto"/>
        <w:rPr>
          <w:rFonts w:ascii="Verdana" w:hAnsi="Verdana"/>
          <w:b/>
        </w:rPr>
      </w:pPr>
    </w:p>
    <w:p w:rsidR="007451A9" w:rsidRPr="000F6424" w:rsidRDefault="007451A9" w:rsidP="007451A9">
      <w:pPr>
        <w:spacing w:line="360" w:lineRule="auto"/>
        <w:jc w:val="center"/>
        <w:rPr>
          <w:rFonts w:ascii="Verdana" w:hAnsi="Verdana"/>
          <w:b/>
        </w:rPr>
      </w:pPr>
      <w:r w:rsidRPr="000F6424">
        <w:rPr>
          <w:rFonts w:ascii="Verdana" w:hAnsi="Verdana"/>
          <w:b/>
        </w:rPr>
        <w:t>By</w:t>
      </w:r>
    </w:p>
    <w:p w:rsidR="007451A9" w:rsidRDefault="00CF6CE5" w:rsidP="007451A9">
      <w:pPr>
        <w:spacing w:line="360" w:lineRule="auto"/>
        <w:jc w:val="center"/>
        <w:rPr>
          <w:rFonts w:ascii="Verdana" w:hAnsi="Verdana"/>
          <w:b/>
          <w:szCs w:val="26"/>
        </w:rPr>
      </w:pPr>
      <w:r>
        <w:rPr>
          <w:rFonts w:ascii="Verdana" w:hAnsi="Verdana"/>
          <w:b/>
          <w:szCs w:val="26"/>
        </w:rPr>
        <w:t xml:space="preserve">      </w:t>
      </w:r>
      <w:r w:rsidR="00803C57">
        <w:rPr>
          <w:rFonts w:ascii="Verdana" w:hAnsi="Verdana"/>
          <w:b/>
          <w:szCs w:val="26"/>
        </w:rPr>
        <w:t>Rupesh Mahat</w:t>
      </w:r>
    </w:p>
    <w:p w:rsidR="007451A9" w:rsidRPr="000F6424" w:rsidRDefault="00803C57" w:rsidP="007451A9">
      <w:pPr>
        <w:tabs>
          <w:tab w:val="center" w:pos="4680"/>
          <w:tab w:val="left" w:pos="6551"/>
        </w:tabs>
        <w:spacing w:line="360" w:lineRule="auto"/>
        <w:rPr>
          <w:rFonts w:ascii="Verdana" w:hAnsi="Verdana"/>
          <w:b/>
          <w:szCs w:val="26"/>
        </w:rPr>
      </w:pPr>
      <w:r>
        <w:rPr>
          <w:rFonts w:ascii="Verdana" w:hAnsi="Verdana"/>
          <w:b/>
          <w:szCs w:val="26"/>
        </w:rPr>
        <w:tab/>
        <w:t>Exam Roll No: 8659</w:t>
      </w:r>
      <w:r w:rsidR="007451A9">
        <w:rPr>
          <w:rFonts w:ascii="Verdana" w:hAnsi="Verdana"/>
          <w:b/>
          <w:szCs w:val="26"/>
        </w:rPr>
        <w:t>/18</w:t>
      </w:r>
      <w:r w:rsidR="007451A9">
        <w:rPr>
          <w:rFonts w:ascii="Verdana" w:hAnsi="Verdana"/>
          <w:b/>
          <w:szCs w:val="26"/>
        </w:rPr>
        <w:tab/>
      </w:r>
    </w:p>
    <w:p w:rsidR="007451A9" w:rsidRPr="000F6424" w:rsidRDefault="007451A9" w:rsidP="007451A9">
      <w:pPr>
        <w:spacing w:line="360" w:lineRule="auto"/>
        <w:rPr>
          <w:rFonts w:ascii="Verdana" w:hAnsi="Verdana"/>
          <w:b/>
        </w:rPr>
      </w:pPr>
    </w:p>
    <w:p w:rsidR="007451A9" w:rsidRDefault="007451A9" w:rsidP="007451A9">
      <w:pPr>
        <w:spacing w:line="360" w:lineRule="auto"/>
        <w:jc w:val="center"/>
        <w:rPr>
          <w:rFonts w:ascii="Verdana" w:hAnsi="Verdana"/>
          <w:b/>
        </w:rPr>
      </w:pPr>
      <w:r>
        <w:rPr>
          <w:rFonts w:ascii="Verdana" w:hAnsi="Verdana"/>
          <w:noProof/>
          <w:lang w:bidi="ne-NP"/>
        </w:rPr>
        <w:drawing>
          <wp:inline distT="0" distB="0" distL="0" distR="0">
            <wp:extent cx="1028700" cy="476250"/>
            <wp:effectExtent l="19050" t="0" r="0" b="0"/>
            <wp:docPr id="44" name="Picture 44" descr="kcmi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cmi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1A9" w:rsidRPr="000F6424" w:rsidRDefault="007451A9" w:rsidP="007451A9">
      <w:pPr>
        <w:spacing w:line="360" w:lineRule="auto"/>
        <w:jc w:val="center"/>
        <w:rPr>
          <w:rFonts w:ascii="Verdana" w:hAnsi="Verdana"/>
          <w:b/>
        </w:rPr>
      </w:pPr>
      <w:r w:rsidRPr="000F6424">
        <w:rPr>
          <w:rFonts w:ascii="Verdana" w:hAnsi="Verdana"/>
          <w:b/>
        </w:rPr>
        <w:t>Submitted to:</w:t>
      </w:r>
    </w:p>
    <w:p w:rsidR="007451A9" w:rsidRPr="001E0AE8" w:rsidRDefault="002D72AA" w:rsidP="00507E92">
      <w:pPr>
        <w:spacing w:line="360" w:lineRule="auto"/>
        <w:rPr>
          <w:rFonts w:ascii="Verdana" w:hAnsi="Verdana"/>
          <w:b/>
        </w:rPr>
      </w:pPr>
      <w:r>
        <w:rPr>
          <w:rFonts w:ascii="Verdana" w:hAnsi="Verdana"/>
          <w:b/>
        </w:rPr>
        <w:tab/>
      </w:r>
      <w:r>
        <w:rPr>
          <w:rFonts w:ascii="Verdana" w:hAnsi="Verdana"/>
          <w:b/>
        </w:rPr>
        <w:tab/>
      </w:r>
      <w:r>
        <w:rPr>
          <w:rFonts w:ascii="Verdana" w:hAnsi="Verdana"/>
          <w:b/>
        </w:rPr>
        <w:tab/>
      </w:r>
      <w:r>
        <w:rPr>
          <w:rFonts w:ascii="Verdana" w:hAnsi="Verdana"/>
          <w:b/>
        </w:rPr>
        <w:tab/>
      </w:r>
      <w:r w:rsidR="00CF6CE5">
        <w:rPr>
          <w:rFonts w:ascii="Verdana" w:hAnsi="Verdana"/>
          <w:b/>
        </w:rPr>
        <w:t xml:space="preserve">        </w:t>
      </w:r>
      <w:r w:rsidR="00507E92">
        <w:rPr>
          <w:rFonts w:ascii="Verdana" w:hAnsi="Verdana"/>
          <w:b/>
        </w:rPr>
        <w:t>Rakesh Shrestha</w:t>
      </w:r>
    </w:p>
    <w:p w:rsidR="007451A9" w:rsidRPr="001E0AE8" w:rsidRDefault="007451A9" w:rsidP="007451A9">
      <w:pPr>
        <w:spacing w:line="360" w:lineRule="auto"/>
        <w:jc w:val="center"/>
        <w:rPr>
          <w:rFonts w:ascii="Verdana" w:hAnsi="Verdana"/>
          <w:b/>
        </w:rPr>
      </w:pPr>
      <w:r w:rsidRPr="001E0AE8">
        <w:rPr>
          <w:rFonts w:ascii="Verdana" w:hAnsi="Verdana"/>
          <w:b/>
        </w:rPr>
        <w:t>Department of Computer Science</w:t>
      </w:r>
    </w:p>
    <w:p w:rsidR="007451A9" w:rsidRPr="007451A9" w:rsidRDefault="007451A9" w:rsidP="007451A9">
      <w:pPr>
        <w:spacing w:line="360" w:lineRule="auto"/>
        <w:jc w:val="center"/>
        <w:rPr>
          <w:rFonts w:ascii="Verdana" w:hAnsi="Verdana"/>
          <w:b/>
        </w:rPr>
      </w:pPr>
      <w:r w:rsidRPr="001E0AE8">
        <w:rPr>
          <w:rFonts w:ascii="Verdana" w:hAnsi="Verdana"/>
          <w:b/>
        </w:rPr>
        <w:t>Kantipur College of Management and Information Technology</w:t>
      </w:r>
    </w:p>
    <w:p w:rsidR="007451A9" w:rsidRPr="000F6424" w:rsidRDefault="007451A9" w:rsidP="007451A9">
      <w:pPr>
        <w:spacing w:line="360" w:lineRule="auto"/>
        <w:jc w:val="center"/>
        <w:rPr>
          <w:rFonts w:ascii="Verdana" w:hAnsi="Verdana"/>
        </w:rPr>
      </w:pPr>
    </w:p>
    <w:p w:rsidR="007451A9" w:rsidRPr="00723004" w:rsidRDefault="007451A9" w:rsidP="007451A9">
      <w:pPr>
        <w:spacing w:line="360" w:lineRule="auto"/>
        <w:jc w:val="center"/>
        <w:rPr>
          <w:rFonts w:ascii="Verdana" w:hAnsi="Verdana"/>
          <w:b/>
          <w:bCs/>
        </w:rPr>
      </w:pPr>
      <w:r w:rsidRPr="00723004">
        <w:rPr>
          <w:rFonts w:ascii="Verdana" w:hAnsi="Verdana"/>
          <w:b/>
          <w:bCs/>
        </w:rPr>
        <w:t>In partial fulfillment of the requirements for the Course</w:t>
      </w:r>
    </w:p>
    <w:p w:rsidR="007451A9" w:rsidRPr="00723004" w:rsidRDefault="00507E92" w:rsidP="007451A9">
      <w:pPr>
        <w:spacing w:line="360" w:lineRule="auto"/>
        <w:jc w:val="center"/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Computer Graphics</w:t>
      </w:r>
    </w:p>
    <w:p w:rsidR="007451A9" w:rsidRPr="00723004" w:rsidRDefault="007451A9" w:rsidP="007451A9">
      <w:pPr>
        <w:spacing w:line="360" w:lineRule="auto"/>
        <w:rPr>
          <w:rFonts w:ascii="Verdana" w:hAnsi="Verdana"/>
          <w:b/>
          <w:bCs/>
        </w:rPr>
      </w:pPr>
    </w:p>
    <w:p w:rsidR="007451A9" w:rsidRPr="00723004" w:rsidRDefault="007451A9" w:rsidP="007451A9">
      <w:pPr>
        <w:spacing w:line="360" w:lineRule="auto"/>
        <w:jc w:val="center"/>
        <w:rPr>
          <w:rFonts w:ascii="Verdana" w:hAnsi="Verdana"/>
          <w:b/>
          <w:bCs/>
        </w:rPr>
      </w:pPr>
      <w:r w:rsidRPr="00723004">
        <w:rPr>
          <w:rFonts w:ascii="Verdana" w:hAnsi="Verdana"/>
          <w:b/>
          <w:bCs/>
        </w:rPr>
        <w:t>Mid Baneshwor, Kathmandu</w:t>
      </w:r>
    </w:p>
    <w:p w:rsidR="007451A9" w:rsidRPr="00723004" w:rsidRDefault="001C253C" w:rsidP="007451A9">
      <w:pPr>
        <w:spacing w:line="360" w:lineRule="auto"/>
        <w:jc w:val="center"/>
        <w:rPr>
          <w:b/>
          <w:bCs/>
        </w:rPr>
      </w:pPr>
      <w:r>
        <w:rPr>
          <w:rFonts w:ascii="Verdana" w:hAnsi="Verdana"/>
          <w:b/>
          <w:bCs/>
        </w:rPr>
        <w:t xml:space="preserve">December </w:t>
      </w:r>
      <w:r w:rsidR="002D72AA">
        <w:rPr>
          <w:rFonts w:ascii="Verdana" w:hAnsi="Verdana"/>
          <w:b/>
          <w:bCs/>
        </w:rPr>
        <w:t>2022</w:t>
      </w:r>
    </w:p>
    <w:p w:rsidR="006E3833" w:rsidRPr="0084457B" w:rsidRDefault="006E3833" w:rsidP="006E3833"/>
    <w:p w:rsidR="006E3833" w:rsidRDefault="00956BFD" w:rsidP="006E3833">
      <w:pPr>
        <w:pStyle w:val="Heading1"/>
      </w:pPr>
      <w:bookmarkStart w:id="0" w:name="_Toc98173170"/>
      <w:r>
        <w:lastRenderedPageBreak/>
        <w:t xml:space="preserve"> Write a program to use </w:t>
      </w:r>
      <w:r w:rsidR="00A74813">
        <w:t>DLD</w:t>
      </w:r>
      <w:r w:rsidR="00691E06">
        <w:t xml:space="preserve"> A</w:t>
      </w:r>
      <w:r w:rsidR="00593CCF">
        <w:t>lgorithm.</w:t>
      </w:r>
      <w:bookmarkEnd w:id="0"/>
    </w:p>
    <w:p w:rsidR="006E3833" w:rsidRDefault="006E3833" w:rsidP="006E3833">
      <w:pPr>
        <w:pStyle w:val="Heading2"/>
      </w:pPr>
      <w:bookmarkStart w:id="1" w:name="_Toc484168961"/>
      <w:bookmarkStart w:id="2" w:name="_Toc15021639"/>
      <w:bookmarkStart w:id="3" w:name="_Toc18533880"/>
      <w:bookmarkStart w:id="4" w:name="_Toc26017045"/>
      <w:bookmarkStart w:id="5" w:name="_Toc26076343"/>
      <w:bookmarkStart w:id="6" w:name="_Toc98173171"/>
      <w:r>
        <w:t>Source Code</w:t>
      </w:r>
      <w:bookmarkEnd w:id="1"/>
      <w:bookmarkEnd w:id="2"/>
      <w:bookmarkEnd w:id="3"/>
      <w:bookmarkEnd w:id="4"/>
      <w:bookmarkEnd w:id="5"/>
      <w:bookmarkEnd w:id="6"/>
    </w:p>
    <w:p w:rsidR="00593CCF" w:rsidRDefault="00593CCF" w:rsidP="00593CCF"/>
    <w:p w:rsidR="00593CCF" w:rsidRDefault="00593CCF" w:rsidP="00F607B1">
      <w:pPr>
        <w:pStyle w:val="sourceCode"/>
      </w:pPr>
      <w:r>
        <w:t>import java.awt.*;</w:t>
      </w:r>
    </w:p>
    <w:p w:rsidR="00593CCF" w:rsidRDefault="00593CCF" w:rsidP="00F607B1">
      <w:pPr>
        <w:pStyle w:val="sourceCode"/>
      </w:pPr>
      <w:r>
        <w:t>import java.awt.event.*;</w:t>
      </w:r>
    </w:p>
    <w:p w:rsidR="00593CCF" w:rsidRDefault="00593CCF" w:rsidP="00F607B1">
      <w:pPr>
        <w:pStyle w:val="sourceCode"/>
      </w:pPr>
      <w:r>
        <w:t>//import java.awt.geom.Ellipse2D;</w:t>
      </w:r>
    </w:p>
    <w:p w:rsidR="00593CCF" w:rsidRDefault="00593CCF" w:rsidP="00F607B1">
      <w:pPr>
        <w:pStyle w:val="sourceCode"/>
      </w:pPr>
      <w:r>
        <w:t>import javax.swing.*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>public class DLDinput extends JFrame implements ActionListener</w:t>
      </w:r>
    </w:p>
    <w:p w:rsidR="00593CCF" w:rsidRDefault="00593CCF" w:rsidP="00F607B1">
      <w:pPr>
        <w:pStyle w:val="sourceCode"/>
      </w:pPr>
      <w:r>
        <w:t>{</w:t>
      </w:r>
    </w:p>
    <w:p w:rsidR="00593CCF" w:rsidRDefault="00593CCF" w:rsidP="00F607B1">
      <w:pPr>
        <w:pStyle w:val="sourceCode"/>
      </w:pPr>
      <w:r>
        <w:t>JLabel msgx1, msgx2, msgy1, msgy2;</w:t>
      </w:r>
    </w:p>
    <w:p w:rsidR="00593CCF" w:rsidRDefault="00593CCF" w:rsidP="00F607B1">
      <w:pPr>
        <w:pStyle w:val="sourceCode"/>
      </w:pPr>
      <w:r>
        <w:t>JTextField tx1, tx2, ty1, ty2;</w:t>
      </w:r>
    </w:p>
    <w:p w:rsidR="00593CCF" w:rsidRDefault="00593CCF" w:rsidP="00F607B1">
      <w:pPr>
        <w:pStyle w:val="sourceCode"/>
      </w:pPr>
      <w:r>
        <w:t>JButton bt1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public DLDinput()</w:t>
      </w:r>
    </w:p>
    <w:p w:rsidR="00593CCF" w:rsidRDefault="00593CCF" w:rsidP="00F607B1">
      <w:pPr>
        <w:pStyle w:val="sourceCode"/>
      </w:pPr>
      <w:r>
        <w:t xml:space="preserve">    {</w:t>
      </w:r>
    </w:p>
    <w:p w:rsidR="00593CCF" w:rsidRDefault="00593CCF" w:rsidP="00F607B1">
      <w:pPr>
        <w:pStyle w:val="sourceCode"/>
      </w:pPr>
      <w:r>
        <w:t>setLayout(new FlowLayout());</w:t>
      </w:r>
    </w:p>
    <w:p w:rsidR="00593CCF" w:rsidRDefault="00593CCF" w:rsidP="00F607B1">
      <w:pPr>
        <w:pStyle w:val="sourceCode"/>
      </w:pPr>
      <w:r>
        <w:t xml:space="preserve">        msgx1=new JLabel("Enter x1");</w:t>
      </w:r>
    </w:p>
    <w:p w:rsidR="00593CCF" w:rsidRDefault="00593CCF" w:rsidP="00F607B1">
      <w:pPr>
        <w:pStyle w:val="sourceCode"/>
      </w:pPr>
      <w:r>
        <w:t xml:space="preserve">        msgy1=new JLabel("Enter y1");</w:t>
      </w:r>
    </w:p>
    <w:p w:rsidR="00593CCF" w:rsidRDefault="00593CCF" w:rsidP="00F607B1">
      <w:pPr>
        <w:pStyle w:val="sourceCode"/>
      </w:pPr>
      <w:r>
        <w:t xml:space="preserve">        msgx2=new JLabel("Enter x2");</w:t>
      </w:r>
    </w:p>
    <w:p w:rsidR="00593CCF" w:rsidRDefault="00593CCF" w:rsidP="00F607B1">
      <w:pPr>
        <w:pStyle w:val="sourceCode"/>
      </w:pPr>
      <w:r>
        <w:t xml:space="preserve">        msgy2=new JLabel("Enter y2");</w:t>
      </w:r>
    </w:p>
    <w:p w:rsidR="00593CCF" w:rsidRDefault="00593CCF" w:rsidP="00F607B1">
      <w:pPr>
        <w:pStyle w:val="sourceCode"/>
      </w:pPr>
      <w:r>
        <w:t xml:space="preserve">        tx1 = new JTextField(20);</w:t>
      </w:r>
    </w:p>
    <w:p w:rsidR="00593CCF" w:rsidRDefault="00593CCF" w:rsidP="00F607B1">
      <w:pPr>
        <w:pStyle w:val="sourceCode"/>
      </w:pPr>
      <w:r>
        <w:t xml:space="preserve">        ty1 = new JTextField(20);</w:t>
      </w:r>
    </w:p>
    <w:p w:rsidR="00593CCF" w:rsidRDefault="00593CCF" w:rsidP="00F607B1">
      <w:pPr>
        <w:pStyle w:val="sourceCode"/>
      </w:pPr>
      <w:r>
        <w:t xml:space="preserve">        tx2 = new JTextField(20);</w:t>
      </w:r>
    </w:p>
    <w:p w:rsidR="00593CCF" w:rsidRDefault="00593CCF" w:rsidP="00F607B1">
      <w:pPr>
        <w:pStyle w:val="sourceCode"/>
      </w:pPr>
      <w:r>
        <w:t xml:space="preserve">        ty2 = new JTextField(20);</w:t>
      </w:r>
    </w:p>
    <w:p w:rsidR="00593CCF" w:rsidRDefault="00593CCF" w:rsidP="00F607B1">
      <w:pPr>
        <w:pStyle w:val="sourceCode"/>
      </w:pPr>
      <w:r>
        <w:t xml:space="preserve">        bt1=new JButton("Draw")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    bt1.addActionListener(this)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    add(msgx1);</w:t>
      </w:r>
    </w:p>
    <w:p w:rsidR="00593CCF" w:rsidRDefault="00593CCF" w:rsidP="00F607B1">
      <w:pPr>
        <w:pStyle w:val="sourceCode"/>
      </w:pPr>
      <w:r>
        <w:t xml:space="preserve">        add(tx1);</w:t>
      </w:r>
    </w:p>
    <w:p w:rsidR="00593CCF" w:rsidRDefault="00593CCF" w:rsidP="00F607B1">
      <w:pPr>
        <w:pStyle w:val="sourceCode"/>
      </w:pPr>
      <w:r>
        <w:t xml:space="preserve">        add(msgy1);</w:t>
      </w:r>
    </w:p>
    <w:p w:rsidR="00593CCF" w:rsidRDefault="00593CCF" w:rsidP="00F607B1">
      <w:pPr>
        <w:pStyle w:val="sourceCode"/>
      </w:pPr>
      <w:r>
        <w:t xml:space="preserve">        add(ty1);</w:t>
      </w:r>
    </w:p>
    <w:p w:rsidR="00593CCF" w:rsidRDefault="00593CCF" w:rsidP="00F607B1">
      <w:pPr>
        <w:pStyle w:val="sourceCode"/>
      </w:pPr>
      <w:r>
        <w:lastRenderedPageBreak/>
        <w:t xml:space="preserve">        add(msgx2);</w:t>
      </w:r>
    </w:p>
    <w:p w:rsidR="00593CCF" w:rsidRDefault="00593CCF" w:rsidP="00F607B1">
      <w:pPr>
        <w:pStyle w:val="sourceCode"/>
      </w:pPr>
      <w:r>
        <w:t xml:space="preserve">        add(tx2);</w:t>
      </w:r>
    </w:p>
    <w:p w:rsidR="00593CCF" w:rsidRDefault="00593CCF" w:rsidP="00F607B1">
      <w:pPr>
        <w:pStyle w:val="sourceCode"/>
      </w:pPr>
      <w:r>
        <w:t xml:space="preserve">        add(msgy2);</w:t>
      </w:r>
    </w:p>
    <w:p w:rsidR="00593CCF" w:rsidRDefault="00593CCF" w:rsidP="00F607B1">
      <w:pPr>
        <w:pStyle w:val="sourceCode"/>
      </w:pPr>
      <w:r>
        <w:t xml:space="preserve">        add(ty2);</w:t>
      </w:r>
    </w:p>
    <w:p w:rsidR="00593CCF" w:rsidRDefault="00593CCF" w:rsidP="001548C1">
      <w:pPr>
        <w:pStyle w:val="sourceCode"/>
        <w:ind w:right="-1440"/>
      </w:pPr>
      <w:r>
        <w:t xml:space="preserve">        add(bt1);</w:t>
      </w:r>
    </w:p>
    <w:p w:rsidR="00593CCF" w:rsidRDefault="00593CCF" w:rsidP="00F607B1">
      <w:pPr>
        <w:pStyle w:val="sourceCode"/>
      </w:pPr>
    </w:p>
    <w:p w:rsidR="00593CCF" w:rsidRDefault="00803C57" w:rsidP="00F607B1">
      <w:pPr>
        <w:pStyle w:val="sourceCode"/>
      </w:pPr>
      <w:r>
        <w:t>setTitle("RUPESH MAHAT</w:t>
      </w:r>
      <w:r w:rsidR="00593CCF">
        <w:t>");</w:t>
      </w:r>
    </w:p>
    <w:p w:rsidR="00593CCF" w:rsidRDefault="00593CCF" w:rsidP="00F607B1">
      <w:pPr>
        <w:pStyle w:val="sourceCode"/>
      </w:pPr>
      <w:r>
        <w:t>setDefaultCloseOperation(JFrame.EXIT_ON_CLOSE);</w:t>
      </w:r>
    </w:p>
    <w:p w:rsidR="00593CCF" w:rsidRDefault="00593CCF" w:rsidP="00F607B1">
      <w:pPr>
        <w:pStyle w:val="sourceCode"/>
      </w:pPr>
      <w:r>
        <w:t>setSize(1024,760);</w:t>
      </w:r>
    </w:p>
    <w:p w:rsidR="00593CCF" w:rsidRDefault="00593CCF" w:rsidP="00F607B1">
      <w:pPr>
        <w:pStyle w:val="sourceCode"/>
      </w:pPr>
      <w:r>
        <w:t>setVisible(true);</w:t>
      </w:r>
    </w:p>
    <w:p w:rsidR="00593CCF" w:rsidRDefault="00593CCF" w:rsidP="00F607B1">
      <w:pPr>
        <w:pStyle w:val="sourceCode"/>
      </w:pPr>
      <w:r>
        <w:t xml:space="preserve">    }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public static void main(String[] args) </w:t>
      </w:r>
    </w:p>
    <w:p w:rsidR="00593CCF" w:rsidRDefault="00593CCF" w:rsidP="00F607B1">
      <w:pPr>
        <w:pStyle w:val="sourceCode"/>
      </w:pPr>
      <w:r>
        <w:t xml:space="preserve">    {</w:t>
      </w:r>
    </w:p>
    <w:p w:rsidR="00593CCF" w:rsidRDefault="00593CCF" w:rsidP="00F607B1">
      <w:pPr>
        <w:pStyle w:val="sourceCode"/>
      </w:pPr>
      <w:r>
        <w:t xml:space="preserve">        new DLDinput();</w:t>
      </w:r>
    </w:p>
    <w:p w:rsidR="00593CCF" w:rsidRDefault="00593CCF" w:rsidP="00F607B1">
      <w:pPr>
        <w:pStyle w:val="sourceCode"/>
      </w:pPr>
      <w:r>
        <w:t xml:space="preserve">    }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@Override</w:t>
      </w:r>
    </w:p>
    <w:p w:rsidR="00593CCF" w:rsidRDefault="00593CCF" w:rsidP="00F607B1">
      <w:pPr>
        <w:pStyle w:val="sourceCode"/>
      </w:pPr>
      <w:r>
        <w:t xml:space="preserve">    public void actionPerformed(ActionEvent ae) </w:t>
      </w:r>
    </w:p>
    <w:p w:rsidR="00593CCF" w:rsidRDefault="00593CCF" w:rsidP="00F607B1">
      <w:pPr>
        <w:pStyle w:val="sourceCode"/>
      </w:pPr>
      <w:r>
        <w:t xml:space="preserve">    {</w:t>
      </w:r>
    </w:p>
    <w:p w:rsidR="00593CCF" w:rsidRDefault="00593CCF" w:rsidP="00F607B1">
      <w:pPr>
        <w:pStyle w:val="sourceCode"/>
      </w:pPr>
      <w:r>
        <w:t xml:space="preserve">       new Drawing(tx1.getText(),ty1.getText(),tx2.getText(),ty2.getText());</w:t>
      </w:r>
    </w:p>
    <w:p w:rsidR="00593CCF" w:rsidRDefault="00593CCF" w:rsidP="00F607B1">
      <w:pPr>
        <w:pStyle w:val="sourceCode"/>
      </w:pPr>
      <w:r>
        <w:t xml:space="preserve">    }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>}</w:t>
      </w:r>
    </w:p>
    <w:p w:rsidR="00593CCF" w:rsidRDefault="00593CCF" w:rsidP="00F607B1">
      <w:pPr>
        <w:pStyle w:val="sourceCode"/>
      </w:pPr>
      <w:r>
        <w:t>Drawing</w:t>
      </w:r>
    </w:p>
    <w:p w:rsidR="00593CCF" w:rsidRDefault="00593CCF" w:rsidP="00F607B1">
      <w:pPr>
        <w:pStyle w:val="sourceCode"/>
      </w:pPr>
      <w:r>
        <w:t>import java.awt.*;</w:t>
      </w:r>
    </w:p>
    <w:p w:rsidR="00593CCF" w:rsidRDefault="00593CCF" w:rsidP="00F607B1">
      <w:pPr>
        <w:pStyle w:val="sourceCode"/>
      </w:pPr>
      <w:r>
        <w:t>//import java.awt.event.*;</w:t>
      </w:r>
    </w:p>
    <w:p w:rsidR="00593CCF" w:rsidRDefault="00593CCF" w:rsidP="00F607B1">
      <w:pPr>
        <w:pStyle w:val="sourceCode"/>
      </w:pPr>
      <w:r>
        <w:t>import java.awt.geom.Ellipse2D;</w:t>
      </w:r>
    </w:p>
    <w:p w:rsidR="00593CCF" w:rsidRDefault="00593CCF" w:rsidP="00F607B1">
      <w:pPr>
        <w:pStyle w:val="sourceCode"/>
      </w:pPr>
      <w:r>
        <w:t>import javax.swing.*;</w:t>
      </w:r>
    </w:p>
    <w:p w:rsidR="00593CCF" w:rsidRDefault="00593CCF" w:rsidP="00F607B1">
      <w:pPr>
        <w:pStyle w:val="sourceCode"/>
      </w:pPr>
      <w:r>
        <w:t>public class Drawing extends JFrame</w:t>
      </w:r>
    </w:p>
    <w:p w:rsidR="00593CCF" w:rsidRDefault="00593CCF" w:rsidP="00F607B1">
      <w:pPr>
        <w:pStyle w:val="sourceCode"/>
      </w:pPr>
      <w:r>
        <w:t>{</w:t>
      </w:r>
    </w:p>
    <w:p w:rsidR="00593CCF" w:rsidRDefault="00593CCF" w:rsidP="00F607B1">
      <w:pPr>
        <w:pStyle w:val="sourceCode"/>
      </w:pPr>
      <w:r>
        <w:t>int x0,y0,r,p,x1,x2,y1,y2;</w:t>
      </w:r>
    </w:p>
    <w:p w:rsidR="00593CCF" w:rsidRDefault="00593CCF" w:rsidP="00F607B1">
      <w:pPr>
        <w:pStyle w:val="sourceCode"/>
      </w:pPr>
      <w:r>
        <w:t xml:space="preserve">    float dy, dx, x,y,m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public Drawing(String x1,String y1,String x2, String y2)</w:t>
      </w:r>
    </w:p>
    <w:p w:rsidR="00593CCF" w:rsidRDefault="00593CCF" w:rsidP="00F607B1">
      <w:pPr>
        <w:pStyle w:val="sourceCode"/>
      </w:pPr>
      <w:r>
        <w:t xml:space="preserve">    {</w:t>
      </w:r>
    </w:p>
    <w:p w:rsidR="00593CCF" w:rsidRDefault="00593CCF" w:rsidP="00F607B1">
      <w:pPr>
        <w:pStyle w:val="sourceCode"/>
      </w:pPr>
      <w:r>
        <w:t>JPanel p=new JPanel();</w:t>
      </w:r>
    </w:p>
    <w:p w:rsidR="00593CCF" w:rsidRDefault="00593CCF" w:rsidP="00F607B1">
      <w:pPr>
        <w:pStyle w:val="sourceCode"/>
      </w:pPr>
      <w:r>
        <w:t>getContentPane().add(p);</w:t>
      </w:r>
    </w:p>
    <w:p w:rsidR="00593CCF" w:rsidRDefault="00803C57" w:rsidP="00F607B1">
      <w:pPr>
        <w:pStyle w:val="sourceCode"/>
      </w:pPr>
      <w:r>
        <w:t>setTitle("RUPESH MAHAT</w:t>
      </w:r>
      <w:r w:rsidR="00593CCF">
        <w:t>");</w:t>
      </w:r>
    </w:p>
    <w:p w:rsidR="00593CCF" w:rsidRDefault="00593CCF" w:rsidP="00F607B1">
      <w:pPr>
        <w:pStyle w:val="sourceCode"/>
      </w:pPr>
      <w:r>
        <w:t>setSize(1024,768);</w:t>
      </w:r>
    </w:p>
    <w:p w:rsidR="00593CCF" w:rsidRDefault="00593CCF" w:rsidP="00F607B1">
      <w:pPr>
        <w:pStyle w:val="sourceCode"/>
      </w:pPr>
      <w:r>
        <w:t>setDefaultCloseOperation(JFrame.EXIT_ON_CLOSE);</w:t>
      </w:r>
    </w:p>
    <w:p w:rsidR="00593CCF" w:rsidRDefault="00593CCF" w:rsidP="00F607B1">
      <w:pPr>
        <w:pStyle w:val="sourceCode"/>
      </w:pPr>
      <w:r>
        <w:t>setVisible(true);</w:t>
      </w:r>
    </w:p>
    <w:p w:rsidR="00593CCF" w:rsidRDefault="00593CCF" w:rsidP="00F607B1">
      <w:pPr>
        <w:pStyle w:val="sourceCode"/>
      </w:pPr>
      <w:r>
        <w:t>this.x1=Integer.parseInt(x1);</w:t>
      </w:r>
    </w:p>
    <w:p w:rsidR="00593CCF" w:rsidRDefault="00593CCF" w:rsidP="00F607B1">
      <w:pPr>
        <w:pStyle w:val="sourceCode"/>
      </w:pPr>
      <w:r>
        <w:t>this.y1=Integer.parseInt(y1);</w:t>
      </w:r>
    </w:p>
    <w:p w:rsidR="00593CCF" w:rsidRDefault="00593CCF" w:rsidP="00F607B1">
      <w:pPr>
        <w:pStyle w:val="sourceCode"/>
      </w:pPr>
      <w:r>
        <w:t>this.x2=Integer.parseInt(x2);</w:t>
      </w:r>
    </w:p>
    <w:p w:rsidR="00593CCF" w:rsidRDefault="00593CCF" w:rsidP="00F607B1">
      <w:pPr>
        <w:pStyle w:val="sourceCode"/>
      </w:pPr>
      <w:r>
        <w:t>this.y2=Integer.parseInt(y2)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}</w:t>
      </w:r>
    </w:p>
    <w:p w:rsidR="00593CCF" w:rsidRDefault="00593CCF" w:rsidP="00F607B1">
      <w:pPr>
        <w:pStyle w:val="sourceCode"/>
      </w:pPr>
      <w:r>
        <w:t xml:space="preserve">    @Override</w:t>
      </w:r>
    </w:p>
    <w:p w:rsidR="00593CCF" w:rsidRDefault="00593CCF" w:rsidP="00F607B1">
      <w:pPr>
        <w:pStyle w:val="sourceCode"/>
      </w:pPr>
      <w:r>
        <w:t xml:space="preserve">    public void paint(Graphics g)</w:t>
      </w:r>
    </w:p>
    <w:p w:rsidR="00593CCF" w:rsidRDefault="00593CCF" w:rsidP="00F607B1">
      <w:pPr>
        <w:pStyle w:val="sourceCode"/>
      </w:pPr>
      <w:r>
        <w:t xml:space="preserve">    {</w:t>
      </w:r>
    </w:p>
    <w:p w:rsidR="00593CCF" w:rsidRDefault="00593CCF" w:rsidP="00F607B1">
      <w:pPr>
        <w:pStyle w:val="sourceCode"/>
      </w:pPr>
      <w:r>
        <w:t>super.paint(g);</w:t>
      </w:r>
    </w:p>
    <w:p w:rsidR="00593CCF" w:rsidRDefault="00593CCF" w:rsidP="00F607B1">
      <w:pPr>
        <w:pStyle w:val="sourceCode"/>
      </w:pPr>
      <w:r>
        <w:t xml:space="preserve">        Graphics2D g2=(Graphics2D) g;</w:t>
      </w:r>
    </w:p>
    <w:p w:rsidR="00593CCF" w:rsidRDefault="00593CCF" w:rsidP="00F607B1">
      <w:pPr>
        <w:pStyle w:val="sourceCode"/>
      </w:pPr>
      <w:r>
        <w:t xml:space="preserve">        dx = x2-x1;</w:t>
      </w:r>
    </w:p>
    <w:p w:rsidR="00593CCF" w:rsidRDefault="00593CCF" w:rsidP="00F607B1">
      <w:pPr>
        <w:pStyle w:val="sourceCode"/>
      </w:pPr>
      <w:r>
        <w:t>dy = y2-y1;</w:t>
      </w:r>
    </w:p>
    <w:p w:rsidR="00593CCF" w:rsidRDefault="00593CCF" w:rsidP="00F607B1">
      <w:pPr>
        <w:pStyle w:val="sourceCode"/>
      </w:pPr>
    </w:p>
    <w:p w:rsidR="00593CCF" w:rsidRDefault="00593CCF" w:rsidP="00F607B1">
      <w:pPr>
        <w:pStyle w:val="sourceCode"/>
      </w:pPr>
      <w:r>
        <w:t xml:space="preserve">        if(Math.abs(dx)&gt;Math.abs(dy))</w:t>
      </w:r>
    </w:p>
    <w:p w:rsidR="00593CCF" w:rsidRDefault="00593CCF" w:rsidP="00F607B1">
      <w:pPr>
        <w:pStyle w:val="sourceCode"/>
      </w:pPr>
      <w:r>
        <w:t xml:space="preserve">        {</w:t>
      </w:r>
    </w:p>
    <w:p w:rsidR="00593CCF" w:rsidRDefault="00593CCF" w:rsidP="00F607B1">
      <w:pPr>
        <w:pStyle w:val="sourceCode"/>
      </w:pPr>
      <w:r>
        <w:t xml:space="preserve">            m=dy/dx;</w:t>
      </w:r>
    </w:p>
    <w:p w:rsidR="00593CCF" w:rsidRDefault="00593CCF" w:rsidP="00F607B1">
      <w:pPr>
        <w:pStyle w:val="sourceCode"/>
      </w:pPr>
      <w:r>
        <w:t xml:space="preserve">            if(dx&gt;0)</w:t>
      </w:r>
    </w:p>
    <w:p w:rsidR="00593CCF" w:rsidRDefault="00593CCF" w:rsidP="00F607B1">
      <w:pPr>
        <w:pStyle w:val="sourceCode"/>
      </w:pPr>
      <w:r>
        <w:t xml:space="preserve">            {</w:t>
      </w:r>
    </w:p>
    <w:p w:rsidR="00593CCF" w:rsidRDefault="00593CCF" w:rsidP="00F607B1">
      <w:pPr>
        <w:pStyle w:val="sourceCode"/>
      </w:pPr>
      <w:r>
        <w:t>for(inti=x1; i&lt;=x2; i++)</w:t>
      </w:r>
    </w:p>
    <w:p w:rsidR="00593CCF" w:rsidRDefault="00593CCF" w:rsidP="00F607B1">
      <w:pPr>
        <w:pStyle w:val="sourceCode"/>
      </w:pPr>
      <w:r>
        <w:t xml:space="preserve">                {</w:t>
      </w:r>
    </w:p>
    <w:p w:rsidR="00593CCF" w:rsidRDefault="00593CCF" w:rsidP="00F607B1">
      <w:pPr>
        <w:pStyle w:val="sourceCode"/>
      </w:pPr>
      <w:r>
        <w:t xml:space="preserve">                    y = y1+(m*(i-y1));</w:t>
      </w:r>
    </w:p>
    <w:p w:rsidR="00593CCF" w:rsidRDefault="00593CCF" w:rsidP="00F607B1">
      <w:pPr>
        <w:pStyle w:val="sourceCode"/>
      </w:pPr>
      <w:r>
        <w:t xml:space="preserve">                    g2.draw(new Ellipse2D.Float(i,y,1,1));</w:t>
      </w:r>
    </w:p>
    <w:p w:rsidR="00593CCF" w:rsidRDefault="00593CCF" w:rsidP="00F607B1">
      <w:pPr>
        <w:pStyle w:val="sourceCode"/>
      </w:pPr>
      <w:r>
        <w:t xml:space="preserve">                }</w:t>
      </w:r>
    </w:p>
    <w:p w:rsidR="00593CCF" w:rsidRDefault="00593CCF" w:rsidP="00F607B1">
      <w:pPr>
        <w:pStyle w:val="sourceCode"/>
      </w:pPr>
      <w:r>
        <w:t xml:space="preserve">            }</w:t>
      </w:r>
    </w:p>
    <w:p w:rsidR="00593CCF" w:rsidRDefault="00593CCF" w:rsidP="00F607B1">
      <w:pPr>
        <w:pStyle w:val="sourceCode"/>
      </w:pPr>
      <w:r>
        <w:t xml:space="preserve">            else</w:t>
      </w:r>
    </w:p>
    <w:p w:rsidR="00593CCF" w:rsidRDefault="00593CCF" w:rsidP="00F607B1">
      <w:pPr>
        <w:pStyle w:val="sourceCode"/>
      </w:pPr>
      <w:r>
        <w:lastRenderedPageBreak/>
        <w:t xml:space="preserve">            {</w:t>
      </w:r>
    </w:p>
    <w:p w:rsidR="00593CCF" w:rsidRDefault="00593CCF" w:rsidP="00F607B1">
      <w:pPr>
        <w:pStyle w:val="sourceCode"/>
      </w:pPr>
      <w:r>
        <w:t>for(inti=y2; i&lt;=y1; i++)</w:t>
      </w:r>
    </w:p>
    <w:p w:rsidR="00593CCF" w:rsidRDefault="00593CCF" w:rsidP="00F607B1">
      <w:pPr>
        <w:pStyle w:val="sourceCode"/>
      </w:pPr>
      <w:r>
        <w:t xml:space="preserve">                {</w:t>
      </w:r>
    </w:p>
    <w:p w:rsidR="00593CCF" w:rsidRDefault="00593CCF" w:rsidP="00F607B1">
      <w:pPr>
        <w:pStyle w:val="sourceCode"/>
      </w:pPr>
      <w:r>
        <w:t xml:space="preserve">                    y=y1+(m*(i-y1));</w:t>
      </w:r>
    </w:p>
    <w:p w:rsidR="00593CCF" w:rsidRDefault="00593CCF" w:rsidP="00F607B1">
      <w:pPr>
        <w:pStyle w:val="sourceCode"/>
      </w:pPr>
      <w:r>
        <w:t xml:space="preserve">                    g2.draw(new Ellipse2D.Float(i,y,1,1));</w:t>
      </w:r>
    </w:p>
    <w:p w:rsidR="00593CCF" w:rsidRDefault="00593CCF" w:rsidP="00F607B1">
      <w:pPr>
        <w:pStyle w:val="sourceCode"/>
      </w:pPr>
      <w:r>
        <w:t xml:space="preserve">                }</w:t>
      </w:r>
    </w:p>
    <w:p w:rsidR="00593CCF" w:rsidRDefault="00593CCF" w:rsidP="00F607B1">
      <w:pPr>
        <w:pStyle w:val="sourceCode"/>
      </w:pPr>
      <w:r>
        <w:t xml:space="preserve">            }</w:t>
      </w:r>
    </w:p>
    <w:p w:rsidR="00593CCF" w:rsidRDefault="00593CCF" w:rsidP="00F607B1">
      <w:pPr>
        <w:pStyle w:val="sourceCode"/>
      </w:pPr>
      <w:r>
        <w:t xml:space="preserve">        }</w:t>
      </w:r>
    </w:p>
    <w:p w:rsidR="00593CCF" w:rsidRDefault="00593CCF" w:rsidP="00F607B1">
      <w:pPr>
        <w:pStyle w:val="sourceCode"/>
      </w:pPr>
      <w:r>
        <w:t>else{</w:t>
      </w:r>
    </w:p>
    <w:p w:rsidR="00593CCF" w:rsidRDefault="00593CCF" w:rsidP="00F607B1">
      <w:pPr>
        <w:pStyle w:val="sourceCode"/>
      </w:pPr>
      <w:r>
        <w:t xml:space="preserve">            if(dy&gt;0)</w:t>
      </w:r>
    </w:p>
    <w:p w:rsidR="00593CCF" w:rsidRDefault="00593CCF" w:rsidP="00F607B1">
      <w:pPr>
        <w:pStyle w:val="sourceCode"/>
      </w:pPr>
      <w:r>
        <w:t xml:space="preserve">            {</w:t>
      </w:r>
    </w:p>
    <w:p w:rsidR="00593CCF" w:rsidRDefault="00593CCF" w:rsidP="00F607B1">
      <w:pPr>
        <w:pStyle w:val="sourceCode"/>
      </w:pPr>
      <w:r>
        <w:t xml:space="preserve">                m=dx/dy;</w:t>
      </w:r>
    </w:p>
    <w:p w:rsidR="0084457B" w:rsidRDefault="0084457B" w:rsidP="00F607B1">
      <w:pPr>
        <w:pStyle w:val="sourceCode"/>
      </w:pPr>
      <w:r>
        <w:t>for(inti=y1;i&lt;=y2;i++)</w:t>
      </w:r>
    </w:p>
    <w:p w:rsidR="00593CCF" w:rsidRDefault="00593CCF" w:rsidP="00F607B1">
      <w:pPr>
        <w:pStyle w:val="sourceCode"/>
      </w:pPr>
      <w:r>
        <w:t>{</w:t>
      </w:r>
    </w:p>
    <w:p w:rsidR="00593CCF" w:rsidRDefault="00593CCF" w:rsidP="00F607B1">
      <w:pPr>
        <w:pStyle w:val="sourceCode"/>
      </w:pPr>
      <w:r>
        <w:t xml:space="preserve">                    x=x1+(m *(i-y1));</w:t>
      </w:r>
    </w:p>
    <w:p w:rsidR="00593CCF" w:rsidRDefault="00593CCF" w:rsidP="00F607B1">
      <w:pPr>
        <w:pStyle w:val="sourceCode"/>
      </w:pPr>
      <w:r>
        <w:t xml:space="preserve">                    g2.draw(new Ellipse2D.Float(x,i,1,1));</w:t>
      </w:r>
    </w:p>
    <w:p w:rsidR="00593CCF" w:rsidRDefault="00593CCF" w:rsidP="00F607B1">
      <w:pPr>
        <w:pStyle w:val="sourceCode"/>
      </w:pPr>
      <w:r>
        <w:t xml:space="preserve">                }</w:t>
      </w:r>
    </w:p>
    <w:p w:rsidR="00593CCF" w:rsidRDefault="00593CCF" w:rsidP="00F607B1">
      <w:pPr>
        <w:pStyle w:val="sourceCode"/>
      </w:pPr>
      <w:r>
        <w:t xml:space="preserve">            }</w:t>
      </w:r>
    </w:p>
    <w:p w:rsidR="00593CCF" w:rsidRDefault="00593CCF" w:rsidP="00F607B1">
      <w:pPr>
        <w:pStyle w:val="sourceCode"/>
      </w:pPr>
      <w:r>
        <w:t xml:space="preserve">            else</w:t>
      </w:r>
    </w:p>
    <w:p w:rsidR="00593CCF" w:rsidRDefault="00593CCF" w:rsidP="00F607B1">
      <w:pPr>
        <w:pStyle w:val="sourceCode"/>
      </w:pPr>
      <w:r>
        <w:t xml:space="preserve">            {</w:t>
      </w:r>
    </w:p>
    <w:p w:rsidR="00593CCF" w:rsidRDefault="00593CCF" w:rsidP="00F607B1">
      <w:pPr>
        <w:pStyle w:val="sourceCode"/>
      </w:pPr>
      <w:r>
        <w:t>for(inti=y1;i&gt;=y2;i--)</w:t>
      </w:r>
    </w:p>
    <w:p w:rsidR="00593CCF" w:rsidRDefault="00593CCF" w:rsidP="00F607B1">
      <w:pPr>
        <w:pStyle w:val="sourceCode"/>
      </w:pPr>
      <w:r>
        <w:t xml:space="preserve">                {</w:t>
      </w:r>
    </w:p>
    <w:p w:rsidR="00593CCF" w:rsidRDefault="00593CCF" w:rsidP="00F607B1">
      <w:pPr>
        <w:pStyle w:val="sourceCode"/>
      </w:pPr>
      <w:r>
        <w:t xml:space="preserve">                    x=x1+(m*(i-y1));</w:t>
      </w:r>
    </w:p>
    <w:p w:rsidR="00593CCF" w:rsidRDefault="00593CCF" w:rsidP="00F607B1">
      <w:pPr>
        <w:pStyle w:val="sourceCode"/>
      </w:pPr>
      <w:r>
        <w:t xml:space="preserve">                    g2.draw(new Ellipse2D.Float(x,i,1,1));</w:t>
      </w:r>
    </w:p>
    <w:p w:rsidR="00593CCF" w:rsidRDefault="00593CCF" w:rsidP="00F607B1">
      <w:pPr>
        <w:pStyle w:val="sourceCode"/>
      </w:pPr>
      <w:r>
        <w:t xml:space="preserve">                }</w:t>
      </w:r>
    </w:p>
    <w:p w:rsidR="00593CCF" w:rsidRDefault="00593CCF" w:rsidP="00F607B1">
      <w:pPr>
        <w:pStyle w:val="sourceCode"/>
      </w:pPr>
      <w:r>
        <w:t xml:space="preserve">            }</w:t>
      </w:r>
    </w:p>
    <w:p w:rsidR="00593CCF" w:rsidRDefault="00593CCF" w:rsidP="00F607B1">
      <w:pPr>
        <w:pStyle w:val="sourceCode"/>
      </w:pPr>
      <w:r>
        <w:t xml:space="preserve">        }</w:t>
      </w:r>
    </w:p>
    <w:p w:rsidR="00593CCF" w:rsidRDefault="00593CCF" w:rsidP="00F607B1">
      <w:pPr>
        <w:pStyle w:val="sourceCode"/>
      </w:pPr>
      <w:r>
        <w:t xml:space="preserve">    }            </w:t>
      </w:r>
    </w:p>
    <w:p w:rsidR="00593CCF" w:rsidRDefault="00593CCF" w:rsidP="00F607B1">
      <w:pPr>
        <w:pStyle w:val="sourceCode"/>
      </w:pPr>
      <w:r>
        <w:t>}</w:t>
      </w:r>
    </w:p>
    <w:p w:rsidR="00593CCF" w:rsidRDefault="00593CCF" w:rsidP="00F607B1">
      <w:pPr>
        <w:pStyle w:val="sourceCode"/>
      </w:pPr>
    </w:p>
    <w:p w:rsidR="000660FD" w:rsidRDefault="000660FD" w:rsidP="00F607B1">
      <w:pPr>
        <w:pStyle w:val="sourceCode"/>
      </w:pPr>
    </w:p>
    <w:p w:rsidR="000660FD" w:rsidRDefault="000660FD" w:rsidP="00F607B1">
      <w:pPr>
        <w:pStyle w:val="sourceCode"/>
      </w:pPr>
    </w:p>
    <w:p w:rsidR="000660FD" w:rsidRDefault="000660FD" w:rsidP="00F607B1">
      <w:pPr>
        <w:pStyle w:val="sourceCode"/>
      </w:pPr>
    </w:p>
    <w:p w:rsidR="000660FD" w:rsidRDefault="000660FD" w:rsidP="00F607B1">
      <w:pPr>
        <w:pStyle w:val="sourceCode"/>
      </w:pPr>
    </w:p>
    <w:p w:rsidR="000660FD" w:rsidRPr="00593CCF" w:rsidRDefault="000660FD" w:rsidP="00F607B1">
      <w:pPr>
        <w:pStyle w:val="sourceCode"/>
      </w:pPr>
    </w:p>
    <w:p w:rsidR="006E3833" w:rsidRDefault="006E3833" w:rsidP="006E3833">
      <w:pPr>
        <w:pStyle w:val="Heading2"/>
      </w:pPr>
      <w:bookmarkStart w:id="7" w:name="_Toc484168962"/>
      <w:bookmarkStart w:id="8" w:name="_Toc15021640"/>
      <w:bookmarkStart w:id="9" w:name="_Toc18533881"/>
      <w:bookmarkStart w:id="10" w:name="_Toc26017046"/>
      <w:bookmarkStart w:id="11" w:name="_Toc26076344"/>
      <w:bookmarkStart w:id="12" w:name="_Toc98173172"/>
      <w:r>
        <w:lastRenderedPageBreak/>
        <w:t>Output Window</w:t>
      </w:r>
      <w:bookmarkEnd w:id="7"/>
      <w:bookmarkEnd w:id="8"/>
      <w:bookmarkEnd w:id="9"/>
      <w:bookmarkEnd w:id="10"/>
      <w:bookmarkEnd w:id="11"/>
      <w:bookmarkEnd w:id="12"/>
    </w:p>
    <w:p w:rsidR="00E6459C" w:rsidRDefault="00E6459C" w:rsidP="00E6459C"/>
    <w:p w:rsidR="00A94F00" w:rsidRDefault="00803C57" w:rsidP="00E6459C">
      <w:r>
        <w:rPr>
          <w:noProof/>
          <w:lang w:bidi="ne-NP"/>
        </w:rPr>
        <w:drawing>
          <wp:inline distT="0" distB="0" distL="0" distR="0">
            <wp:extent cx="2752344" cy="1752600"/>
            <wp:effectExtent l="0" t="0" r="0" b="0"/>
            <wp:docPr id="437" name="Picture 4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" name="Picture 43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344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CCF" w:rsidRDefault="00593CCF" w:rsidP="00E6459C"/>
    <w:p w:rsidR="00593CCF" w:rsidRDefault="00803C57" w:rsidP="00E6459C">
      <w:r>
        <w:rPr>
          <w:noProof/>
          <w:lang w:bidi="ne-NP"/>
        </w:rPr>
        <w:drawing>
          <wp:inline distT="0" distB="0" distL="0" distR="0">
            <wp:extent cx="3467100" cy="3505200"/>
            <wp:effectExtent l="0" t="0" r="0" b="0"/>
            <wp:docPr id="439" name="Picture 4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 43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2AA" w:rsidRDefault="002D72AA" w:rsidP="00E6459C"/>
    <w:p w:rsidR="002D72AA" w:rsidRPr="00E6459C" w:rsidRDefault="002D72AA" w:rsidP="00E6459C"/>
    <w:p w:rsidR="006E3833" w:rsidRDefault="006E3833" w:rsidP="006E3833"/>
    <w:p w:rsidR="007B6E81" w:rsidRDefault="007B6E81" w:rsidP="006E3833"/>
    <w:p w:rsidR="007B6E81" w:rsidRDefault="007B6E81" w:rsidP="006E3833"/>
    <w:p w:rsidR="00593CCF" w:rsidRDefault="007B6E81" w:rsidP="00593CCF">
      <w:pPr>
        <w:pStyle w:val="Heading1"/>
      </w:pPr>
      <w:bookmarkStart w:id="13" w:name="_Toc98173173"/>
      <w:r>
        <w:lastRenderedPageBreak/>
        <w:t xml:space="preserve"> Write a program to use </w:t>
      </w:r>
      <w:r w:rsidR="00365D2E">
        <w:t>DDA algorithm.</w:t>
      </w:r>
      <w:bookmarkEnd w:id="13"/>
    </w:p>
    <w:p w:rsidR="00365D2E" w:rsidRDefault="00365D2E" w:rsidP="00365D2E">
      <w:pPr>
        <w:pStyle w:val="Heading2"/>
      </w:pPr>
      <w:bookmarkStart w:id="14" w:name="_Toc98173174"/>
      <w:r>
        <w:t>Source code</w:t>
      </w:r>
      <w:bookmarkEnd w:id="14"/>
    </w:p>
    <w:p w:rsidR="00365D2E" w:rsidRDefault="00365D2E" w:rsidP="00605B02">
      <w:pPr>
        <w:pStyle w:val="sourceCode"/>
      </w:pPr>
      <w:r>
        <w:t>import javax.swing.*;</w:t>
      </w:r>
    </w:p>
    <w:p w:rsidR="00365D2E" w:rsidRDefault="00365D2E" w:rsidP="00605B02">
      <w:pPr>
        <w:pStyle w:val="sourceCode"/>
      </w:pPr>
      <w:r>
        <w:t>import java.awt.*;</w:t>
      </w:r>
    </w:p>
    <w:p w:rsidR="00365D2E" w:rsidRDefault="00365D2E" w:rsidP="00605B02">
      <w:pPr>
        <w:pStyle w:val="sourceCode"/>
      </w:pPr>
      <w:r>
        <w:t>import java.awt.event.*;</w:t>
      </w:r>
    </w:p>
    <w:p w:rsidR="00365D2E" w:rsidRDefault="00365D2E" w:rsidP="00605B02">
      <w:pPr>
        <w:pStyle w:val="sourceCode"/>
      </w:pPr>
      <w:r>
        <w:t>class DDA extends JFrame implements ActionListener</w:t>
      </w:r>
    </w:p>
    <w:p w:rsidR="00365D2E" w:rsidRDefault="00365D2E" w:rsidP="00605B02">
      <w:pPr>
        <w:pStyle w:val="sourceCode"/>
      </w:pPr>
      <w:r>
        <w:t>{</w:t>
      </w:r>
    </w:p>
    <w:p w:rsidR="00365D2E" w:rsidRDefault="00365D2E" w:rsidP="00605B02">
      <w:pPr>
        <w:pStyle w:val="sourceCode"/>
      </w:pPr>
      <w:r>
        <w:t>JLabel msgx1, msgx2, msgy1, msgy2;</w:t>
      </w:r>
    </w:p>
    <w:p w:rsidR="00365D2E" w:rsidRDefault="00365D2E" w:rsidP="00605B02">
      <w:pPr>
        <w:pStyle w:val="sourceCode"/>
      </w:pPr>
      <w:r>
        <w:t>JTextField tx1, tx2, ty1, ty2;</w:t>
      </w:r>
    </w:p>
    <w:p w:rsidR="00365D2E" w:rsidRDefault="00365D2E" w:rsidP="00605B02">
      <w:pPr>
        <w:pStyle w:val="sourceCode"/>
      </w:pPr>
      <w:r>
        <w:t>JButton bt1;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public DDA()</w:t>
      </w:r>
    </w:p>
    <w:p w:rsidR="00365D2E" w:rsidRDefault="00365D2E" w:rsidP="00605B02">
      <w:pPr>
        <w:pStyle w:val="sourceCode"/>
      </w:pPr>
      <w:r>
        <w:t xml:space="preserve">    {</w:t>
      </w:r>
    </w:p>
    <w:p w:rsidR="00365D2E" w:rsidRDefault="00365D2E" w:rsidP="00605B02">
      <w:pPr>
        <w:pStyle w:val="sourceCode"/>
      </w:pPr>
      <w:r>
        <w:t>setLayout(new FlowLayout());</w:t>
      </w:r>
    </w:p>
    <w:p w:rsidR="00365D2E" w:rsidRDefault="00365D2E" w:rsidP="00605B02">
      <w:pPr>
        <w:pStyle w:val="sourceCode"/>
      </w:pPr>
      <w:r>
        <w:t xml:space="preserve">        msgx1=new JLabel("Enter x1");</w:t>
      </w:r>
    </w:p>
    <w:p w:rsidR="00365D2E" w:rsidRDefault="00365D2E" w:rsidP="00605B02">
      <w:pPr>
        <w:pStyle w:val="sourceCode"/>
      </w:pPr>
      <w:r>
        <w:t xml:space="preserve">        msgy1=new JLabel("Enter y1");</w:t>
      </w:r>
    </w:p>
    <w:p w:rsidR="00365D2E" w:rsidRDefault="00365D2E" w:rsidP="00605B02">
      <w:pPr>
        <w:pStyle w:val="sourceCode"/>
      </w:pPr>
      <w:r>
        <w:t xml:space="preserve">        msgx2=new JLabel("Enter x2");</w:t>
      </w:r>
    </w:p>
    <w:p w:rsidR="00365D2E" w:rsidRDefault="00365D2E" w:rsidP="00605B02">
      <w:pPr>
        <w:pStyle w:val="sourceCode"/>
      </w:pPr>
      <w:r>
        <w:t xml:space="preserve">        msgy2=new JLabel("Enter y2");</w:t>
      </w:r>
    </w:p>
    <w:p w:rsidR="00365D2E" w:rsidRDefault="00365D2E" w:rsidP="00605B02">
      <w:pPr>
        <w:pStyle w:val="sourceCode"/>
      </w:pPr>
      <w:r>
        <w:t xml:space="preserve">        tx1 = new JTextField(20);</w:t>
      </w:r>
    </w:p>
    <w:p w:rsidR="00365D2E" w:rsidRDefault="00365D2E" w:rsidP="00605B02">
      <w:pPr>
        <w:pStyle w:val="sourceCode"/>
      </w:pPr>
      <w:r>
        <w:t xml:space="preserve">        ty1 = new JTextField(20);</w:t>
      </w:r>
    </w:p>
    <w:p w:rsidR="00365D2E" w:rsidRDefault="00365D2E" w:rsidP="00605B02">
      <w:pPr>
        <w:pStyle w:val="sourceCode"/>
      </w:pPr>
      <w:r>
        <w:t xml:space="preserve">        tx2 = new JTextField(20);</w:t>
      </w:r>
    </w:p>
    <w:p w:rsidR="00365D2E" w:rsidRDefault="00365D2E" w:rsidP="00605B02">
      <w:pPr>
        <w:pStyle w:val="sourceCode"/>
      </w:pPr>
      <w:r>
        <w:t xml:space="preserve">        ty2 = new JTextField(20);</w:t>
      </w:r>
    </w:p>
    <w:p w:rsidR="00365D2E" w:rsidRDefault="00365D2E" w:rsidP="00605B02">
      <w:pPr>
        <w:pStyle w:val="sourceCode"/>
      </w:pPr>
      <w:r>
        <w:t xml:space="preserve">        bt1=new JButton("Draw");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    bt1.addActionListener(this);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    add(msgx1);</w:t>
      </w:r>
    </w:p>
    <w:p w:rsidR="00365D2E" w:rsidRDefault="00365D2E" w:rsidP="00605B02">
      <w:pPr>
        <w:pStyle w:val="sourceCode"/>
      </w:pPr>
      <w:r>
        <w:t xml:space="preserve">        add(tx1);</w:t>
      </w:r>
    </w:p>
    <w:p w:rsidR="00365D2E" w:rsidRDefault="00365D2E" w:rsidP="00605B02">
      <w:pPr>
        <w:pStyle w:val="sourceCode"/>
      </w:pPr>
      <w:r>
        <w:t xml:space="preserve">        add(msgy1);</w:t>
      </w:r>
    </w:p>
    <w:p w:rsidR="00365D2E" w:rsidRDefault="00365D2E" w:rsidP="00605B02">
      <w:pPr>
        <w:pStyle w:val="sourceCode"/>
      </w:pPr>
      <w:r>
        <w:t xml:space="preserve">        add(ty1);</w:t>
      </w:r>
    </w:p>
    <w:p w:rsidR="00365D2E" w:rsidRDefault="00365D2E" w:rsidP="00605B02">
      <w:pPr>
        <w:pStyle w:val="sourceCode"/>
      </w:pPr>
      <w:r>
        <w:t xml:space="preserve">        add(msgx2);</w:t>
      </w:r>
    </w:p>
    <w:p w:rsidR="00365D2E" w:rsidRDefault="00365D2E" w:rsidP="00605B02">
      <w:pPr>
        <w:pStyle w:val="sourceCode"/>
      </w:pPr>
      <w:r>
        <w:t xml:space="preserve">        add(tx2);</w:t>
      </w:r>
    </w:p>
    <w:p w:rsidR="00365D2E" w:rsidRDefault="00365D2E" w:rsidP="00605B02">
      <w:pPr>
        <w:pStyle w:val="sourceCode"/>
      </w:pPr>
      <w:r>
        <w:t xml:space="preserve">        add(msgy2);</w:t>
      </w:r>
    </w:p>
    <w:p w:rsidR="00365D2E" w:rsidRDefault="00365D2E" w:rsidP="00605B02">
      <w:pPr>
        <w:pStyle w:val="sourceCode"/>
      </w:pPr>
      <w:r>
        <w:t xml:space="preserve">        add(ty2);</w:t>
      </w:r>
    </w:p>
    <w:p w:rsidR="00365D2E" w:rsidRDefault="00365D2E" w:rsidP="00605B02">
      <w:pPr>
        <w:pStyle w:val="sourceCode"/>
      </w:pPr>
      <w:r>
        <w:lastRenderedPageBreak/>
        <w:t xml:space="preserve">        add(bt1);</w:t>
      </w:r>
    </w:p>
    <w:p w:rsidR="00365D2E" w:rsidRDefault="00365D2E" w:rsidP="00605B02">
      <w:pPr>
        <w:pStyle w:val="sourceCode"/>
      </w:pPr>
    </w:p>
    <w:p w:rsidR="00365D2E" w:rsidRDefault="00803C57" w:rsidP="00605B02">
      <w:pPr>
        <w:pStyle w:val="sourceCode"/>
      </w:pPr>
      <w:r>
        <w:t>set Title("RUPESH MAHAT</w:t>
      </w:r>
      <w:r w:rsidR="00365D2E">
        <w:t>");</w:t>
      </w:r>
    </w:p>
    <w:p w:rsidR="00365D2E" w:rsidRDefault="00365D2E" w:rsidP="00605B02">
      <w:pPr>
        <w:pStyle w:val="sourceCode"/>
      </w:pPr>
      <w:r>
        <w:t>setDefaultCloseOperation(JFrame.EXIT_ON_CLOSE);</w:t>
      </w:r>
    </w:p>
    <w:p w:rsidR="00365D2E" w:rsidRDefault="00365D2E" w:rsidP="00605B02">
      <w:pPr>
        <w:pStyle w:val="sourceCode"/>
      </w:pPr>
      <w:r>
        <w:t>setSize(1024,760);</w:t>
      </w:r>
    </w:p>
    <w:p w:rsidR="00365D2E" w:rsidRDefault="00365D2E" w:rsidP="00605B02">
      <w:pPr>
        <w:pStyle w:val="sourceCode"/>
      </w:pPr>
      <w:r>
        <w:t>setVisible(true);</w:t>
      </w:r>
    </w:p>
    <w:p w:rsidR="00365D2E" w:rsidRDefault="00365D2E" w:rsidP="00605B02">
      <w:pPr>
        <w:pStyle w:val="sourceCode"/>
      </w:pPr>
      <w:r>
        <w:t xml:space="preserve">    }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public static void main(String[] args) </w:t>
      </w:r>
    </w:p>
    <w:p w:rsidR="00365D2E" w:rsidRDefault="00365D2E" w:rsidP="00605B02">
      <w:pPr>
        <w:pStyle w:val="sourceCode"/>
      </w:pPr>
      <w:r>
        <w:t xml:space="preserve">    {</w:t>
      </w:r>
    </w:p>
    <w:p w:rsidR="00365D2E" w:rsidRDefault="00365D2E" w:rsidP="00605B02">
      <w:pPr>
        <w:pStyle w:val="sourceCode"/>
      </w:pPr>
      <w:r>
        <w:t xml:space="preserve">        new DDA();</w:t>
      </w:r>
    </w:p>
    <w:p w:rsidR="00365D2E" w:rsidRDefault="00365D2E" w:rsidP="00605B02">
      <w:pPr>
        <w:pStyle w:val="sourceCode"/>
      </w:pPr>
      <w:r>
        <w:t xml:space="preserve">    }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public void actionPerformed(ActionEvent ae) </w:t>
      </w:r>
    </w:p>
    <w:p w:rsidR="00365D2E" w:rsidRDefault="00365D2E" w:rsidP="00605B02">
      <w:pPr>
        <w:pStyle w:val="sourceCode"/>
      </w:pPr>
      <w:r>
        <w:t xml:space="preserve">    {</w:t>
      </w:r>
    </w:p>
    <w:p w:rsidR="00365D2E" w:rsidRDefault="00365D2E" w:rsidP="00605B02">
      <w:pPr>
        <w:pStyle w:val="sourceCode"/>
      </w:pPr>
      <w:r>
        <w:t xml:space="preserve">       new ddadrawing(tx1.getText(),ty1.getText(),tx2.getText(),ty2.getText());</w:t>
      </w:r>
    </w:p>
    <w:p w:rsidR="00365D2E" w:rsidRDefault="00365D2E" w:rsidP="00605B02">
      <w:pPr>
        <w:pStyle w:val="sourceCode"/>
      </w:pPr>
      <w:r>
        <w:t xml:space="preserve">    }</w:t>
      </w:r>
    </w:p>
    <w:p w:rsidR="00365D2E" w:rsidRDefault="00365D2E" w:rsidP="00605B02">
      <w:pPr>
        <w:pStyle w:val="sourceCode"/>
      </w:pPr>
      <w:r>
        <w:t>}</w:t>
      </w:r>
    </w:p>
    <w:p w:rsidR="00365D2E" w:rsidRDefault="00365D2E" w:rsidP="00605B02">
      <w:pPr>
        <w:pStyle w:val="sourceCode"/>
      </w:pPr>
      <w:r>
        <w:t>import java.awt.*;</w:t>
      </w:r>
    </w:p>
    <w:p w:rsidR="00365D2E" w:rsidRDefault="00365D2E" w:rsidP="00605B02">
      <w:pPr>
        <w:pStyle w:val="sourceCode"/>
      </w:pPr>
      <w:r>
        <w:t>import java.awt.geom.Ellipse2D;</w:t>
      </w:r>
    </w:p>
    <w:p w:rsidR="00365D2E" w:rsidRDefault="00365D2E" w:rsidP="00605B02">
      <w:pPr>
        <w:pStyle w:val="sourceCode"/>
      </w:pPr>
      <w:r>
        <w:t>import javax.swing.*;</w:t>
      </w:r>
    </w:p>
    <w:p w:rsidR="00365D2E" w:rsidRDefault="00365D2E" w:rsidP="00605B02">
      <w:pPr>
        <w:pStyle w:val="sourceCode"/>
      </w:pPr>
      <w:r>
        <w:t>public class ddadrawing extends JFrame</w:t>
      </w:r>
    </w:p>
    <w:p w:rsidR="00365D2E" w:rsidRDefault="00365D2E" w:rsidP="00605B02">
      <w:pPr>
        <w:pStyle w:val="sourceCode"/>
      </w:pPr>
      <w:r>
        <w:t>{</w:t>
      </w:r>
    </w:p>
    <w:p w:rsidR="00365D2E" w:rsidRDefault="00365D2E" w:rsidP="00605B02">
      <w:pPr>
        <w:pStyle w:val="sourceCode"/>
      </w:pPr>
      <w:r>
        <w:t>inti,m,x1,x2,y1,y2,step,dy, dx;</w:t>
      </w:r>
    </w:p>
    <w:p w:rsidR="00365D2E" w:rsidRDefault="00365D2E" w:rsidP="00605B02">
      <w:pPr>
        <w:pStyle w:val="sourceCode"/>
      </w:pPr>
      <w:r>
        <w:t xml:space="preserve">    double x, y, xinc, yinc;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public ddadrawing(String x1,String y1,String x2, String y2)</w:t>
      </w:r>
    </w:p>
    <w:p w:rsidR="00365D2E" w:rsidRDefault="00365D2E" w:rsidP="00605B02">
      <w:pPr>
        <w:pStyle w:val="sourceCode"/>
      </w:pPr>
      <w:r>
        <w:t xml:space="preserve">    {</w:t>
      </w:r>
    </w:p>
    <w:p w:rsidR="00365D2E" w:rsidRDefault="00365D2E" w:rsidP="00605B02">
      <w:pPr>
        <w:pStyle w:val="sourceCode"/>
      </w:pPr>
      <w:r>
        <w:t>JPanel p=new JPanel();</w:t>
      </w:r>
    </w:p>
    <w:p w:rsidR="00365D2E" w:rsidRDefault="00365D2E" w:rsidP="00605B02">
      <w:pPr>
        <w:pStyle w:val="sourceCode"/>
      </w:pPr>
      <w:r>
        <w:t>getContentPane().add(p);</w:t>
      </w:r>
    </w:p>
    <w:p w:rsidR="00365D2E" w:rsidRDefault="00803C57" w:rsidP="00605B02">
      <w:pPr>
        <w:pStyle w:val="sourceCode"/>
      </w:pPr>
      <w:r>
        <w:t>setTitle("Example</w:t>
      </w:r>
      <w:r w:rsidR="00365D2E">
        <w:t>");</w:t>
      </w:r>
    </w:p>
    <w:p w:rsidR="00365D2E" w:rsidRDefault="00365D2E" w:rsidP="00605B02">
      <w:pPr>
        <w:pStyle w:val="sourceCode"/>
      </w:pPr>
      <w:r>
        <w:t>setSize(1024,768);</w:t>
      </w:r>
    </w:p>
    <w:p w:rsidR="00365D2E" w:rsidRDefault="00365D2E" w:rsidP="00605B02">
      <w:pPr>
        <w:pStyle w:val="sourceCode"/>
      </w:pPr>
      <w:r>
        <w:t>setDefaultCloseOperation(JFrame.EXIT_ON_CLOSE);</w:t>
      </w:r>
    </w:p>
    <w:p w:rsidR="00365D2E" w:rsidRDefault="00365D2E" w:rsidP="00605B02">
      <w:pPr>
        <w:pStyle w:val="sourceCode"/>
      </w:pPr>
      <w:r>
        <w:lastRenderedPageBreak/>
        <w:t>setVisible(true);</w:t>
      </w:r>
    </w:p>
    <w:p w:rsidR="00365D2E" w:rsidRDefault="00365D2E" w:rsidP="00605B02">
      <w:pPr>
        <w:pStyle w:val="sourceCode"/>
      </w:pPr>
      <w:r>
        <w:t>this.x1=Integer.parseInt(x1);</w:t>
      </w:r>
    </w:p>
    <w:p w:rsidR="00365D2E" w:rsidRDefault="00365D2E" w:rsidP="00605B02">
      <w:pPr>
        <w:pStyle w:val="sourceCode"/>
      </w:pPr>
      <w:r>
        <w:t>this.y1=Integer.parseInt(y1);</w:t>
      </w:r>
    </w:p>
    <w:p w:rsidR="00365D2E" w:rsidRDefault="00365D2E" w:rsidP="00605B02">
      <w:pPr>
        <w:pStyle w:val="sourceCode"/>
      </w:pPr>
      <w:r>
        <w:t>this.x2=Integer.parseInt(x2);</w:t>
      </w:r>
    </w:p>
    <w:p w:rsidR="00365D2E" w:rsidRDefault="00365D2E" w:rsidP="00605B02">
      <w:pPr>
        <w:pStyle w:val="sourceCode"/>
      </w:pPr>
      <w:r>
        <w:t>this.y2=Integer.parseInt(y2);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}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public void paint(Graphics g)</w:t>
      </w:r>
    </w:p>
    <w:p w:rsidR="00365D2E" w:rsidRDefault="00365D2E" w:rsidP="00605B02">
      <w:pPr>
        <w:pStyle w:val="sourceCode"/>
      </w:pPr>
      <w:r>
        <w:t xml:space="preserve">    {</w:t>
      </w:r>
    </w:p>
    <w:p w:rsidR="00365D2E" w:rsidRDefault="00365D2E" w:rsidP="00605B02">
      <w:pPr>
        <w:pStyle w:val="sourceCode"/>
      </w:pPr>
      <w:r>
        <w:t>super.paint(g);</w:t>
      </w:r>
    </w:p>
    <w:p w:rsidR="00365D2E" w:rsidRDefault="00365D2E" w:rsidP="00605B02">
      <w:pPr>
        <w:pStyle w:val="sourceCode"/>
      </w:pPr>
      <w:r>
        <w:t xml:space="preserve">        Graphics2D g2=(Graphics2D) g;</w:t>
      </w:r>
    </w:p>
    <w:p w:rsidR="00365D2E" w:rsidRDefault="00365D2E" w:rsidP="00605B02">
      <w:pPr>
        <w:pStyle w:val="sourceCode"/>
      </w:pPr>
      <w:r>
        <w:t xml:space="preserve">        dx = x2-x1;</w:t>
      </w:r>
    </w:p>
    <w:p w:rsidR="00365D2E" w:rsidRDefault="00365D2E" w:rsidP="00605B02">
      <w:pPr>
        <w:pStyle w:val="sourceCode"/>
      </w:pPr>
      <w:r>
        <w:t>dy = y2-y1;</w:t>
      </w:r>
    </w:p>
    <w:p w:rsidR="00365D2E" w:rsidRDefault="00365D2E" w:rsidP="00605B02">
      <w:pPr>
        <w:pStyle w:val="sourceCode"/>
      </w:pPr>
      <w:r>
        <w:t xml:space="preserve">        if(Math.abs(dx)&gt;Math.abs(dy))</w:t>
      </w:r>
    </w:p>
    <w:p w:rsidR="00365D2E" w:rsidRDefault="00365D2E" w:rsidP="00605B02">
      <w:pPr>
        <w:pStyle w:val="sourceCode"/>
      </w:pPr>
      <w:r>
        <w:t xml:space="preserve">        {</w:t>
      </w:r>
    </w:p>
    <w:p w:rsidR="00365D2E" w:rsidRDefault="00365D2E" w:rsidP="00605B02">
      <w:pPr>
        <w:pStyle w:val="sourceCode"/>
      </w:pPr>
      <w:r>
        <w:t xml:space="preserve">            step = Math.abs(dx);</w:t>
      </w:r>
    </w:p>
    <w:p w:rsidR="00365D2E" w:rsidRDefault="00365D2E" w:rsidP="00605B02">
      <w:pPr>
        <w:pStyle w:val="sourceCode"/>
      </w:pPr>
      <w:r>
        <w:t xml:space="preserve">        }</w:t>
      </w:r>
    </w:p>
    <w:p w:rsidR="00365D2E" w:rsidRDefault="00365D2E" w:rsidP="00605B02">
      <w:pPr>
        <w:pStyle w:val="sourceCode"/>
      </w:pPr>
      <w:r>
        <w:t xml:space="preserve">        else</w:t>
      </w:r>
    </w:p>
    <w:p w:rsidR="00365D2E" w:rsidRDefault="00365D2E" w:rsidP="00605B02">
      <w:pPr>
        <w:pStyle w:val="sourceCode"/>
      </w:pPr>
      <w:r>
        <w:t xml:space="preserve">        {</w:t>
      </w:r>
    </w:p>
    <w:p w:rsidR="00365D2E" w:rsidRDefault="00365D2E" w:rsidP="00605B02">
      <w:pPr>
        <w:pStyle w:val="sourceCode"/>
      </w:pPr>
      <w:r>
        <w:t xml:space="preserve">            step = Math.abs(dy);</w:t>
      </w:r>
    </w:p>
    <w:p w:rsidR="00365D2E" w:rsidRDefault="00365D2E" w:rsidP="00605B02">
      <w:pPr>
        <w:pStyle w:val="sourceCode"/>
      </w:pPr>
      <w:r>
        <w:t xml:space="preserve">        }</w:t>
      </w:r>
    </w:p>
    <w:p w:rsidR="00365D2E" w:rsidRDefault="00365D2E" w:rsidP="00605B02">
      <w:pPr>
        <w:pStyle w:val="sourceCode"/>
      </w:pPr>
      <w:r>
        <w:t>xinc=dx/step;</w:t>
      </w:r>
    </w:p>
    <w:p w:rsidR="00365D2E" w:rsidRDefault="00365D2E" w:rsidP="00605B02">
      <w:pPr>
        <w:pStyle w:val="sourceCode"/>
      </w:pPr>
      <w:r>
        <w:t>yinc=dy/step;</w:t>
      </w:r>
    </w:p>
    <w:p w:rsidR="00365D2E" w:rsidRDefault="00365D2E" w:rsidP="00605B02">
      <w:pPr>
        <w:pStyle w:val="sourceCode"/>
      </w:pPr>
      <w:r>
        <w:t xml:space="preserve">            for(i=0;i&lt;step;i++)</w:t>
      </w:r>
    </w:p>
    <w:p w:rsidR="00365D2E" w:rsidRDefault="00365D2E" w:rsidP="00605B02">
      <w:pPr>
        <w:pStyle w:val="sourceCode"/>
      </w:pPr>
      <w:r>
        <w:t xml:space="preserve">            {</w:t>
      </w:r>
    </w:p>
    <w:p w:rsidR="00365D2E" w:rsidRDefault="00365D2E" w:rsidP="00605B02">
      <w:pPr>
        <w:pStyle w:val="sourceCode"/>
      </w:pPr>
      <w:r>
        <w:t xml:space="preserve">                x=x+xinc;</w:t>
      </w:r>
    </w:p>
    <w:p w:rsidR="00365D2E" w:rsidRDefault="00365D2E" w:rsidP="00605B02">
      <w:pPr>
        <w:pStyle w:val="sourceCode"/>
      </w:pPr>
      <w:r>
        <w:t xml:space="preserve">                y=y+yinc;</w:t>
      </w:r>
    </w:p>
    <w:p w:rsidR="00365D2E" w:rsidRDefault="00365D2E" w:rsidP="00605B02">
      <w:pPr>
        <w:pStyle w:val="sourceCode"/>
      </w:pPr>
      <w:r>
        <w:t xml:space="preserve">                g2.draw(new Ellipse2D.Double(x,y,1,1));</w:t>
      </w:r>
    </w:p>
    <w:p w:rsidR="00365D2E" w:rsidRDefault="00365D2E" w:rsidP="00605B02">
      <w:pPr>
        <w:pStyle w:val="sourceCode"/>
      </w:pPr>
      <w:r>
        <w:t xml:space="preserve">            }</w:t>
      </w:r>
    </w:p>
    <w:p w:rsidR="00365D2E" w:rsidRDefault="00365D2E" w:rsidP="00605B02">
      <w:pPr>
        <w:pStyle w:val="sourceCode"/>
      </w:pPr>
      <w:r>
        <w:t xml:space="preserve">                for(m=0;m&lt;step;m++)</w:t>
      </w:r>
    </w:p>
    <w:p w:rsidR="00365D2E" w:rsidRDefault="00365D2E" w:rsidP="00605B02">
      <w:pPr>
        <w:pStyle w:val="sourceCode"/>
      </w:pPr>
      <w:r>
        <w:t xml:space="preserve">              {</w:t>
      </w:r>
    </w:p>
    <w:p w:rsidR="00365D2E" w:rsidRDefault="00365D2E" w:rsidP="00605B02">
      <w:pPr>
        <w:pStyle w:val="sourceCode"/>
      </w:pPr>
      <w:r>
        <w:t xml:space="preserve">                    x=x+xinc;</w:t>
      </w:r>
    </w:p>
    <w:p w:rsidR="00365D2E" w:rsidRDefault="00365D2E" w:rsidP="00605B02">
      <w:pPr>
        <w:pStyle w:val="sourceCode"/>
      </w:pPr>
      <w:r>
        <w:t xml:space="preserve">                    y=y+yinc;</w:t>
      </w:r>
    </w:p>
    <w:p w:rsidR="00365D2E" w:rsidRDefault="00365D2E" w:rsidP="00605B02">
      <w:pPr>
        <w:pStyle w:val="sourceCode"/>
      </w:pPr>
      <w:r>
        <w:t xml:space="preserve">                    g2.draw(new Ellipse2D.Double(x,y,1,1));</w:t>
      </w:r>
    </w:p>
    <w:p w:rsidR="00365D2E" w:rsidRDefault="00365D2E" w:rsidP="00605B02">
      <w:pPr>
        <w:pStyle w:val="sourceCode"/>
      </w:pPr>
      <w:r>
        <w:lastRenderedPageBreak/>
        <w:t xml:space="preserve">                }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            if(Math.abs(dx)&lt;Math.abs(dy))</w:t>
      </w:r>
    </w:p>
    <w:p w:rsidR="00365D2E" w:rsidRDefault="00365D2E" w:rsidP="00605B02">
      <w:pPr>
        <w:pStyle w:val="sourceCode"/>
      </w:pPr>
      <w:r>
        <w:t xml:space="preserve">                {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                step = Math.abs(dy);</w:t>
      </w:r>
    </w:p>
    <w:p w:rsidR="00365D2E" w:rsidRDefault="00365D2E" w:rsidP="00605B02">
      <w:pPr>
        <w:pStyle w:val="sourceCode"/>
      </w:pPr>
      <w:r>
        <w:t xml:space="preserve">                }</w:t>
      </w:r>
    </w:p>
    <w:p w:rsidR="00365D2E" w:rsidRDefault="00365D2E" w:rsidP="00605B02">
      <w:pPr>
        <w:pStyle w:val="sourceCode"/>
      </w:pPr>
      <w:r>
        <w:t xml:space="preserve">                else</w:t>
      </w:r>
    </w:p>
    <w:p w:rsidR="00365D2E" w:rsidRDefault="00365D2E" w:rsidP="00605B02">
      <w:pPr>
        <w:pStyle w:val="sourceCode"/>
      </w:pPr>
      <w:r>
        <w:t xml:space="preserve">                {</w:t>
      </w:r>
    </w:p>
    <w:p w:rsidR="00365D2E" w:rsidRDefault="00365D2E" w:rsidP="00605B02">
      <w:pPr>
        <w:pStyle w:val="sourceCode"/>
      </w:pPr>
      <w:r>
        <w:t xml:space="preserve">                    step = Math.abs(dx);</w:t>
      </w:r>
    </w:p>
    <w:p w:rsidR="00365D2E" w:rsidRDefault="00365D2E" w:rsidP="00605B02">
      <w:pPr>
        <w:pStyle w:val="sourceCode"/>
      </w:pPr>
      <w:r>
        <w:t xml:space="preserve">                }</w:t>
      </w:r>
    </w:p>
    <w:p w:rsidR="00365D2E" w:rsidRDefault="00365D2E" w:rsidP="00605B02">
      <w:pPr>
        <w:pStyle w:val="sourceCode"/>
      </w:pPr>
      <w:r>
        <w:t>xinc=dx/step;</w:t>
      </w:r>
    </w:p>
    <w:p w:rsidR="00365D2E" w:rsidRDefault="00365D2E" w:rsidP="00605B02">
      <w:pPr>
        <w:pStyle w:val="sourceCode"/>
      </w:pPr>
      <w:r>
        <w:t>yinc=dy/step;</w:t>
      </w:r>
    </w:p>
    <w:p w:rsidR="00365D2E" w:rsidRDefault="00365D2E" w:rsidP="00605B02">
      <w:pPr>
        <w:pStyle w:val="sourceCode"/>
      </w:pPr>
      <w:r>
        <w:t xml:space="preserve">                    for(i=0;i&lt;step;i++)</w:t>
      </w:r>
    </w:p>
    <w:p w:rsidR="00365D2E" w:rsidRDefault="00365D2E" w:rsidP="00605B02">
      <w:pPr>
        <w:pStyle w:val="sourceCode"/>
      </w:pPr>
      <w:r>
        <w:t xml:space="preserve">                    {</w:t>
      </w:r>
    </w:p>
    <w:p w:rsidR="00365D2E" w:rsidRDefault="00365D2E" w:rsidP="00605B02">
      <w:pPr>
        <w:pStyle w:val="sourceCode"/>
      </w:pPr>
      <w:r>
        <w:t xml:space="preserve">                        x=x+xinc;</w:t>
      </w:r>
    </w:p>
    <w:p w:rsidR="00365D2E" w:rsidRDefault="00365D2E" w:rsidP="00605B02">
      <w:pPr>
        <w:pStyle w:val="sourceCode"/>
      </w:pPr>
      <w:r>
        <w:t xml:space="preserve">                        y=y+yinc;</w:t>
      </w:r>
    </w:p>
    <w:p w:rsidR="00365D2E" w:rsidRDefault="00365D2E" w:rsidP="00605B02">
      <w:pPr>
        <w:pStyle w:val="sourceCode"/>
      </w:pPr>
      <w:r>
        <w:t xml:space="preserve">                        g2.draw(new Ellipse2D.Double(x,y,1,1));</w:t>
      </w:r>
    </w:p>
    <w:p w:rsidR="00365D2E" w:rsidRDefault="00365D2E" w:rsidP="00605B02">
      <w:pPr>
        <w:pStyle w:val="sourceCode"/>
      </w:pPr>
      <w:r>
        <w:t xml:space="preserve">                    }</w:t>
      </w:r>
    </w:p>
    <w:p w:rsidR="00365D2E" w:rsidRDefault="00365D2E" w:rsidP="00605B02">
      <w:pPr>
        <w:pStyle w:val="sourceCode"/>
      </w:pPr>
      <w:r>
        <w:t xml:space="preserve">                        for(m=0;m&lt;step;m++)</w:t>
      </w:r>
    </w:p>
    <w:p w:rsidR="00365D2E" w:rsidRDefault="00365D2E" w:rsidP="00605B02">
      <w:pPr>
        <w:pStyle w:val="sourceCode"/>
      </w:pPr>
      <w:r>
        <w:t xml:space="preserve">                        {</w:t>
      </w:r>
    </w:p>
    <w:p w:rsidR="00365D2E" w:rsidRDefault="00365D2E" w:rsidP="00605B02">
      <w:pPr>
        <w:pStyle w:val="sourceCode"/>
      </w:pPr>
      <w:r>
        <w:t xml:space="preserve">                            x=x+xinc;</w:t>
      </w:r>
    </w:p>
    <w:p w:rsidR="00365D2E" w:rsidRDefault="00365D2E" w:rsidP="00605B02">
      <w:pPr>
        <w:pStyle w:val="sourceCode"/>
      </w:pPr>
      <w:r>
        <w:t xml:space="preserve">                            y=y+yinc;</w:t>
      </w:r>
    </w:p>
    <w:p w:rsidR="00365D2E" w:rsidRDefault="00365D2E" w:rsidP="00605B02">
      <w:pPr>
        <w:pStyle w:val="sourceCode"/>
      </w:pPr>
      <w:r>
        <w:t xml:space="preserve">                            g2.draw(new Ellipse2D.Double(x,y,1,1));</w:t>
      </w:r>
    </w:p>
    <w:p w:rsidR="00365D2E" w:rsidRDefault="00365D2E" w:rsidP="00605B02">
      <w:pPr>
        <w:pStyle w:val="sourceCode"/>
      </w:pPr>
      <w:r>
        <w:t xml:space="preserve">                        }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 xml:space="preserve">    }  </w:t>
      </w:r>
    </w:p>
    <w:p w:rsidR="00365D2E" w:rsidRDefault="00365D2E" w:rsidP="00605B02">
      <w:pPr>
        <w:pStyle w:val="sourceCode"/>
      </w:pPr>
    </w:p>
    <w:p w:rsidR="00365D2E" w:rsidRDefault="00365D2E" w:rsidP="00605B02">
      <w:pPr>
        <w:pStyle w:val="sourceCode"/>
      </w:pPr>
      <w:r>
        <w:t>}</w:t>
      </w:r>
    </w:p>
    <w:p w:rsidR="002D72AA" w:rsidRDefault="002D72AA" w:rsidP="00605B02">
      <w:pPr>
        <w:pStyle w:val="sourceCode"/>
      </w:pPr>
    </w:p>
    <w:p w:rsidR="002D72AA" w:rsidRDefault="002D72AA" w:rsidP="00605B02">
      <w:pPr>
        <w:pStyle w:val="sourceCode"/>
      </w:pPr>
    </w:p>
    <w:p w:rsidR="002D72AA" w:rsidRDefault="002D72AA" w:rsidP="00605B02">
      <w:pPr>
        <w:pStyle w:val="sourceCode"/>
      </w:pPr>
    </w:p>
    <w:p w:rsidR="002D72AA" w:rsidRDefault="002D72AA" w:rsidP="00605B02">
      <w:pPr>
        <w:pStyle w:val="sourceCode"/>
      </w:pPr>
    </w:p>
    <w:p w:rsidR="00365D2E" w:rsidRDefault="00365D2E" w:rsidP="00365D2E">
      <w:pPr>
        <w:pStyle w:val="Heading2"/>
      </w:pPr>
      <w:bookmarkStart w:id="15" w:name="_Toc98173175"/>
      <w:r>
        <w:lastRenderedPageBreak/>
        <w:t>Output window</w:t>
      </w:r>
      <w:bookmarkEnd w:id="15"/>
    </w:p>
    <w:p w:rsidR="0084457B" w:rsidRPr="0084457B" w:rsidRDefault="00803C57" w:rsidP="0084457B">
      <w:r>
        <w:rPr>
          <w:noProof/>
          <w:lang w:bidi="ne-NP"/>
        </w:rPr>
        <w:drawing>
          <wp:inline distT="0" distB="0" distL="0" distR="0">
            <wp:extent cx="3706789" cy="1975553"/>
            <wp:effectExtent l="19050" t="0" r="7961" b="0"/>
            <wp:docPr id="835" name="Picture 8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" name="Picture 83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4586" cy="197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D2E" w:rsidRDefault="00365D2E" w:rsidP="0084457B">
      <w:pPr>
        <w:tabs>
          <w:tab w:val="left" w:pos="915"/>
        </w:tabs>
      </w:pPr>
    </w:p>
    <w:p w:rsidR="0084457B" w:rsidRDefault="00803C57" w:rsidP="0084457B">
      <w:pPr>
        <w:tabs>
          <w:tab w:val="left" w:pos="915"/>
        </w:tabs>
      </w:pPr>
      <w:r>
        <w:rPr>
          <w:noProof/>
          <w:lang w:bidi="ne-NP"/>
        </w:rPr>
        <w:drawing>
          <wp:inline distT="0" distB="0" distL="0" distR="0">
            <wp:extent cx="3188174" cy="2383460"/>
            <wp:effectExtent l="19050" t="0" r="0" b="0"/>
            <wp:docPr id="837" name="Picture 8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" name="Picture 83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3839" cy="2395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457B" w:rsidRDefault="0084457B" w:rsidP="0084457B">
      <w:pPr>
        <w:tabs>
          <w:tab w:val="left" w:pos="915"/>
        </w:tabs>
      </w:pPr>
    </w:p>
    <w:p w:rsidR="002D72AA" w:rsidRDefault="002D72AA" w:rsidP="0084457B">
      <w:pPr>
        <w:tabs>
          <w:tab w:val="left" w:pos="915"/>
        </w:tabs>
      </w:pPr>
    </w:p>
    <w:p w:rsidR="002D72AA" w:rsidRDefault="002D72AA" w:rsidP="0084457B">
      <w:pPr>
        <w:tabs>
          <w:tab w:val="left" w:pos="915"/>
        </w:tabs>
      </w:pPr>
    </w:p>
    <w:p w:rsidR="002D72AA" w:rsidRDefault="002D72AA" w:rsidP="0084457B">
      <w:pPr>
        <w:tabs>
          <w:tab w:val="left" w:pos="915"/>
        </w:tabs>
      </w:pPr>
    </w:p>
    <w:p w:rsidR="002D72AA" w:rsidRDefault="002D72AA" w:rsidP="0084457B">
      <w:pPr>
        <w:tabs>
          <w:tab w:val="left" w:pos="915"/>
        </w:tabs>
      </w:pPr>
    </w:p>
    <w:p w:rsidR="002D72AA" w:rsidRDefault="002D72AA" w:rsidP="0084457B">
      <w:pPr>
        <w:tabs>
          <w:tab w:val="left" w:pos="915"/>
        </w:tabs>
      </w:pPr>
    </w:p>
    <w:p w:rsidR="002D72AA" w:rsidRDefault="002D72AA" w:rsidP="0084457B">
      <w:pPr>
        <w:tabs>
          <w:tab w:val="left" w:pos="915"/>
        </w:tabs>
      </w:pPr>
    </w:p>
    <w:p w:rsidR="007B6E81" w:rsidRDefault="007B6E81" w:rsidP="0084457B">
      <w:pPr>
        <w:tabs>
          <w:tab w:val="left" w:pos="915"/>
        </w:tabs>
      </w:pPr>
    </w:p>
    <w:p w:rsidR="007B6E81" w:rsidRDefault="007B6E81" w:rsidP="0084457B">
      <w:pPr>
        <w:tabs>
          <w:tab w:val="left" w:pos="915"/>
        </w:tabs>
      </w:pPr>
    </w:p>
    <w:p w:rsidR="00C80FE5" w:rsidRDefault="00C80FE5" w:rsidP="00C80FE5">
      <w:pPr>
        <w:pStyle w:val="Heading1"/>
        <w:numPr>
          <w:ilvl w:val="0"/>
          <w:numId w:val="0"/>
        </w:numPr>
      </w:pPr>
    </w:p>
    <w:p w:rsidR="00C80FE5" w:rsidRDefault="00C80FE5" w:rsidP="00C80FE5"/>
    <w:p w:rsidR="00C80FE5" w:rsidRDefault="00C80FE5" w:rsidP="00C80FE5">
      <w:pPr>
        <w:pStyle w:val="Heading1"/>
      </w:pPr>
      <w:bookmarkStart w:id="16" w:name="_Toc98173176"/>
      <w:r>
        <w:lastRenderedPageBreak/>
        <w:t>Write a program to draw a line using bresanhams</w:t>
      </w:r>
      <w:r w:rsidR="007B6E81">
        <w:t xml:space="preserve"> Line A lgorithm</w:t>
      </w:r>
      <w:r>
        <w:t xml:space="preserve"> .</w:t>
      </w:r>
      <w:bookmarkEnd w:id="16"/>
    </w:p>
    <w:p w:rsidR="00C80FE5" w:rsidRDefault="00C80FE5" w:rsidP="00C80FE5">
      <w:pPr>
        <w:pStyle w:val="Heading2"/>
      </w:pPr>
      <w:bookmarkStart w:id="17" w:name="_Toc98173177"/>
      <w:r>
        <w:t>Source code</w:t>
      </w:r>
      <w:bookmarkEnd w:id="17"/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import javax.swing.*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import java.awt.*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import java.awt.event.*;</w:t>
      </w:r>
    </w:p>
    <w:p w:rsidR="00010EFE" w:rsidRPr="00010EFE" w:rsidRDefault="00010EFE" w:rsidP="00010EFE">
      <w:pPr>
        <w:pStyle w:val="sourceCode"/>
        <w:rPr>
          <w:lang w:bidi="ne-NP"/>
        </w:rPr>
      </w:pP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public class bresenhams extends JFrame implements ActionListener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{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JLabel m1,m2,m3,m4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JTextField x1,x2,y1,y2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JButtonbtn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 xml:space="preserve">    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public bresenhams()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{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m1=new JLabel("enter x1"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x1=new JTextField(10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m2=new JLabel("enter x2"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x2=new JTextField(10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m3=new JLabel("enter y1"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y1=new JTextField(10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m4=new JLabel("enter y2"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y2= new JTextField(10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btn=new JButton("draw line");</w:t>
      </w:r>
    </w:p>
    <w:p w:rsidR="00010EFE" w:rsidRPr="00010EFE" w:rsidRDefault="00010EFE" w:rsidP="00010EFE">
      <w:pPr>
        <w:pStyle w:val="sourceCode"/>
        <w:rPr>
          <w:lang w:bidi="ne-NP"/>
        </w:rPr>
      </w:pP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btn.addActionListener(this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add(m1);add(x1);add(m2);add(x2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add(m3);add(y1);add(m4);add(y2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add(btn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 xml:space="preserve">        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 xml:space="preserve">        </w:t>
      </w:r>
      <w:r w:rsidR="00691E06">
        <w:rPr>
          <w:lang w:bidi="ne-NP"/>
        </w:rPr>
        <w:t>setTitle("</w:t>
      </w:r>
      <w:r w:rsidR="00803C57">
        <w:t>bresenhams algorithm</w:t>
      </w:r>
      <w:r w:rsidRPr="00010EFE">
        <w:rPr>
          <w:lang w:bidi="ne-NP"/>
        </w:rPr>
        <w:t>"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setSize(700,500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setLayout(new FlowLayout()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setDefaultCloseOperation(JFrame.EXIT_ON_CLOSE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setVisible(true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lastRenderedPageBreak/>
        <w:t>    }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public void actionPerformed(ActionEvent e)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{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new bline(x1.getText(), x2.getText(), y1.getText(), y2.getText()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}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public static void main(String[] args) {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    new bresenhams();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    }</w:t>
      </w:r>
    </w:p>
    <w:p w:rsidR="00010EFE" w:rsidRPr="00010EFE" w:rsidRDefault="00010EFE" w:rsidP="00010EFE">
      <w:pPr>
        <w:pStyle w:val="sourceCode"/>
        <w:rPr>
          <w:lang w:bidi="ne-NP"/>
        </w:rPr>
      </w:pPr>
      <w:r w:rsidRPr="00010EFE">
        <w:rPr>
          <w:lang w:bidi="ne-NP"/>
        </w:rPr>
        <w:t>}</w:t>
      </w:r>
    </w:p>
    <w:p w:rsidR="00010EFE" w:rsidRPr="00010EFE" w:rsidRDefault="00010EFE" w:rsidP="00010EFE">
      <w:pPr>
        <w:pStyle w:val="sourceCode"/>
        <w:rPr>
          <w:lang w:bidi="ne-NP"/>
        </w:rPr>
      </w:pPr>
    </w:p>
    <w:p w:rsidR="00C80FE5" w:rsidRPr="00605B02" w:rsidRDefault="00C80FE5" w:rsidP="00605B02">
      <w:pPr>
        <w:pStyle w:val="sourceCode"/>
      </w:pPr>
    </w:p>
    <w:p w:rsidR="00C80FE5" w:rsidRPr="00605B02" w:rsidRDefault="00C80FE5" w:rsidP="00605B02">
      <w:pPr>
        <w:pStyle w:val="sourceCode"/>
      </w:pPr>
      <w:r w:rsidRPr="00605B02">
        <w:t>import javax.swing.*;</w:t>
      </w:r>
    </w:p>
    <w:p w:rsidR="00C80FE5" w:rsidRPr="00605B02" w:rsidRDefault="00C80FE5" w:rsidP="00605B02">
      <w:pPr>
        <w:pStyle w:val="sourceCode"/>
      </w:pPr>
      <w:r w:rsidRPr="00605B02">
        <w:t>import java.awt.*;</w:t>
      </w:r>
    </w:p>
    <w:p w:rsidR="00C80FE5" w:rsidRPr="00605B02" w:rsidRDefault="00C80FE5" w:rsidP="00605B02">
      <w:pPr>
        <w:pStyle w:val="sourceCode"/>
      </w:pPr>
      <w:r w:rsidRPr="00605B02">
        <w:t>//import java.awt.event.*;</w:t>
      </w:r>
    </w:p>
    <w:p w:rsidR="00C80FE5" w:rsidRPr="00605B02" w:rsidRDefault="00C80FE5" w:rsidP="00605B02">
      <w:pPr>
        <w:pStyle w:val="sourceCode"/>
      </w:pPr>
      <w:r w:rsidRPr="00605B02">
        <w:t>import java.awt.geom.Ellipse2D;</w:t>
      </w:r>
    </w:p>
    <w:p w:rsidR="00C80FE5" w:rsidRPr="00605B02" w:rsidRDefault="00C80FE5" w:rsidP="00605B02">
      <w:pPr>
        <w:pStyle w:val="sourceCode"/>
      </w:pPr>
    </w:p>
    <w:p w:rsidR="00C80FE5" w:rsidRPr="00605B02" w:rsidRDefault="00EB4E03" w:rsidP="00605B02">
      <w:pPr>
        <w:pStyle w:val="sourceCode"/>
      </w:pPr>
      <w:r>
        <w:t xml:space="preserve">public class </w:t>
      </w:r>
      <w:r w:rsidR="00C80FE5" w:rsidRPr="00605B02">
        <w:t>line extends JFrame</w:t>
      </w:r>
    </w:p>
    <w:p w:rsidR="00C80FE5" w:rsidRPr="00605B02" w:rsidRDefault="00C80FE5" w:rsidP="00605B02">
      <w:pPr>
        <w:pStyle w:val="sourceCode"/>
      </w:pPr>
      <w:r w:rsidRPr="00605B02">
        <w:t>{</w:t>
      </w:r>
    </w:p>
    <w:p w:rsidR="00C80FE5" w:rsidRPr="00605B02" w:rsidRDefault="00C80FE5" w:rsidP="00605B02">
      <w:pPr>
        <w:pStyle w:val="sourceCode"/>
      </w:pPr>
      <w:r w:rsidRPr="00605B02">
        <w:t>    int x1,x2,y1,y2;</w:t>
      </w:r>
    </w:p>
    <w:p w:rsidR="00C80FE5" w:rsidRPr="00605B02" w:rsidRDefault="00C80FE5" w:rsidP="00605B02">
      <w:pPr>
        <w:pStyle w:val="sourceCode"/>
      </w:pPr>
      <w:r w:rsidRPr="00605B02">
        <w:t>    intdx,dy,p0=0,i;</w:t>
      </w:r>
    </w:p>
    <w:p w:rsidR="00C80FE5" w:rsidRPr="00605B02" w:rsidRDefault="00EB4E03" w:rsidP="00605B02">
      <w:pPr>
        <w:pStyle w:val="sourceCode"/>
      </w:pPr>
      <w:r>
        <w:t xml:space="preserve">    public </w:t>
      </w:r>
      <w:r w:rsidR="00C80FE5" w:rsidRPr="00605B02">
        <w:t>line(String x1,String x2,String y1, String y2)</w:t>
      </w:r>
    </w:p>
    <w:p w:rsidR="00C80FE5" w:rsidRPr="00605B02" w:rsidRDefault="00C80FE5" w:rsidP="00605B02">
      <w:pPr>
        <w:pStyle w:val="sourceCode"/>
      </w:pPr>
      <w:r w:rsidRPr="00605B02">
        <w:t>    {</w:t>
      </w:r>
    </w:p>
    <w:p w:rsidR="00C80FE5" w:rsidRPr="00605B02" w:rsidRDefault="00C80FE5" w:rsidP="00605B02">
      <w:pPr>
        <w:pStyle w:val="sourceCode"/>
      </w:pPr>
      <w:r w:rsidRPr="00605B02">
        <w:t>        JPanel p=new JPanel();</w:t>
      </w:r>
    </w:p>
    <w:p w:rsidR="00C80FE5" w:rsidRPr="00605B02" w:rsidRDefault="00C80FE5" w:rsidP="00605B02">
      <w:pPr>
        <w:pStyle w:val="sourceCode"/>
      </w:pPr>
      <w:r w:rsidRPr="00605B02">
        <w:t>        getContentPane().add(p);</w:t>
      </w:r>
    </w:p>
    <w:p w:rsidR="00C80FE5" w:rsidRPr="00605B02" w:rsidRDefault="00C80FE5" w:rsidP="00605B02">
      <w:pPr>
        <w:pStyle w:val="sourceCode"/>
      </w:pPr>
      <w:r w:rsidRPr="00605B02">
        <w:t xml:space="preserve">      </w:t>
      </w:r>
      <w:r w:rsidR="00010EFE">
        <w:t xml:space="preserve">  </w:t>
      </w:r>
      <w:r w:rsidR="007B6E81">
        <w:t>setTitle("bresenhams algorithm</w:t>
      </w:r>
      <w:r w:rsidRPr="00605B02">
        <w:t>");</w:t>
      </w:r>
    </w:p>
    <w:p w:rsidR="00C80FE5" w:rsidRPr="00605B02" w:rsidRDefault="00C80FE5" w:rsidP="00605B02">
      <w:pPr>
        <w:pStyle w:val="sourceCode"/>
      </w:pPr>
      <w:r w:rsidRPr="00605B02">
        <w:t>        setSize(900,900);</w:t>
      </w:r>
    </w:p>
    <w:p w:rsidR="00C80FE5" w:rsidRPr="00605B02" w:rsidRDefault="00C80FE5" w:rsidP="00605B02">
      <w:pPr>
        <w:pStyle w:val="sourceCode"/>
      </w:pPr>
      <w:r w:rsidRPr="00605B02">
        <w:t>        setDefaultCloseOperation(JFrame.EXIT_ON_CLOSE);</w:t>
      </w:r>
    </w:p>
    <w:p w:rsidR="00C80FE5" w:rsidRPr="00605B02" w:rsidRDefault="00C80FE5" w:rsidP="00605B02">
      <w:pPr>
        <w:pStyle w:val="sourceCode"/>
      </w:pPr>
      <w:r w:rsidRPr="00605B02">
        <w:t>        setVisible(true);</w:t>
      </w:r>
    </w:p>
    <w:p w:rsidR="00C80FE5" w:rsidRPr="00605B02" w:rsidRDefault="00C80FE5" w:rsidP="00605B02">
      <w:pPr>
        <w:pStyle w:val="sourceCode"/>
      </w:pPr>
      <w:r w:rsidRPr="00605B02">
        <w:t>        this.x1=Integer.parseInt(x1);</w:t>
      </w:r>
    </w:p>
    <w:p w:rsidR="00C80FE5" w:rsidRPr="00605B02" w:rsidRDefault="00C80FE5" w:rsidP="00605B02">
      <w:pPr>
        <w:pStyle w:val="sourceCode"/>
      </w:pPr>
      <w:r w:rsidRPr="00605B02">
        <w:t>        this.y1=Integer.parseInt(y1);</w:t>
      </w:r>
    </w:p>
    <w:p w:rsidR="00C80FE5" w:rsidRPr="00605B02" w:rsidRDefault="00C80FE5" w:rsidP="00605B02">
      <w:pPr>
        <w:pStyle w:val="sourceCode"/>
      </w:pPr>
      <w:r w:rsidRPr="00605B02">
        <w:t>        this.x2=Integer.parseInt(x2);</w:t>
      </w:r>
    </w:p>
    <w:p w:rsidR="00C80FE5" w:rsidRPr="00605B02" w:rsidRDefault="00C80FE5" w:rsidP="00605B02">
      <w:pPr>
        <w:pStyle w:val="sourceCode"/>
        <w:rPr>
          <w:rStyle w:val="sourceCodeChar"/>
        </w:rPr>
      </w:pPr>
      <w:r w:rsidRPr="00605B02">
        <w:t>        this.y2=Integer.</w:t>
      </w:r>
      <w:r w:rsidRPr="00605B02">
        <w:rPr>
          <w:rStyle w:val="sourceCodeChar"/>
        </w:rPr>
        <w:t>parseInt(y2);</w:t>
      </w:r>
    </w:p>
    <w:p w:rsidR="00C80FE5" w:rsidRPr="00C80FE5" w:rsidRDefault="00C80FE5" w:rsidP="00605B02">
      <w:pPr>
        <w:pStyle w:val="sourceCode"/>
        <w:rPr>
          <w:lang w:bidi="ne-NP"/>
        </w:rPr>
      </w:pPr>
      <w:r w:rsidRPr="00C80FE5">
        <w:rPr>
          <w:lang w:bidi="ne-NP"/>
        </w:rPr>
        <w:t>    }</w:t>
      </w:r>
    </w:p>
    <w:p w:rsidR="00C80FE5" w:rsidRPr="00605B02" w:rsidRDefault="00C80FE5" w:rsidP="00605B02">
      <w:pPr>
        <w:pStyle w:val="sourceCode"/>
      </w:pPr>
      <w:r w:rsidRPr="00605B02">
        <w:t>    public void paint(Graphics g)</w:t>
      </w:r>
    </w:p>
    <w:p w:rsidR="00C80FE5" w:rsidRPr="00605B02" w:rsidRDefault="00C80FE5" w:rsidP="00605B02">
      <w:pPr>
        <w:pStyle w:val="sourceCode"/>
      </w:pPr>
      <w:r w:rsidRPr="00605B02">
        <w:lastRenderedPageBreak/>
        <w:t>    {</w:t>
      </w:r>
    </w:p>
    <w:p w:rsidR="00C80FE5" w:rsidRPr="00605B02" w:rsidRDefault="00C80FE5" w:rsidP="00605B02">
      <w:pPr>
        <w:pStyle w:val="sourceCode"/>
      </w:pPr>
      <w:r w:rsidRPr="00605B02">
        <w:t>        super.paint(g);</w:t>
      </w:r>
    </w:p>
    <w:p w:rsidR="00C80FE5" w:rsidRPr="00605B02" w:rsidRDefault="00C80FE5" w:rsidP="00605B02">
      <w:pPr>
        <w:pStyle w:val="sourceCode"/>
      </w:pPr>
      <w:r w:rsidRPr="00605B02">
        <w:t>        Graphics2D g2=(Graphics2D) g;</w:t>
      </w:r>
    </w:p>
    <w:p w:rsidR="00C80FE5" w:rsidRPr="00605B02" w:rsidRDefault="00C80FE5" w:rsidP="00605B02">
      <w:pPr>
        <w:pStyle w:val="sourceCode"/>
      </w:pPr>
      <w:r w:rsidRPr="00605B02">
        <w:t>        dx=x2-x1;</w:t>
      </w:r>
    </w:p>
    <w:p w:rsidR="00C80FE5" w:rsidRPr="00605B02" w:rsidRDefault="00C80FE5" w:rsidP="00605B02">
      <w:pPr>
        <w:pStyle w:val="sourceCode"/>
      </w:pPr>
      <w:r w:rsidRPr="00605B02">
        <w:t>        dy=y2-y1;</w:t>
      </w:r>
    </w:p>
    <w:p w:rsidR="00C80FE5" w:rsidRPr="00605B02" w:rsidRDefault="00C80FE5" w:rsidP="00605B02">
      <w:pPr>
        <w:pStyle w:val="sourceCode"/>
      </w:pPr>
      <w:r w:rsidRPr="00605B02">
        <w:t>        g2.draw(new Ellipse2D.Float(x1,y1,1,1));</w:t>
      </w:r>
    </w:p>
    <w:p w:rsidR="00C80FE5" w:rsidRPr="00605B02" w:rsidRDefault="00C80FE5" w:rsidP="00605B02">
      <w:pPr>
        <w:pStyle w:val="sourceCode"/>
      </w:pPr>
      <w:r w:rsidRPr="00605B02">
        <w:t>        p0=2*dy-dx;</w:t>
      </w:r>
    </w:p>
    <w:p w:rsidR="00C80FE5" w:rsidRPr="00605B02" w:rsidRDefault="00C80FE5" w:rsidP="00605B02">
      <w:pPr>
        <w:pStyle w:val="sourceCode"/>
      </w:pPr>
      <w:r w:rsidRPr="00605B02">
        <w:t>        for(i=0; i&lt;dx; i++)</w:t>
      </w:r>
    </w:p>
    <w:p w:rsidR="00C80FE5" w:rsidRPr="00605B02" w:rsidRDefault="00C80FE5" w:rsidP="00605B02">
      <w:pPr>
        <w:pStyle w:val="sourceCode"/>
      </w:pPr>
      <w:r w:rsidRPr="00605B02">
        <w:t>        {</w:t>
      </w:r>
    </w:p>
    <w:p w:rsidR="00C80FE5" w:rsidRPr="00605B02" w:rsidRDefault="00C80FE5" w:rsidP="00605B02">
      <w:pPr>
        <w:pStyle w:val="sourceCode"/>
      </w:pPr>
      <w:r w:rsidRPr="00605B02">
        <w:t>            if(p0&lt;0)</w:t>
      </w:r>
    </w:p>
    <w:p w:rsidR="00C80FE5" w:rsidRPr="00605B02" w:rsidRDefault="00C80FE5" w:rsidP="00605B02">
      <w:pPr>
        <w:pStyle w:val="sourceCode"/>
      </w:pPr>
      <w:r w:rsidRPr="00605B02">
        <w:t>            {</w:t>
      </w:r>
    </w:p>
    <w:p w:rsidR="00C80FE5" w:rsidRPr="00605B02" w:rsidRDefault="00C80FE5" w:rsidP="00605B02">
      <w:pPr>
        <w:pStyle w:val="sourceCode"/>
      </w:pPr>
      <w:r w:rsidRPr="00605B02">
        <w:t>                x1=x1+1;</w:t>
      </w:r>
    </w:p>
    <w:p w:rsidR="00C80FE5" w:rsidRPr="00605B02" w:rsidRDefault="00C80FE5" w:rsidP="00605B02">
      <w:pPr>
        <w:pStyle w:val="sourceCode"/>
      </w:pPr>
      <w:r w:rsidRPr="00605B02">
        <w:t>                //g2.draw(new Ellipse2D.Float(x1,y1,2,2));</w:t>
      </w:r>
    </w:p>
    <w:p w:rsidR="00C80FE5" w:rsidRPr="00605B02" w:rsidRDefault="00C80FE5" w:rsidP="00605B02">
      <w:pPr>
        <w:pStyle w:val="sourceCode"/>
      </w:pPr>
      <w:r w:rsidRPr="00605B02">
        <w:t>                g2.drawLine(x1, y1, x1, y1);</w:t>
      </w:r>
    </w:p>
    <w:p w:rsidR="00C80FE5" w:rsidRPr="00605B02" w:rsidRDefault="00C80FE5" w:rsidP="00605B02">
      <w:pPr>
        <w:pStyle w:val="sourceCode"/>
      </w:pPr>
      <w:r w:rsidRPr="00605B02">
        <w:t>                p0=p0+2*dy;</w:t>
      </w:r>
    </w:p>
    <w:p w:rsidR="00C80FE5" w:rsidRPr="00605B02" w:rsidRDefault="00C80FE5" w:rsidP="00605B02">
      <w:pPr>
        <w:pStyle w:val="sourceCode"/>
      </w:pPr>
      <w:r w:rsidRPr="00605B02">
        <w:t>               // System.out.println(p0);</w:t>
      </w:r>
    </w:p>
    <w:p w:rsidR="00C80FE5" w:rsidRPr="00605B02" w:rsidRDefault="00C80FE5" w:rsidP="00605B02">
      <w:pPr>
        <w:pStyle w:val="sourceCode"/>
      </w:pPr>
      <w:r w:rsidRPr="00605B02">
        <w:t>            }</w:t>
      </w:r>
    </w:p>
    <w:p w:rsidR="00C80FE5" w:rsidRPr="00605B02" w:rsidRDefault="00C80FE5" w:rsidP="00605B02">
      <w:pPr>
        <w:pStyle w:val="sourceCode"/>
      </w:pPr>
      <w:r w:rsidRPr="00605B02">
        <w:t>            else</w:t>
      </w:r>
    </w:p>
    <w:p w:rsidR="00C80FE5" w:rsidRPr="00605B02" w:rsidRDefault="00C80FE5" w:rsidP="00605B02">
      <w:pPr>
        <w:pStyle w:val="sourceCode"/>
      </w:pPr>
      <w:r w:rsidRPr="00605B02">
        <w:t>            {</w:t>
      </w:r>
    </w:p>
    <w:p w:rsidR="00C80FE5" w:rsidRPr="00605B02" w:rsidRDefault="00C80FE5" w:rsidP="00605B02">
      <w:pPr>
        <w:pStyle w:val="sourceCode"/>
      </w:pPr>
      <w:r w:rsidRPr="00605B02">
        <w:t>                x1=x1+1;</w:t>
      </w:r>
    </w:p>
    <w:p w:rsidR="00C80FE5" w:rsidRPr="00605B02" w:rsidRDefault="00C80FE5" w:rsidP="00605B02">
      <w:pPr>
        <w:pStyle w:val="sourceCode"/>
      </w:pPr>
      <w:r w:rsidRPr="00605B02">
        <w:t>                y1=y1+1;</w:t>
      </w:r>
    </w:p>
    <w:p w:rsidR="00C80FE5" w:rsidRPr="00605B02" w:rsidRDefault="00C80FE5" w:rsidP="00605B02">
      <w:pPr>
        <w:pStyle w:val="sourceCode"/>
      </w:pPr>
      <w:r w:rsidRPr="00605B02">
        <w:t>                //g2.draw(new Ellipse2D.Float(x1,y1,2,2));</w:t>
      </w:r>
    </w:p>
    <w:p w:rsidR="00C80FE5" w:rsidRPr="00605B02" w:rsidRDefault="00C80FE5" w:rsidP="00605B02">
      <w:pPr>
        <w:pStyle w:val="sourceCode"/>
      </w:pPr>
      <w:r w:rsidRPr="00605B02">
        <w:t>                g2.drawLine(x1, y1, x1, y1);</w:t>
      </w:r>
    </w:p>
    <w:p w:rsidR="00C80FE5" w:rsidRPr="00605B02" w:rsidRDefault="00C80FE5" w:rsidP="00605B02">
      <w:pPr>
        <w:pStyle w:val="sourceCode"/>
      </w:pPr>
      <w:r w:rsidRPr="00605B02">
        <w:t>                p0=p0+2*dy-2*dx;</w:t>
      </w:r>
    </w:p>
    <w:p w:rsidR="00C80FE5" w:rsidRPr="00605B02" w:rsidRDefault="00C80FE5" w:rsidP="00605B02">
      <w:pPr>
        <w:pStyle w:val="sourceCode"/>
      </w:pPr>
      <w:r w:rsidRPr="00605B02">
        <w:t>              //  System.out.println(p0);</w:t>
      </w:r>
    </w:p>
    <w:p w:rsidR="00C80FE5" w:rsidRPr="00605B02" w:rsidRDefault="00C80FE5" w:rsidP="00605B02">
      <w:pPr>
        <w:pStyle w:val="sourceCode"/>
      </w:pPr>
      <w:r w:rsidRPr="00605B02">
        <w:t>            }</w:t>
      </w:r>
    </w:p>
    <w:p w:rsidR="00C80FE5" w:rsidRPr="00605B02" w:rsidRDefault="00C80FE5" w:rsidP="00605B02">
      <w:pPr>
        <w:pStyle w:val="sourceCode"/>
      </w:pPr>
      <w:r w:rsidRPr="00605B02">
        <w:t>        }</w:t>
      </w:r>
    </w:p>
    <w:p w:rsidR="00C80FE5" w:rsidRPr="00C80FE5" w:rsidRDefault="00C80FE5" w:rsidP="00605B02">
      <w:pPr>
        <w:pStyle w:val="sourceCode"/>
        <w:rPr>
          <w:lang w:bidi="ne-NP"/>
        </w:rPr>
      </w:pPr>
      <w:r w:rsidRPr="00C80FE5">
        <w:rPr>
          <w:lang w:bidi="ne-NP"/>
        </w:rPr>
        <w:t xml:space="preserve">        </w:t>
      </w:r>
    </w:p>
    <w:p w:rsidR="00C80FE5" w:rsidRPr="00C80FE5" w:rsidRDefault="00C80FE5" w:rsidP="00605B02">
      <w:pPr>
        <w:pStyle w:val="sourceCode"/>
        <w:rPr>
          <w:lang w:bidi="ne-NP"/>
        </w:rPr>
      </w:pPr>
      <w:r w:rsidRPr="00C80FE5">
        <w:rPr>
          <w:lang w:bidi="ne-NP"/>
        </w:rPr>
        <w:t>    }</w:t>
      </w:r>
    </w:p>
    <w:p w:rsidR="00C80FE5" w:rsidRPr="00C80FE5" w:rsidRDefault="00C80FE5" w:rsidP="00605B02">
      <w:pPr>
        <w:pStyle w:val="sourceCode"/>
        <w:rPr>
          <w:lang w:bidi="ne-NP"/>
        </w:rPr>
      </w:pPr>
      <w:r w:rsidRPr="00C80FE5">
        <w:rPr>
          <w:lang w:bidi="ne-NP"/>
        </w:rPr>
        <w:t>   </w:t>
      </w:r>
    </w:p>
    <w:p w:rsidR="00C80FE5" w:rsidRPr="00C80FE5" w:rsidRDefault="00C80FE5" w:rsidP="00605B02">
      <w:pPr>
        <w:pStyle w:val="sourceCode"/>
        <w:rPr>
          <w:lang w:bidi="ne-NP"/>
        </w:rPr>
      </w:pPr>
      <w:r w:rsidRPr="00C80FE5">
        <w:rPr>
          <w:lang w:bidi="ne-NP"/>
        </w:rPr>
        <w:t>}</w:t>
      </w:r>
    </w:p>
    <w:p w:rsidR="00C80FE5" w:rsidRPr="00605B02" w:rsidRDefault="00C80FE5" w:rsidP="00010EFE">
      <w:pPr>
        <w:pStyle w:val="Heading2"/>
        <w:numPr>
          <w:ilvl w:val="0"/>
          <w:numId w:val="0"/>
        </w:numPr>
      </w:pPr>
    </w:p>
    <w:p w:rsidR="00C80FE5" w:rsidRDefault="00C80FE5" w:rsidP="00605B02">
      <w:pPr>
        <w:pStyle w:val="sourceCode"/>
        <w:rPr>
          <w:lang w:bidi="ne-NP"/>
        </w:rPr>
      </w:pPr>
    </w:p>
    <w:p w:rsidR="00C80FE5" w:rsidRDefault="00605B02" w:rsidP="00605B02">
      <w:pPr>
        <w:pStyle w:val="Heading2"/>
        <w:rPr>
          <w:rFonts w:eastAsia="Times New Roman"/>
          <w:lang w:bidi="ne-NP"/>
        </w:rPr>
      </w:pPr>
      <w:bookmarkStart w:id="18" w:name="_Toc98173178"/>
      <w:r>
        <w:rPr>
          <w:rFonts w:eastAsia="Times New Roman"/>
          <w:lang w:bidi="ne-NP"/>
        </w:rPr>
        <w:lastRenderedPageBreak/>
        <w:t>Output Window</w:t>
      </w:r>
      <w:bookmarkEnd w:id="18"/>
    </w:p>
    <w:p w:rsidR="00010EFE" w:rsidRDefault="00010EFE" w:rsidP="00010EFE">
      <w:pPr>
        <w:rPr>
          <w:lang w:bidi="ne-NP"/>
        </w:rPr>
      </w:pPr>
    </w:p>
    <w:p w:rsidR="00010EFE" w:rsidRDefault="00803C57" w:rsidP="00010EFE">
      <w:pPr>
        <w:rPr>
          <w:lang w:bidi="ne-NP"/>
        </w:rPr>
      </w:pPr>
      <w:r>
        <w:rPr>
          <w:noProof/>
          <w:lang w:bidi="ne-NP"/>
        </w:rPr>
        <w:drawing>
          <wp:inline distT="0" distB="0" distL="0" distR="0">
            <wp:extent cx="2397252" cy="1892808"/>
            <wp:effectExtent l="0" t="0" r="0" b="0"/>
            <wp:docPr id="1426" name="Picture 14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" name="Picture 142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7252" cy="189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C57" w:rsidRDefault="00803C57" w:rsidP="00010EFE">
      <w:pPr>
        <w:rPr>
          <w:lang w:bidi="ne-NP"/>
        </w:rPr>
      </w:pPr>
    </w:p>
    <w:p w:rsidR="00803C57" w:rsidRDefault="00803C57" w:rsidP="00010EFE">
      <w:pPr>
        <w:rPr>
          <w:lang w:bidi="ne-NP"/>
        </w:rPr>
      </w:pPr>
      <w:r>
        <w:rPr>
          <w:noProof/>
          <w:lang w:bidi="ne-NP"/>
        </w:rPr>
        <w:drawing>
          <wp:inline distT="0" distB="0" distL="0" distR="0">
            <wp:extent cx="2090928" cy="1778508"/>
            <wp:effectExtent l="0" t="0" r="0" b="0"/>
            <wp:docPr id="1424" name="Picture 1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" name="Picture 142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0928" cy="1778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0EFE" w:rsidRPr="00010EFE" w:rsidRDefault="00010EFE" w:rsidP="00010EFE">
      <w:pPr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D21FFF" w:rsidRDefault="008F310B" w:rsidP="00D57E33">
      <w:pPr>
        <w:pStyle w:val="Heading1"/>
        <w:rPr>
          <w:lang w:bidi="ne-NP"/>
        </w:rPr>
      </w:pPr>
      <w:bookmarkStart w:id="19" w:name="_Toc98173179"/>
      <w:r>
        <w:rPr>
          <w:lang w:bidi="ne-NP"/>
        </w:rPr>
        <w:lastRenderedPageBreak/>
        <w:t>Write a program to draw traingle</w:t>
      </w:r>
      <w:r w:rsidR="00D57E33">
        <w:rPr>
          <w:lang w:bidi="ne-NP"/>
        </w:rPr>
        <w:t xml:space="preserve"> .</w:t>
      </w:r>
      <w:bookmarkEnd w:id="19"/>
    </w:p>
    <w:p w:rsidR="00D57E33" w:rsidRDefault="00D57E33" w:rsidP="00D57E33">
      <w:pPr>
        <w:pStyle w:val="Heading2"/>
        <w:rPr>
          <w:lang w:bidi="ne-NP"/>
        </w:rPr>
      </w:pPr>
      <w:bookmarkStart w:id="20" w:name="_Toc98173180"/>
      <w:r>
        <w:rPr>
          <w:lang w:bidi="ne-NP"/>
        </w:rPr>
        <w:t>Source code</w:t>
      </w:r>
      <w:bookmarkEnd w:id="20"/>
    </w:p>
    <w:p w:rsidR="008F310B" w:rsidRPr="000B2E80" w:rsidRDefault="008F310B" w:rsidP="00A7720E">
      <w:pPr>
        <w:pStyle w:val="sourceCode"/>
      </w:pPr>
      <w:r w:rsidRPr="000B2E80">
        <w:t>import javax.swing.*;</w:t>
      </w:r>
    </w:p>
    <w:p w:rsidR="008F310B" w:rsidRPr="000B2E80" w:rsidRDefault="008F310B" w:rsidP="00A7720E">
      <w:pPr>
        <w:pStyle w:val="sourceCode"/>
      </w:pPr>
      <w:r w:rsidRPr="000B2E80">
        <w:t>import java.awt.*;</w:t>
      </w:r>
    </w:p>
    <w:p w:rsidR="008F310B" w:rsidRPr="000B2E80" w:rsidRDefault="008F310B" w:rsidP="00A7720E">
      <w:pPr>
        <w:pStyle w:val="sourceCode"/>
      </w:pPr>
    </w:p>
    <w:p w:rsidR="008F310B" w:rsidRPr="000B2E80" w:rsidRDefault="008F310B" w:rsidP="00A7720E">
      <w:pPr>
        <w:pStyle w:val="sourceCode"/>
      </w:pPr>
      <w:r w:rsidRPr="000B2E80">
        <w:t>public class Triangle extends JComponent {</w:t>
      </w:r>
    </w:p>
    <w:p w:rsidR="008F310B" w:rsidRPr="000B2E80" w:rsidRDefault="008F310B" w:rsidP="00A7720E">
      <w:pPr>
        <w:pStyle w:val="sourceCode"/>
      </w:pPr>
    </w:p>
    <w:p w:rsidR="008F310B" w:rsidRPr="000B2E80" w:rsidRDefault="008F310B" w:rsidP="00A7720E">
      <w:pPr>
        <w:pStyle w:val="sourceCode"/>
      </w:pPr>
      <w:r w:rsidRPr="000B2E80">
        <w:t>@Override</w:t>
      </w:r>
    </w:p>
    <w:p w:rsidR="008F310B" w:rsidRPr="000B2E80" w:rsidRDefault="008F310B" w:rsidP="00A7720E">
      <w:pPr>
        <w:pStyle w:val="sourceCode"/>
      </w:pPr>
      <w:r w:rsidRPr="000B2E80">
        <w:t>protected void paintComponent(Graphics g) {</w:t>
      </w:r>
    </w:p>
    <w:p w:rsidR="008F310B" w:rsidRPr="000B2E80" w:rsidRDefault="008F310B" w:rsidP="00A7720E">
      <w:pPr>
        <w:pStyle w:val="sourceCode"/>
      </w:pPr>
      <w:r w:rsidRPr="000B2E80">
        <w:t>super.paintComponent(g);</w:t>
      </w:r>
    </w:p>
    <w:p w:rsidR="008F310B" w:rsidRPr="000B2E80" w:rsidRDefault="008F310B" w:rsidP="00A7720E">
      <w:pPr>
        <w:pStyle w:val="sourceCode"/>
      </w:pPr>
    </w:p>
    <w:p w:rsidR="008F310B" w:rsidRPr="000B2E80" w:rsidRDefault="008F310B" w:rsidP="00A7720E">
      <w:pPr>
        <w:pStyle w:val="sourceCode"/>
      </w:pPr>
      <w:r w:rsidRPr="000B2E80">
        <w:t>g.drawLine(120, 130, 280, 130);</w:t>
      </w:r>
    </w:p>
    <w:p w:rsidR="008F310B" w:rsidRPr="000B2E80" w:rsidRDefault="008F310B" w:rsidP="00A7720E">
      <w:pPr>
        <w:pStyle w:val="sourceCode"/>
      </w:pPr>
      <w:r w:rsidRPr="000B2E80">
        <w:t>g.drawLine(120, 130, 200, 65);</w:t>
      </w:r>
    </w:p>
    <w:p w:rsidR="008F310B" w:rsidRPr="000B2E80" w:rsidRDefault="008F310B" w:rsidP="00A7720E">
      <w:pPr>
        <w:pStyle w:val="sourceCode"/>
      </w:pPr>
      <w:r w:rsidRPr="000B2E80">
        <w:t>g.drawLine(200, 65, 280, 130);</w:t>
      </w:r>
    </w:p>
    <w:p w:rsidR="008F310B" w:rsidRPr="000B2E80" w:rsidRDefault="008F310B" w:rsidP="00A7720E">
      <w:pPr>
        <w:pStyle w:val="sourceCode"/>
      </w:pPr>
      <w:r w:rsidRPr="000B2E80">
        <w:t>}</w:t>
      </w:r>
    </w:p>
    <w:p w:rsidR="008F310B" w:rsidRPr="000B2E80" w:rsidRDefault="008F310B" w:rsidP="00A7720E">
      <w:pPr>
        <w:pStyle w:val="sourceCode"/>
      </w:pPr>
    </w:p>
    <w:p w:rsidR="008F310B" w:rsidRPr="000B2E80" w:rsidRDefault="008F310B" w:rsidP="00A7720E">
      <w:pPr>
        <w:pStyle w:val="sourceCode"/>
      </w:pPr>
      <w:r w:rsidRPr="000B2E80">
        <w:t>public Dimension getPreferredSize() {</w:t>
      </w:r>
    </w:p>
    <w:p w:rsidR="008F310B" w:rsidRPr="000B2E80" w:rsidRDefault="008F310B" w:rsidP="00A7720E">
      <w:pPr>
        <w:pStyle w:val="sourceCode"/>
      </w:pPr>
      <w:r w:rsidRPr="000B2E80">
        <w:t>return new Dimension(500, 300);</w:t>
      </w:r>
    </w:p>
    <w:p w:rsidR="008F310B" w:rsidRPr="000B2E80" w:rsidRDefault="008F310B" w:rsidP="00A7720E">
      <w:pPr>
        <w:pStyle w:val="sourceCode"/>
      </w:pPr>
      <w:r w:rsidRPr="000B2E80">
        <w:t>}</w:t>
      </w:r>
    </w:p>
    <w:p w:rsidR="008F310B" w:rsidRPr="000B2E80" w:rsidRDefault="008F310B" w:rsidP="00A7720E">
      <w:pPr>
        <w:pStyle w:val="sourceCode"/>
      </w:pPr>
    </w:p>
    <w:p w:rsidR="008F310B" w:rsidRPr="000B2E80" w:rsidRDefault="008F310B" w:rsidP="00A7720E">
      <w:pPr>
        <w:pStyle w:val="sourceCode"/>
      </w:pPr>
      <w:r w:rsidRPr="000B2E80">
        <w:t>public static void main(String[] args) {</w:t>
      </w:r>
    </w:p>
    <w:p w:rsidR="008F310B" w:rsidRPr="000B2E80" w:rsidRDefault="008F310B" w:rsidP="00A7720E">
      <w:pPr>
        <w:pStyle w:val="sourceCode"/>
      </w:pPr>
    </w:p>
    <w:p w:rsidR="008F310B" w:rsidRPr="000B2E80" w:rsidRDefault="008F310B" w:rsidP="00A7720E">
      <w:pPr>
        <w:pStyle w:val="sourceCode"/>
      </w:pPr>
      <w:r w:rsidRPr="000B2E80">
        <w:t>JFramejFrame = new JFrame();</w:t>
      </w:r>
    </w:p>
    <w:p w:rsidR="008F310B" w:rsidRPr="000B2E80" w:rsidRDefault="008F310B" w:rsidP="00A7720E">
      <w:pPr>
        <w:pStyle w:val="sourceCode"/>
      </w:pPr>
      <w:r w:rsidRPr="000B2E80">
        <w:t>jFrame.add(new Triangle());</w:t>
      </w:r>
    </w:p>
    <w:p w:rsidR="008F310B" w:rsidRPr="000B2E80" w:rsidRDefault="008F310B" w:rsidP="00A7720E">
      <w:pPr>
        <w:pStyle w:val="sourceCode"/>
      </w:pPr>
      <w:r w:rsidRPr="000B2E80">
        <w:t>jFrame.setDefaultCloseOperation(JFrame.EXIT_ON_CLOSE);</w:t>
      </w:r>
    </w:p>
    <w:p w:rsidR="008F310B" w:rsidRPr="000B2E80" w:rsidRDefault="00A7720E" w:rsidP="00A7720E">
      <w:pPr>
        <w:pStyle w:val="sourceCode"/>
      </w:pPr>
      <w:r>
        <w:t>jFrame.setTitle(“RUPESH MAHAT”);</w:t>
      </w:r>
    </w:p>
    <w:p w:rsidR="008F310B" w:rsidRPr="000B2E80" w:rsidRDefault="008F310B" w:rsidP="00A7720E">
      <w:pPr>
        <w:pStyle w:val="sourceCode"/>
      </w:pPr>
      <w:r w:rsidRPr="000B2E80">
        <w:t>jFrame.setVisible(true);</w:t>
      </w:r>
    </w:p>
    <w:p w:rsidR="008F310B" w:rsidRPr="000B2E80" w:rsidRDefault="008F310B" w:rsidP="00A7720E">
      <w:pPr>
        <w:pStyle w:val="sourceCode"/>
      </w:pPr>
      <w:r w:rsidRPr="000B2E80">
        <w:t>}</w:t>
      </w:r>
    </w:p>
    <w:p w:rsidR="008F310B" w:rsidRPr="000B2E80" w:rsidRDefault="008F310B" w:rsidP="00A7720E">
      <w:pPr>
        <w:pStyle w:val="sourceCode"/>
      </w:pPr>
      <w:r w:rsidRPr="000B2E80">
        <w:t>}</w:t>
      </w:r>
    </w:p>
    <w:p w:rsidR="008F310B" w:rsidRPr="008F310B" w:rsidRDefault="008F310B" w:rsidP="008F310B">
      <w:pPr>
        <w:rPr>
          <w:lang w:bidi="ne-NP"/>
        </w:rPr>
      </w:pPr>
    </w:p>
    <w:p w:rsidR="008F310B" w:rsidRPr="008F310B" w:rsidRDefault="008F310B" w:rsidP="008F310B">
      <w:pPr>
        <w:rPr>
          <w:lang w:bidi="ne-NP"/>
        </w:rPr>
      </w:pPr>
    </w:p>
    <w:p w:rsidR="00D57E33" w:rsidRDefault="00D57E33" w:rsidP="00D57E33">
      <w:pPr>
        <w:pStyle w:val="Heading2"/>
        <w:rPr>
          <w:lang w:bidi="ne-NP"/>
        </w:rPr>
      </w:pPr>
      <w:bookmarkStart w:id="21" w:name="_Toc98173181"/>
      <w:r>
        <w:rPr>
          <w:lang w:bidi="ne-NP"/>
        </w:rPr>
        <w:t>Output window</w:t>
      </w:r>
      <w:bookmarkEnd w:id="21"/>
    </w:p>
    <w:p w:rsidR="000660FD" w:rsidRPr="000660FD" w:rsidRDefault="000660FD" w:rsidP="000660FD">
      <w:pPr>
        <w:rPr>
          <w:lang w:bidi="ne-NP"/>
        </w:rPr>
      </w:pPr>
    </w:p>
    <w:p w:rsidR="00D21FFF" w:rsidRDefault="00D57E33" w:rsidP="00EA2238">
      <w:pPr>
        <w:pStyle w:val="sourceCode"/>
        <w:tabs>
          <w:tab w:val="left" w:pos="553"/>
        </w:tabs>
        <w:rPr>
          <w:lang w:bidi="ne-NP"/>
        </w:rPr>
      </w:pPr>
      <w:r>
        <w:rPr>
          <w:lang w:bidi="ne-NP"/>
        </w:rPr>
        <w:lastRenderedPageBreak/>
        <w:tab/>
      </w:r>
      <w:r w:rsidR="008F310B" w:rsidRPr="000B2E80">
        <w:rPr>
          <w:noProof/>
          <w:lang w:bidi="ne-NP"/>
        </w:rPr>
        <w:drawing>
          <wp:inline distT="0" distB="0" distL="0" distR="0">
            <wp:extent cx="3515216" cy="1895740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FFF" w:rsidRDefault="00D21FFF" w:rsidP="00EA2238">
      <w:pPr>
        <w:pStyle w:val="sourceCode"/>
        <w:tabs>
          <w:tab w:val="left" w:pos="553"/>
        </w:tabs>
        <w:rPr>
          <w:lang w:bidi="ne-NP"/>
        </w:rPr>
      </w:pPr>
    </w:p>
    <w:p w:rsidR="001548C1" w:rsidRDefault="001548C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7B6E81" w:rsidRDefault="007B6E81" w:rsidP="00EA2238">
      <w:pPr>
        <w:pStyle w:val="sourceCode"/>
        <w:tabs>
          <w:tab w:val="left" w:pos="553"/>
        </w:tabs>
        <w:rPr>
          <w:lang w:bidi="ne-NP"/>
        </w:rPr>
      </w:pPr>
    </w:p>
    <w:p w:rsidR="006E3833" w:rsidRDefault="00013026" w:rsidP="00EA2238">
      <w:pPr>
        <w:pStyle w:val="sourceCode"/>
        <w:tabs>
          <w:tab w:val="left" w:pos="553"/>
        </w:tabs>
        <w:rPr>
          <w:lang w:bidi="ne-NP"/>
        </w:rPr>
      </w:pPr>
      <w:r>
        <w:rPr>
          <w:lang w:bidi="ne-NP"/>
        </w:rPr>
        <w:br w:type="textWrapping" w:clear="all"/>
      </w:r>
    </w:p>
    <w:p w:rsidR="0073595C" w:rsidRDefault="0073595C" w:rsidP="0073595C">
      <w:pPr>
        <w:pStyle w:val="Heading1"/>
      </w:pPr>
      <w:bookmarkStart w:id="22" w:name="_Toc98173182"/>
      <w:r>
        <w:lastRenderedPageBreak/>
        <w:t>Write a program to draw a circle .</w:t>
      </w:r>
      <w:bookmarkEnd w:id="22"/>
    </w:p>
    <w:p w:rsidR="0073595C" w:rsidRDefault="0073595C" w:rsidP="0073595C">
      <w:pPr>
        <w:pStyle w:val="Heading2"/>
      </w:pPr>
      <w:bookmarkStart w:id="23" w:name="_Toc98173183"/>
      <w:r>
        <w:t>Source code</w:t>
      </w:r>
      <w:bookmarkEnd w:id="23"/>
      <w:r>
        <w:tab/>
      </w:r>
    </w:p>
    <w:p w:rsidR="0073595C" w:rsidRPr="0065590F" w:rsidRDefault="0073595C" w:rsidP="0065590F">
      <w:pPr>
        <w:pStyle w:val="sourceCode"/>
      </w:pPr>
      <w:r w:rsidRPr="0065590F">
        <w:t>import javax.swing.*;</w:t>
      </w:r>
    </w:p>
    <w:p w:rsidR="0073595C" w:rsidRPr="0065590F" w:rsidRDefault="0073595C" w:rsidP="0065590F">
      <w:pPr>
        <w:pStyle w:val="sourceCode"/>
      </w:pPr>
      <w:r w:rsidRPr="0065590F">
        <w:t>import java.awt.*;</w:t>
      </w:r>
    </w:p>
    <w:p w:rsidR="0073595C" w:rsidRPr="0065590F" w:rsidRDefault="0073595C" w:rsidP="0065590F">
      <w:pPr>
        <w:pStyle w:val="sourceCode"/>
      </w:pPr>
      <w:r w:rsidRPr="0065590F">
        <w:t>import java.awt.event.*;</w:t>
      </w:r>
    </w:p>
    <w:p w:rsidR="0073595C" w:rsidRPr="0065590F" w:rsidRDefault="0073595C" w:rsidP="0065590F">
      <w:pPr>
        <w:pStyle w:val="sourceCode"/>
      </w:pPr>
      <w:r w:rsidRPr="0065590F">
        <w:t>import java.awt.geom.Ellipse2D;</w:t>
      </w:r>
    </w:p>
    <w:p w:rsidR="0073595C" w:rsidRPr="0065590F" w:rsidRDefault="0073595C" w:rsidP="0065590F">
      <w:pPr>
        <w:pStyle w:val="sourceCode"/>
      </w:pPr>
    </w:p>
    <w:p w:rsidR="0073595C" w:rsidRPr="0065590F" w:rsidRDefault="0073595C" w:rsidP="0065590F">
      <w:pPr>
        <w:pStyle w:val="sourceCode"/>
      </w:pPr>
      <w:r w:rsidRPr="0065590F">
        <w:t>public class circleprogram extends JFrame</w:t>
      </w:r>
    </w:p>
    <w:p w:rsidR="0073595C" w:rsidRPr="0073595C" w:rsidRDefault="0073595C" w:rsidP="0065590F">
      <w:pPr>
        <w:pStyle w:val="sourceCode"/>
        <w:rPr>
          <w:color w:val="D4D4D4"/>
          <w:lang w:bidi="ne-NP"/>
        </w:rPr>
      </w:pPr>
      <w:r w:rsidRPr="0073595C">
        <w:rPr>
          <w:color w:val="D4D4D4"/>
          <w:lang w:bidi="ne-NP"/>
        </w:rPr>
        <w:t>{</w:t>
      </w:r>
    </w:p>
    <w:p w:rsidR="0073595C" w:rsidRPr="0065590F" w:rsidRDefault="0073595C" w:rsidP="0065590F">
      <w:pPr>
        <w:pStyle w:val="sourceCode"/>
      </w:pPr>
      <w:r w:rsidRPr="0065590F">
        <w:t>    int r=60,xc=50,yc=50,x=0,y;</w:t>
      </w:r>
    </w:p>
    <w:p w:rsidR="0073595C" w:rsidRPr="0065590F" w:rsidRDefault="0073595C" w:rsidP="0065590F">
      <w:pPr>
        <w:pStyle w:val="sourceCode"/>
      </w:pPr>
      <w:r w:rsidRPr="0065590F">
        <w:t>    int p;</w:t>
      </w:r>
    </w:p>
    <w:p w:rsidR="0073595C" w:rsidRPr="0065590F" w:rsidRDefault="0073595C" w:rsidP="0065590F">
      <w:pPr>
        <w:pStyle w:val="sourceCode"/>
      </w:pPr>
      <w:r w:rsidRPr="0065590F">
        <w:t>    public circleprogram()</w:t>
      </w:r>
    </w:p>
    <w:p w:rsidR="0073595C" w:rsidRPr="0065590F" w:rsidRDefault="0073595C" w:rsidP="0065590F">
      <w:pPr>
        <w:pStyle w:val="sourceCode"/>
      </w:pPr>
      <w:r w:rsidRPr="0065590F">
        <w:t>    {</w:t>
      </w:r>
    </w:p>
    <w:p w:rsidR="0073595C" w:rsidRPr="0065590F" w:rsidRDefault="0073595C" w:rsidP="0065590F">
      <w:pPr>
        <w:pStyle w:val="sourceCode"/>
      </w:pPr>
      <w:r w:rsidRPr="0065590F">
        <w:t>        JPanel p=new JPanel();</w:t>
      </w:r>
    </w:p>
    <w:p w:rsidR="0073595C" w:rsidRPr="0065590F" w:rsidRDefault="0073595C" w:rsidP="0065590F">
      <w:pPr>
        <w:pStyle w:val="sourceCode"/>
      </w:pPr>
      <w:r w:rsidRPr="0065590F">
        <w:t>        getContentPane().add(p);</w:t>
      </w:r>
    </w:p>
    <w:p w:rsidR="0073595C" w:rsidRPr="0065590F" w:rsidRDefault="00691E06" w:rsidP="0065590F">
      <w:pPr>
        <w:pStyle w:val="sourceCode"/>
      </w:pPr>
      <w:r>
        <w:t xml:space="preserve">        </w:t>
      </w:r>
      <w:r w:rsidR="008F310B">
        <w:t>setTitle("RUPESH MAHAT</w:t>
      </w:r>
      <w:r w:rsidR="0073595C" w:rsidRPr="0065590F">
        <w:t>");</w:t>
      </w:r>
    </w:p>
    <w:p w:rsidR="0073595C" w:rsidRPr="0065590F" w:rsidRDefault="0073595C" w:rsidP="0065590F">
      <w:pPr>
        <w:pStyle w:val="sourceCode"/>
      </w:pPr>
      <w:r w:rsidRPr="0065590F">
        <w:t>        setSize(900,900);</w:t>
      </w:r>
    </w:p>
    <w:p w:rsidR="0073595C" w:rsidRPr="0065590F" w:rsidRDefault="0073595C" w:rsidP="0065590F">
      <w:pPr>
        <w:pStyle w:val="sourceCode"/>
      </w:pPr>
      <w:r w:rsidRPr="0065590F">
        <w:t>        setDefaultCloseOperation(JFrame.EXIT_ON_CLOSE);</w:t>
      </w:r>
    </w:p>
    <w:p w:rsidR="0073595C" w:rsidRPr="0065590F" w:rsidRDefault="0073595C" w:rsidP="0065590F">
      <w:pPr>
        <w:pStyle w:val="sourceCode"/>
      </w:pPr>
      <w:r w:rsidRPr="0065590F">
        <w:t>        setVisible(true);</w:t>
      </w:r>
    </w:p>
    <w:p w:rsidR="0073595C" w:rsidRPr="0065590F" w:rsidRDefault="0073595C" w:rsidP="0065590F">
      <w:pPr>
        <w:pStyle w:val="sourceCode"/>
      </w:pPr>
      <w:r w:rsidRPr="0065590F">
        <w:t>           </w:t>
      </w:r>
    </w:p>
    <w:p w:rsidR="0073595C" w:rsidRPr="0065590F" w:rsidRDefault="0073595C" w:rsidP="0065590F">
      <w:pPr>
        <w:pStyle w:val="sourceCode"/>
      </w:pPr>
      <w:r w:rsidRPr="0065590F">
        <w:t>    }</w:t>
      </w:r>
    </w:p>
    <w:p w:rsidR="0073595C" w:rsidRPr="0065590F" w:rsidRDefault="0073595C" w:rsidP="0065590F">
      <w:pPr>
        <w:pStyle w:val="sourceCode"/>
      </w:pPr>
      <w:r w:rsidRPr="0065590F">
        <w:t>    public void paint(Graphics g)</w:t>
      </w:r>
    </w:p>
    <w:p w:rsidR="0073595C" w:rsidRPr="0065590F" w:rsidRDefault="0073595C" w:rsidP="0065590F">
      <w:pPr>
        <w:pStyle w:val="sourceCode"/>
      </w:pPr>
      <w:r w:rsidRPr="0065590F">
        <w:t>    {</w:t>
      </w:r>
    </w:p>
    <w:p w:rsidR="0073595C" w:rsidRPr="0065590F" w:rsidRDefault="003C3D19" w:rsidP="0065590F">
      <w:pPr>
        <w:pStyle w:val="sourceCode"/>
      </w:pPr>
      <w:r>
        <w:t>        intcPointx = 3</w:t>
      </w:r>
      <w:r w:rsidR="0073595C" w:rsidRPr="0065590F">
        <w:t>50+xc;</w:t>
      </w:r>
    </w:p>
    <w:p w:rsidR="0073595C" w:rsidRPr="0065590F" w:rsidRDefault="0073595C" w:rsidP="0065590F">
      <w:pPr>
        <w:pStyle w:val="sourceCode"/>
      </w:pPr>
      <w:r w:rsidRPr="0065590F">
        <w:t>   </w:t>
      </w:r>
      <w:r w:rsidR="003C3D19">
        <w:t xml:space="preserve">     intcPointy = 3</w:t>
      </w:r>
      <w:r w:rsidRPr="0065590F">
        <w:t>50+yc;</w:t>
      </w:r>
    </w:p>
    <w:p w:rsidR="0073595C" w:rsidRPr="0065590F" w:rsidRDefault="0073595C" w:rsidP="0065590F">
      <w:pPr>
        <w:pStyle w:val="sourceCode"/>
      </w:pPr>
      <w:r w:rsidRPr="0065590F">
        <w:t>        y=r;</w:t>
      </w:r>
    </w:p>
    <w:p w:rsidR="0073595C" w:rsidRPr="0065590F" w:rsidRDefault="0073595C" w:rsidP="0065590F">
      <w:pPr>
        <w:pStyle w:val="sourceCode"/>
      </w:pPr>
      <w:r w:rsidRPr="0065590F">
        <w:t>        super.paint(g);</w:t>
      </w:r>
    </w:p>
    <w:p w:rsidR="0073595C" w:rsidRPr="0065590F" w:rsidRDefault="0073595C" w:rsidP="0065590F">
      <w:pPr>
        <w:pStyle w:val="sourceCode"/>
      </w:pPr>
      <w:r w:rsidRPr="0065590F">
        <w:t>        Graphics2D g2=(Graphics2D) g;</w:t>
      </w:r>
    </w:p>
    <w:p w:rsidR="0073595C" w:rsidRPr="0065590F" w:rsidRDefault="0073595C" w:rsidP="0065590F">
      <w:pPr>
        <w:pStyle w:val="sourceCode"/>
      </w:pPr>
      <w:r w:rsidRPr="0065590F">
        <w:t>        g2.draw(new Ellipse2D.Double(cPointx,cPointy+r,10,10));</w:t>
      </w:r>
    </w:p>
    <w:p w:rsidR="0073595C" w:rsidRPr="0065590F" w:rsidRDefault="0073595C" w:rsidP="0065590F">
      <w:pPr>
        <w:pStyle w:val="sourceCode"/>
      </w:pPr>
      <w:r w:rsidRPr="0065590F">
        <w:t>        g2.draw(new Ellipse2D.Double(cPointx,cPointy-r,10,10));</w:t>
      </w:r>
    </w:p>
    <w:p w:rsidR="0073595C" w:rsidRPr="0065590F" w:rsidRDefault="0073595C" w:rsidP="0065590F">
      <w:pPr>
        <w:pStyle w:val="sourceCode"/>
      </w:pPr>
      <w:r w:rsidRPr="0065590F">
        <w:t>        g2.draw(new Ellipse2D.Double(cPointy+r,cPointx,10,10));</w:t>
      </w:r>
    </w:p>
    <w:p w:rsidR="0073595C" w:rsidRPr="0065590F" w:rsidRDefault="0073595C" w:rsidP="0065590F">
      <w:pPr>
        <w:pStyle w:val="sourceCode"/>
      </w:pPr>
      <w:r w:rsidRPr="0065590F">
        <w:t>        g2.draw(new Ellipse2D.Double(cPointy-r,cPointx,10,10));</w:t>
      </w:r>
    </w:p>
    <w:p w:rsidR="0073595C" w:rsidRPr="0065590F" w:rsidRDefault="0073595C" w:rsidP="0065590F">
      <w:pPr>
        <w:pStyle w:val="sourceCode"/>
      </w:pPr>
      <w:r w:rsidRPr="0065590F">
        <w:t xml:space="preserve">        </w:t>
      </w:r>
    </w:p>
    <w:p w:rsidR="0073595C" w:rsidRPr="0065590F" w:rsidRDefault="0073595C" w:rsidP="0065590F">
      <w:pPr>
        <w:pStyle w:val="sourceCode"/>
      </w:pPr>
      <w:r w:rsidRPr="0065590F">
        <w:t>        p=1-r;</w:t>
      </w:r>
    </w:p>
    <w:p w:rsidR="0073595C" w:rsidRPr="0065590F" w:rsidRDefault="0073595C" w:rsidP="0065590F">
      <w:pPr>
        <w:pStyle w:val="sourceCode"/>
      </w:pPr>
      <w:r w:rsidRPr="0065590F">
        <w:lastRenderedPageBreak/>
        <w:t>        do</w:t>
      </w:r>
    </w:p>
    <w:p w:rsidR="0073595C" w:rsidRPr="0065590F" w:rsidRDefault="0073595C" w:rsidP="0065590F">
      <w:pPr>
        <w:pStyle w:val="sourceCode"/>
      </w:pPr>
      <w:r w:rsidRPr="0065590F">
        <w:t xml:space="preserve">        {   </w:t>
      </w:r>
    </w:p>
    <w:p w:rsidR="0073595C" w:rsidRPr="0065590F" w:rsidRDefault="0073595C" w:rsidP="0065590F">
      <w:pPr>
        <w:pStyle w:val="sourceCode"/>
      </w:pPr>
      <w:r w:rsidRPr="0065590F">
        <w:t>            if(p&lt;0)</w:t>
      </w:r>
    </w:p>
    <w:p w:rsidR="0073595C" w:rsidRPr="0065590F" w:rsidRDefault="0073595C" w:rsidP="0065590F">
      <w:pPr>
        <w:pStyle w:val="sourceCode"/>
      </w:pPr>
      <w:r w:rsidRPr="0065590F">
        <w:t>            {</w:t>
      </w:r>
    </w:p>
    <w:p w:rsidR="0073595C" w:rsidRPr="0065590F" w:rsidRDefault="0073595C" w:rsidP="0065590F">
      <w:pPr>
        <w:pStyle w:val="sourceCode"/>
      </w:pPr>
      <w:r w:rsidRPr="0065590F">
        <w:t>                x=x+1;</w:t>
      </w:r>
    </w:p>
    <w:p w:rsidR="0073595C" w:rsidRPr="0065590F" w:rsidRDefault="0073595C" w:rsidP="0065590F">
      <w:pPr>
        <w:pStyle w:val="sourceCode"/>
      </w:pPr>
      <w:r w:rsidRPr="0065590F">
        <w:t>                p=p+(2*x)+1;</w:t>
      </w:r>
    </w:p>
    <w:p w:rsidR="0065590F" w:rsidRPr="0065590F" w:rsidRDefault="0073595C" w:rsidP="0065590F">
      <w:pPr>
        <w:pStyle w:val="sourceCode"/>
      </w:pPr>
      <w:r w:rsidRPr="0065590F">
        <w:t xml:space="preserve">            </w:t>
      </w:r>
      <w:r w:rsidR="0065590F" w:rsidRPr="0065590F">
        <w:t>        x=x+1;</w:t>
      </w:r>
    </w:p>
    <w:p w:rsidR="0065590F" w:rsidRPr="0065590F" w:rsidRDefault="0065590F" w:rsidP="0065590F">
      <w:pPr>
        <w:pStyle w:val="sourceCode"/>
      </w:pPr>
      <w:r w:rsidRPr="0065590F">
        <w:t>                y=y-1;</w:t>
      </w:r>
    </w:p>
    <w:p w:rsidR="0065590F" w:rsidRPr="0065590F" w:rsidRDefault="0065590F" w:rsidP="0065590F">
      <w:pPr>
        <w:pStyle w:val="sourceCode"/>
      </w:pPr>
      <w:r w:rsidRPr="0065590F">
        <w:t>                p=p+(2*x+1)+1-(2*y+1);</w:t>
      </w:r>
    </w:p>
    <w:p w:rsidR="0065590F" w:rsidRPr="0065590F" w:rsidRDefault="0065590F" w:rsidP="0065590F">
      <w:pPr>
        <w:pStyle w:val="sourceCode"/>
      </w:pPr>
      <w:r w:rsidRPr="0065590F">
        <w:t>            }</w:t>
      </w:r>
    </w:p>
    <w:p w:rsidR="0065590F" w:rsidRPr="0065590F" w:rsidRDefault="0065590F" w:rsidP="0065590F">
      <w:pPr>
        <w:pStyle w:val="sourceCode"/>
      </w:pPr>
      <w:r w:rsidRPr="0065590F">
        <w:t>            g2.draw(new Ellipse2D.Double(cPointx+x,cPointy+y,10,10));</w:t>
      </w:r>
    </w:p>
    <w:p w:rsidR="0065590F" w:rsidRDefault="0065590F" w:rsidP="0065590F">
      <w:pPr>
        <w:pStyle w:val="sourceCode"/>
      </w:pPr>
      <w:r w:rsidRPr="0065590F">
        <w:t>            g2.draw(new Ellipse2D.Double(cPointx+x,cPointy-y,10,10));</w:t>
      </w:r>
    </w:p>
    <w:p w:rsidR="007B6E81" w:rsidRPr="0065590F" w:rsidRDefault="007B6E81" w:rsidP="0065590F">
      <w:pPr>
        <w:pStyle w:val="sourceCode"/>
      </w:pPr>
    </w:p>
    <w:p w:rsidR="0065590F" w:rsidRDefault="0065590F" w:rsidP="0065590F">
      <w:pPr>
        <w:pStyle w:val="sourceCode"/>
      </w:pPr>
      <w:r w:rsidRPr="0065590F">
        <w:t>            g2.draw(new Ellipse2D.Double(cPointx-x,cPointy+y,10,10));</w:t>
      </w:r>
    </w:p>
    <w:p w:rsidR="007B6E81" w:rsidRPr="0065590F" w:rsidRDefault="007B6E81" w:rsidP="0065590F">
      <w:pPr>
        <w:pStyle w:val="sourceCode"/>
      </w:pPr>
    </w:p>
    <w:p w:rsidR="0065590F" w:rsidRPr="0065590F" w:rsidRDefault="0065590F" w:rsidP="0065590F">
      <w:pPr>
        <w:pStyle w:val="sourceCode"/>
      </w:pPr>
      <w:r w:rsidRPr="0065590F">
        <w:t>            g2.draw(new Ellipse2D.Double(cPointx-x,cPointy-y,10,10));</w:t>
      </w:r>
    </w:p>
    <w:p w:rsidR="0065590F" w:rsidRDefault="0065590F" w:rsidP="0065590F">
      <w:pPr>
        <w:pStyle w:val="sourceCode"/>
      </w:pPr>
      <w:r w:rsidRPr="0065590F">
        <w:t>            g2.draw(new Ellipse2D.Double(cPointx+y,cPointy+x,10,10));</w:t>
      </w:r>
    </w:p>
    <w:p w:rsidR="007B6E81" w:rsidRPr="0065590F" w:rsidRDefault="007B6E81" w:rsidP="0065590F">
      <w:pPr>
        <w:pStyle w:val="sourceCode"/>
      </w:pPr>
    </w:p>
    <w:p w:rsidR="0065590F" w:rsidRPr="0065590F" w:rsidRDefault="0065590F" w:rsidP="0065590F">
      <w:pPr>
        <w:pStyle w:val="sourceCode"/>
      </w:pPr>
      <w:r w:rsidRPr="0065590F">
        <w:t>            g2.draw(new Ellipse2D.Double(cPointx+y,cPointy-x,10,10));</w:t>
      </w:r>
    </w:p>
    <w:p w:rsidR="0065590F" w:rsidRPr="0065590F" w:rsidRDefault="0065590F" w:rsidP="0065590F">
      <w:pPr>
        <w:pStyle w:val="sourceCode"/>
      </w:pPr>
      <w:r w:rsidRPr="0065590F">
        <w:t>            g2.draw(new Ellipse2D.Double(cPointx-y,cPointy+x,10,10));</w:t>
      </w:r>
    </w:p>
    <w:p w:rsidR="0065590F" w:rsidRPr="0065590F" w:rsidRDefault="0065590F" w:rsidP="0065590F">
      <w:pPr>
        <w:pStyle w:val="sourceCode"/>
      </w:pPr>
      <w:r w:rsidRPr="0065590F">
        <w:t>            g2.draw(new Ellipse2D.Double(cPointx-y,cPointy-x,10,10));</w:t>
      </w:r>
    </w:p>
    <w:p w:rsidR="0073595C" w:rsidRPr="0065590F" w:rsidRDefault="0073595C" w:rsidP="0065590F">
      <w:pPr>
        <w:pStyle w:val="sourceCode"/>
      </w:pPr>
      <w:r w:rsidRPr="0065590F">
        <w:t>}</w:t>
      </w:r>
    </w:p>
    <w:p w:rsidR="0073595C" w:rsidRPr="0065590F" w:rsidRDefault="0073595C" w:rsidP="0065590F">
      <w:pPr>
        <w:pStyle w:val="sourceCode"/>
      </w:pPr>
      <w:r w:rsidRPr="0065590F">
        <w:t>            else</w:t>
      </w:r>
    </w:p>
    <w:p w:rsidR="0073595C" w:rsidRPr="0065590F" w:rsidRDefault="0073595C" w:rsidP="0065590F">
      <w:pPr>
        <w:pStyle w:val="sourceCode"/>
      </w:pPr>
      <w:r w:rsidRPr="0065590F">
        <w:t>            {</w:t>
      </w:r>
    </w:p>
    <w:p w:rsidR="0073595C" w:rsidRPr="0065590F" w:rsidRDefault="0073595C" w:rsidP="0065590F">
      <w:pPr>
        <w:pStyle w:val="sourceCode"/>
      </w:pPr>
      <w:r w:rsidRPr="0065590F">
        <w:t>                                 }</w:t>
      </w:r>
    </w:p>
    <w:p w:rsidR="0073595C" w:rsidRPr="0065590F" w:rsidRDefault="0073595C" w:rsidP="0065590F">
      <w:pPr>
        <w:pStyle w:val="sourceCode"/>
      </w:pPr>
      <w:r w:rsidRPr="0065590F">
        <w:t>        while(x&lt;=y);</w:t>
      </w:r>
    </w:p>
    <w:p w:rsidR="0073595C" w:rsidRPr="0065590F" w:rsidRDefault="0073595C" w:rsidP="0065590F">
      <w:pPr>
        <w:pStyle w:val="sourceCode"/>
      </w:pPr>
    </w:p>
    <w:p w:rsidR="0073595C" w:rsidRPr="0065590F" w:rsidRDefault="0073595C" w:rsidP="0065590F">
      <w:pPr>
        <w:pStyle w:val="sourceCode"/>
      </w:pPr>
      <w:r w:rsidRPr="0065590F">
        <w:t xml:space="preserve">    } </w:t>
      </w:r>
    </w:p>
    <w:p w:rsidR="0073595C" w:rsidRPr="0065590F" w:rsidRDefault="0073595C" w:rsidP="0065590F">
      <w:pPr>
        <w:pStyle w:val="sourceCode"/>
      </w:pPr>
      <w:r w:rsidRPr="0065590F">
        <w:t>    public static void main(String[] args) {</w:t>
      </w:r>
    </w:p>
    <w:p w:rsidR="0073595C" w:rsidRPr="0065590F" w:rsidRDefault="0073595C" w:rsidP="0065590F">
      <w:pPr>
        <w:pStyle w:val="sourceCode"/>
      </w:pPr>
      <w:r w:rsidRPr="0065590F">
        <w:t>        new circleprogram();</w:t>
      </w:r>
    </w:p>
    <w:p w:rsidR="0073595C" w:rsidRPr="0065590F" w:rsidRDefault="0073595C" w:rsidP="0065590F">
      <w:pPr>
        <w:pStyle w:val="sourceCode"/>
      </w:pPr>
      <w:r w:rsidRPr="0065590F">
        <w:lastRenderedPageBreak/>
        <w:t>    }</w:t>
      </w:r>
    </w:p>
    <w:p w:rsidR="0073595C" w:rsidRPr="0065590F" w:rsidRDefault="0073595C" w:rsidP="0065590F">
      <w:pPr>
        <w:pStyle w:val="sourceCode"/>
      </w:pPr>
      <w:r w:rsidRPr="0065590F">
        <w:t>}</w:t>
      </w:r>
    </w:p>
    <w:p w:rsidR="0073595C" w:rsidRPr="0073595C" w:rsidRDefault="0073595C" w:rsidP="0065590F">
      <w:pPr>
        <w:pStyle w:val="sourceCode"/>
        <w:rPr>
          <w:lang w:bidi="ne-NP"/>
        </w:rPr>
      </w:pPr>
    </w:p>
    <w:p w:rsidR="0073595C" w:rsidRPr="0073595C" w:rsidRDefault="0073595C" w:rsidP="0073595C"/>
    <w:p w:rsidR="0073595C" w:rsidRDefault="0073595C" w:rsidP="0073595C">
      <w:pPr>
        <w:pStyle w:val="Heading2"/>
      </w:pPr>
      <w:bookmarkStart w:id="24" w:name="_Toc98173184"/>
      <w:r>
        <w:t>Output Window</w:t>
      </w:r>
      <w:bookmarkEnd w:id="24"/>
    </w:p>
    <w:p w:rsidR="0073595C" w:rsidRDefault="0073595C" w:rsidP="0073595C"/>
    <w:p w:rsidR="0073595C" w:rsidRDefault="008F310B" w:rsidP="0073595C">
      <w:r>
        <w:rPr>
          <w:noProof/>
          <w:lang w:bidi="ne-NP"/>
        </w:rPr>
        <w:drawing>
          <wp:inline distT="0" distB="0" distL="0" distR="0">
            <wp:extent cx="2362200" cy="2305812"/>
            <wp:effectExtent l="0" t="0" r="0" b="0"/>
            <wp:docPr id="2132" name="Picture 21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" name="Picture 213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30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90F" w:rsidRDefault="0065590F" w:rsidP="0073595C"/>
    <w:p w:rsidR="0065590F" w:rsidRDefault="0065590F" w:rsidP="0073595C"/>
    <w:p w:rsidR="0065590F" w:rsidRDefault="0065590F" w:rsidP="0073595C"/>
    <w:p w:rsidR="002D72AA" w:rsidRDefault="002D72AA" w:rsidP="0073595C"/>
    <w:p w:rsidR="002D72AA" w:rsidRDefault="002D72AA" w:rsidP="0073595C"/>
    <w:p w:rsidR="002D72AA" w:rsidRDefault="002D72AA" w:rsidP="0073595C"/>
    <w:p w:rsidR="002D72AA" w:rsidRDefault="002D72AA" w:rsidP="0073595C"/>
    <w:p w:rsidR="00EA2238" w:rsidRDefault="00EA2238" w:rsidP="0073595C"/>
    <w:p w:rsidR="00EA2238" w:rsidRDefault="00EA2238" w:rsidP="0073595C"/>
    <w:p w:rsidR="002D72AA" w:rsidRDefault="002D72AA" w:rsidP="0073595C"/>
    <w:p w:rsidR="002D72AA" w:rsidRDefault="002D72AA" w:rsidP="0073595C"/>
    <w:p w:rsidR="007B6E81" w:rsidRDefault="007B6E81" w:rsidP="0073595C"/>
    <w:p w:rsidR="007B6E81" w:rsidRDefault="007B6E81" w:rsidP="0073595C"/>
    <w:p w:rsidR="0065590F" w:rsidRDefault="0065590F" w:rsidP="0073595C"/>
    <w:p w:rsidR="008F310B" w:rsidRDefault="008F310B" w:rsidP="0065590F">
      <w:pPr>
        <w:pStyle w:val="Heading1"/>
      </w:pPr>
      <w:bookmarkStart w:id="25" w:name="_Toc98173185"/>
      <w:r>
        <w:lastRenderedPageBreak/>
        <w:t>Write a program to draw a house.</w:t>
      </w:r>
      <w:bookmarkEnd w:id="25"/>
    </w:p>
    <w:p w:rsidR="008F310B" w:rsidRDefault="008F310B" w:rsidP="008F310B">
      <w:pPr>
        <w:pStyle w:val="Heading2"/>
      </w:pPr>
      <w:bookmarkStart w:id="26" w:name="_Toc98173186"/>
      <w:r>
        <w:t>Source code</w:t>
      </w:r>
      <w:bookmarkEnd w:id="26"/>
    </w:p>
    <w:p w:rsidR="008F310B" w:rsidRDefault="008F310B" w:rsidP="00A7720E">
      <w:pPr>
        <w:pStyle w:val="sourceCode"/>
      </w:pPr>
      <w:r>
        <w:t>import javax.swing.*;</w:t>
      </w:r>
    </w:p>
    <w:p w:rsidR="008F310B" w:rsidRDefault="008F310B" w:rsidP="00A7720E">
      <w:pPr>
        <w:pStyle w:val="sourceCode"/>
      </w:pPr>
      <w:r>
        <w:t>import java.awt.*;</w:t>
      </w:r>
    </w:p>
    <w:p w:rsidR="008F310B" w:rsidRDefault="008F310B" w:rsidP="00A7720E">
      <w:pPr>
        <w:pStyle w:val="sourceCode"/>
      </w:pPr>
    </w:p>
    <w:p w:rsidR="008F310B" w:rsidRDefault="008F310B" w:rsidP="00A7720E">
      <w:pPr>
        <w:pStyle w:val="sourceCode"/>
      </w:pPr>
      <w:r>
        <w:t>public class housedraw extends JFrame</w:t>
      </w:r>
    </w:p>
    <w:p w:rsidR="008F310B" w:rsidRDefault="008F310B" w:rsidP="00A7720E">
      <w:pPr>
        <w:pStyle w:val="sourceCode"/>
      </w:pPr>
      <w:r>
        <w:t>{</w:t>
      </w:r>
    </w:p>
    <w:p w:rsidR="008F310B" w:rsidRDefault="008F310B" w:rsidP="00A7720E">
      <w:pPr>
        <w:pStyle w:val="sourceCode"/>
      </w:pPr>
      <w:r>
        <w:t>public housedraw()</w:t>
      </w:r>
    </w:p>
    <w:p w:rsidR="008F310B" w:rsidRDefault="008F310B" w:rsidP="00A7720E">
      <w:pPr>
        <w:pStyle w:val="sourceCode"/>
      </w:pPr>
      <w:r>
        <w:t>{</w:t>
      </w:r>
    </w:p>
    <w:p w:rsidR="008F310B" w:rsidRDefault="008F310B" w:rsidP="00A7720E">
      <w:pPr>
        <w:pStyle w:val="sourceCode"/>
      </w:pPr>
      <w:r>
        <w:t xml:space="preserve">JPanel p=new JPanel();         getContentPane().add(p); </w:t>
      </w:r>
    </w:p>
    <w:p w:rsidR="008F310B" w:rsidRDefault="008F310B" w:rsidP="00A7720E">
      <w:pPr>
        <w:pStyle w:val="sourceCode"/>
      </w:pPr>
      <w:r>
        <w:t>setTitle("circle program");         setSize(500,500);</w:t>
      </w:r>
    </w:p>
    <w:p w:rsidR="008F310B" w:rsidRDefault="008F310B" w:rsidP="00A7720E">
      <w:pPr>
        <w:pStyle w:val="sourceCode"/>
      </w:pPr>
      <w:r>
        <w:t>setDefaultCloseOperation(JFrame.EXIT_ON_CLOSE);   setVisible(true);</w:t>
      </w:r>
    </w:p>
    <w:p w:rsidR="008F310B" w:rsidRDefault="008F310B" w:rsidP="00A7720E">
      <w:pPr>
        <w:pStyle w:val="sourceCode"/>
      </w:pPr>
      <w:r>
        <w:t>}</w:t>
      </w:r>
    </w:p>
    <w:p w:rsidR="008F310B" w:rsidRDefault="008F310B" w:rsidP="00A7720E">
      <w:pPr>
        <w:pStyle w:val="sourceCode"/>
      </w:pPr>
      <w:r>
        <w:t>public void paint(Graphics g)</w:t>
      </w:r>
    </w:p>
    <w:p w:rsidR="008F310B" w:rsidRDefault="008F310B" w:rsidP="00A7720E">
      <w:pPr>
        <w:pStyle w:val="sourceCode"/>
      </w:pPr>
      <w:r>
        <w:t>{  super.paint(g);</w:t>
      </w:r>
    </w:p>
    <w:p w:rsidR="008F310B" w:rsidRDefault="008F310B" w:rsidP="00A7720E">
      <w:pPr>
        <w:pStyle w:val="sourceCode"/>
      </w:pPr>
      <w:r>
        <w:t>Graphics2D g2=(Graphics2D) g;</w:t>
      </w:r>
    </w:p>
    <w:p w:rsidR="008F310B" w:rsidRDefault="008F310B" w:rsidP="00A7720E">
      <w:pPr>
        <w:pStyle w:val="sourceCode"/>
      </w:pPr>
    </w:p>
    <w:p w:rsidR="008F310B" w:rsidRDefault="008F310B" w:rsidP="00A7720E">
      <w:pPr>
        <w:pStyle w:val="sourceCode"/>
      </w:pPr>
      <w:r>
        <w:t>g2.drawRect(280, 130,200, 250);</w:t>
      </w:r>
    </w:p>
    <w:p w:rsidR="008F310B" w:rsidRDefault="008F310B" w:rsidP="00A7720E">
      <w:pPr>
        <w:pStyle w:val="sourceCode"/>
      </w:pPr>
      <w:r>
        <w:t>//recatngle</w:t>
      </w:r>
    </w:p>
    <w:p w:rsidR="008F310B" w:rsidRDefault="008F310B" w:rsidP="00A7720E">
      <w:pPr>
        <w:pStyle w:val="sourceCode"/>
      </w:pPr>
      <w:r>
        <w:t>g2.drawRect( 120, 130, 160, 250);         //rect to square DOOR     g2.drawRect(150, 280,100, 100);         //window</w:t>
      </w:r>
    </w:p>
    <w:p w:rsidR="008F310B" w:rsidRDefault="008F310B" w:rsidP="00A7720E">
      <w:pPr>
        <w:pStyle w:val="sourceCode"/>
      </w:pPr>
      <w:r>
        <w:t>// g2.setColor(Color.green);          g2.drawRect(170, 150,50, 50);</w:t>
      </w:r>
    </w:p>
    <w:p w:rsidR="008F310B" w:rsidRDefault="008F310B" w:rsidP="00A7720E">
      <w:pPr>
        <w:pStyle w:val="sourceCode"/>
      </w:pPr>
      <w:r>
        <w:t>//  g2.setPaint(color.pink);</w:t>
      </w:r>
    </w:p>
    <w:p w:rsidR="008F310B" w:rsidRDefault="008F310B" w:rsidP="00A7720E">
      <w:pPr>
        <w:pStyle w:val="sourceCode"/>
      </w:pPr>
      <w:r>
        <w:t>//circle</w:t>
      </w:r>
    </w:p>
    <w:p w:rsidR="008F310B" w:rsidRDefault="008F310B" w:rsidP="00A7720E">
      <w:pPr>
        <w:pStyle w:val="sourceCode"/>
      </w:pPr>
      <w:r>
        <w:t>g2.drawOval(180, 80, 40, 40);</w:t>
      </w:r>
    </w:p>
    <w:p w:rsidR="008F310B" w:rsidRDefault="008F310B" w:rsidP="00A7720E">
      <w:pPr>
        <w:pStyle w:val="sourceCode"/>
      </w:pPr>
    </w:p>
    <w:p w:rsidR="008F310B" w:rsidRDefault="008F310B" w:rsidP="00A7720E">
      <w:pPr>
        <w:pStyle w:val="sourceCode"/>
      </w:pPr>
      <w:r>
        <w:t>//traingle</w:t>
      </w:r>
    </w:p>
    <w:p w:rsidR="008F310B" w:rsidRDefault="008F310B" w:rsidP="00A7720E">
      <w:pPr>
        <w:pStyle w:val="sourceCode"/>
      </w:pPr>
      <w:r>
        <w:t xml:space="preserve">g2.drawLine(120, 130, 280, 130);     </w:t>
      </w:r>
    </w:p>
    <w:p w:rsidR="008F310B" w:rsidRDefault="008F310B" w:rsidP="00A7720E">
      <w:pPr>
        <w:pStyle w:val="sourceCode"/>
      </w:pPr>
      <w:r>
        <w:t xml:space="preserve">    g2.drawLine(120, 130, 200, 65);</w:t>
      </w:r>
    </w:p>
    <w:p w:rsidR="008F310B" w:rsidRDefault="008F310B" w:rsidP="00A7720E">
      <w:pPr>
        <w:pStyle w:val="sourceCode"/>
      </w:pPr>
      <w:r>
        <w:t>g2.drawLine(200, 65, 280, 130);</w:t>
      </w:r>
    </w:p>
    <w:p w:rsidR="008F310B" w:rsidRDefault="008F310B" w:rsidP="00A7720E">
      <w:pPr>
        <w:pStyle w:val="sourceCode"/>
      </w:pPr>
      <w:r>
        <w:t>//next door</w:t>
      </w:r>
    </w:p>
    <w:p w:rsidR="008F310B" w:rsidRDefault="008F310B" w:rsidP="00A7720E">
      <w:pPr>
        <w:pStyle w:val="sourceCode"/>
      </w:pPr>
      <w:r>
        <w:t>g2.drawRect( 340, 280,100, 100);</w:t>
      </w:r>
    </w:p>
    <w:p w:rsidR="008F310B" w:rsidRDefault="008F310B" w:rsidP="00A7720E">
      <w:pPr>
        <w:pStyle w:val="sourceCode"/>
      </w:pPr>
      <w:r>
        <w:t>//next window           //window</w:t>
      </w:r>
    </w:p>
    <w:p w:rsidR="008F310B" w:rsidRDefault="008F310B" w:rsidP="00A7720E">
      <w:pPr>
        <w:pStyle w:val="sourceCode"/>
      </w:pPr>
      <w:r>
        <w:lastRenderedPageBreak/>
        <w:t xml:space="preserve">g2.drawRect( 340, 150,50, 50);      </w:t>
      </w:r>
    </w:p>
    <w:p w:rsidR="008F310B" w:rsidRDefault="008F310B" w:rsidP="00A7720E">
      <w:pPr>
        <w:pStyle w:val="sourceCode"/>
      </w:pPr>
      <w:r>
        <w:t xml:space="preserve">     g2.drawRect( 380, 150,50, 50);</w:t>
      </w:r>
    </w:p>
    <w:p w:rsidR="008F310B" w:rsidRDefault="008F310B" w:rsidP="00A7720E">
      <w:pPr>
        <w:pStyle w:val="sourceCode"/>
      </w:pPr>
    </w:p>
    <w:p w:rsidR="008F310B" w:rsidRDefault="008F310B" w:rsidP="00A7720E">
      <w:pPr>
        <w:pStyle w:val="sourceCode"/>
      </w:pPr>
      <w:r>
        <w:t>}</w:t>
      </w:r>
    </w:p>
    <w:p w:rsidR="008F310B" w:rsidRDefault="008F310B" w:rsidP="00A7720E">
      <w:pPr>
        <w:pStyle w:val="sourceCode"/>
      </w:pPr>
      <w:r>
        <w:t xml:space="preserve">public static void main(String[] args) {  </w:t>
      </w:r>
    </w:p>
    <w:p w:rsidR="008F310B" w:rsidRDefault="008F310B" w:rsidP="00A7720E">
      <w:pPr>
        <w:pStyle w:val="sourceCode"/>
      </w:pPr>
      <w:r>
        <w:t xml:space="preserve">       new housedraw();</w:t>
      </w:r>
    </w:p>
    <w:p w:rsidR="008F310B" w:rsidRDefault="008F310B" w:rsidP="00A7720E">
      <w:pPr>
        <w:pStyle w:val="sourceCode"/>
      </w:pPr>
      <w:r>
        <w:t>}</w:t>
      </w:r>
    </w:p>
    <w:p w:rsidR="008F310B" w:rsidRDefault="008F310B" w:rsidP="00A7720E">
      <w:pPr>
        <w:pStyle w:val="sourceCode"/>
      </w:pPr>
      <w:r>
        <w:t>}</w:t>
      </w:r>
    </w:p>
    <w:p w:rsidR="008F310B" w:rsidRPr="008F310B" w:rsidRDefault="008F310B" w:rsidP="008F310B">
      <w:pPr>
        <w:ind w:left="576" w:firstLine="720"/>
      </w:pPr>
    </w:p>
    <w:p w:rsidR="008F310B" w:rsidRDefault="008F310B" w:rsidP="008F310B">
      <w:pPr>
        <w:pStyle w:val="Heading2"/>
      </w:pPr>
      <w:bookmarkStart w:id="27" w:name="_Toc98173187"/>
      <w:r>
        <w:t>Output window</w:t>
      </w:r>
      <w:bookmarkEnd w:id="27"/>
    </w:p>
    <w:p w:rsidR="008F310B" w:rsidRDefault="008F310B" w:rsidP="008F310B">
      <w:pPr>
        <w:ind w:left="432"/>
      </w:pPr>
      <w:r>
        <w:rPr>
          <w:noProof/>
          <w:lang w:bidi="ne-NP"/>
        </w:rPr>
        <w:drawing>
          <wp:inline distT="0" distB="0" distL="0" distR="0">
            <wp:extent cx="3028950" cy="1905000"/>
            <wp:effectExtent l="0" t="0" r="0" b="0"/>
            <wp:docPr id="2636" name="Picture 26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6" name="Picture 263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29290" cy="190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8" w:name="_GoBack"/>
      <w:bookmarkEnd w:id="28"/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Default="007B6E81" w:rsidP="008F310B">
      <w:pPr>
        <w:ind w:left="432"/>
      </w:pPr>
    </w:p>
    <w:p w:rsidR="007B6E81" w:rsidRPr="008F310B" w:rsidRDefault="007B6E81" w:rsidP="008F310B">
      <w:pPr>
        <w:ind w:left="432"/>
      </w:pPr>
    </w:p>
    <w:p w:rsidR="008F310B" w:rsidRDefault="008F310B" w:rsidP="008F310B">
      <w:pPr>
        <w:pStyle w:val="Heading1"/>
        <w:numPr>
          <w:ilvl w:val="0"/>
          <w:numId w:val="0"/>
        </w:numPr>
        <w:ind w:left="432"/>
      </w:pPr>
    </w:p>
    <w:p w:rsidR="0065590F" w:rsidRDefault="0065590F" w:rsidP="0065590F">
      <w:pPr>
        <w:pStyle w:val="Heading1"/>
      </w:pPr>
      <w:bookmarkStart w:id="29" w:name="_Toc98173188"/>
      <w:r>
        <w:t>Write a program to translate a line .</w:t>
      </w:r>
      <w:bookmarkEnd w:id="29"/>
    </w:p>
    <w:p w:rsidR="0065590F" w:rsidRDefault="005406E6" w:rsidP="0065590F">
      <w:pPr>
        <w:pStyle w:val="Heading2"/>
      </w:pPr>
      <w:bookmarkStart w:id="30" w:name="_Toc98173189"/>
      <w:r>
        <w:t>Source code</w:t>
      </w:r>
      <w:bookmarkEnd w:id="30"/>
    </w:p>
    <w:p w:rsidR="005406E6" w:rsidRDefault="005406E6" w:rsidP="005406E6">
      <w:pPr>
        <w:ind w:left="432"/>
      </w:pPr>
    </w:p>
    <w:p w:rsidR="005406E6" w:rsidRDefault="005406E6" w:rsidP="00181FD0">
      <w:pPr>
        <w:pStyle w:val="sourceCode"/>
      </w:pPr>
      <w:r>
        <w:t>import java.awt.Color;</w:t>
      </w:r>
    </w:p>
    <w:p w:rsidR="005406E6" w:rsidRDefault="005406E6" w:rsidP="00181FD0">
      <w:pPr>
        <w:pStyle w:val="sourceCode"/>
      </w:pPr>
      <w:r>
        <w:t>import java.awt.Graphics;</w:t>
      </w:r>
    </w:p>
    <w:p w:rsidR="005406E6" w:rsidRDefault="005406E6" w:rsidP="00181FD0">
      <w:pPr>
        <w:pStyle w:val="sourceCode"/>
      </w:pPr>
      <w:r>
        <w:t>import javax.swing.JFrame;</w:t>
      </w:r>
    </w:p>
    <w:p w:rsidR="005406E6" w:rsidRDefault="005406E6" w:rsidP="00181FD0">
      <w:pPr>
        <w:pStyle w:val="sourceCode"/>
      </w:pPr>
      <w:r>
        <w:t>class translation extends JFrame{</w:t>
      </w:r>
    </w:p>
    <w:p w:rsidR="005406E6" w:rsidRDefault="005406E6" w:rsidP="00181FD0">
      <w:pPr>
        <w:pStyle w:val="sourceCode"/>
      </w:pPr>
      <w:r>
        <w:t xml:space="preserve">int x1 = </w:t>
      </w:r>
      <w:r w:rsidR="007272EB">
        <w:t>6</w:t>
      </w:r>
      <w:r>
        <w:t>0;</w:t>
      </w:r>
    </w:p>
    <w:p w:rsidR="005406E6" w:rsidRDefault="007272EB" w:rsidP="00181FD0">
      <w:pPr>
        <w:pStyle w:val="sourceCode"/>
      </w:pPr>
      <w:r>
        <w:t>int y1 = 6</w:t>
      </w:r>
      <w:r w:rsidR="005406E6">
        <w:t>0;</w:t>
      </w:r>
    </w:p>
    <w:p w:rsidR="005406E6" w:rsidRDefault="008F310B" w:rsidP="00181FD0">
      <w:pPr>
        <w:pStyle w:val="sourceCode"/>
      </w:pPr>
      <w:r>
        <w:t>int x2 = 15</w:t>
      </w:r>
      <w:r w:rsidR="005406E6">
        <w:t>0;</w:t>
      </w:r>
    </w:p>
    <w:p w:rsidR="005406E6" w:rsidRDefault="008F310B" w:rsidP="00181FD0">
      <w:pPr>
        <w:pStyle w:val="sourceCode"/>
      </w:pPr>
      <w:r>
        <w:t>int y2 = 15</w:t>
      </w:r>
      <w:r w:rsidR="005406E6">
        <w:t>0;</w:t>
      </w:r>
    </w:p>
    <w:p w:rsidR="005406E6" w:rsidRDefault="008F310B" w:rsidP="00181FD0">
      <w:pPr>
        <w:pStyle w:val="sourceCode"/>
      </w:pPr>
      <w:r>
        <w:t>inttx = 20</w:t>
      </w:r>
      <w:r w:rsidR="007272EB">
        <w:t>0</w:t>
      </w:r>
      <w:r w:rsidR="005406E6">
        <w:t>;</w:t>
      </w:r>
    </w:p>
    <w:p w:rsidR="005406E6" w:rsidRDefault="008F310B" w:rsidP="00181FD0">
      <w:pPr>
        <w:pStyle w:val="sourceCode"/>
      </w:pPr>
      <w:r>
        <w:t>int  ty = 20</w:t>
      </w:r>
      <w:r w:rsidR="007272EB">
        <w:t>0</w:t>
      </w:r>
      <w:r w:rsidR="005406E6">
        <w:t>;</w:t>
      </w:r>
    </w:p>
    <w:p w:rsidR="005406E6" w:rsidRDefault="005406E6" w:rsidP="00181FD0">
      <w:pPr>
        <w:pStyle w:val="sourceCode"/>
      </w:pPr>
      <w:r>
        <w:t>int px1,px2,py1,py2;</w:t>
      </w:r>
    </w:p>
    <w:p w:rsidR="005406E6" w:rsidRDefault="005406E6" w:rsidP="00181FD0">
      <w:pPr>
        <w:pStyle w:val="sourceCode"/>
      </w:pPr>
      <w:r>
        <w:t>public translation()</w:t>
      </w:r>
    </w:p>
    <w:p w:rsidR="005406E6" w:rsidRDefault="005406E6" w:rsidP="005406E6">
      <w:pPr>
        <w:ind w:left="432"/>
      </w:pPr>
      <w:r>
        <w:t>{</w:t>
      </w:r>
    </w:p>
    <w:p w:rsidR="005406E6" w:rsidRDefault="008F310B" w:rsidP="00181FD0">
      <w:pPr>
        <w:pStyle w:val="sourceCode"/>
      </w:pPr>
      <w:r>
        <w:t>setTitle(“RUPESH MAHAT</w:t>
      </w:r>
      <w:r w:rsidR="005406E6">
        <w:t>");</w:t>
      </w:r>
    </w:p>
    <w:p w:rsidR="005406E6" w:rsidRDefault="005406E6" w:rsidP="00181FD0">
      <w:pPr>
        <w:pStyle w:val="sourceCode"/>
      </w:pPr>
      <w:r>
        <w:t>setSize(500,500);</w:t>
      </w:r>
    </w:p>
    <w:p w:rsidR="005406E6" w:rsidRDefault="005406E6" w:rsidP="00181FD0">
      <w:pPr>
        <w:pStyle w:val="sourceCode"/>
      </w:pPr>
      <w:r>
        <w:t>setDefaultCloseOperation(JFrame.EXIT_ON_CLOSE);</w:t>
      </w:r>
    </w:p>
    <w:p w:rsidR="005406E6" w:rsidRDefault="005406E6" w:rsidP="00181FD0">
      <w:pPr>
        <w:pStyle w:val="sourceCode"/>
      </w:pPr>
      <w:r>
        <w:t>px1 = x1+tx;</w:t>
      </w:r>
    </w:p>
    <w:p w:rsidR="005406E6" w:rsidRDefault="005406E6" w:rsidP="00181FD0">
      <w:pPr>
        <w:pStyle w:val="sourceCode"/>
      </w:pPr>
      <w:r>
        <w:t>px2 = x2+tx;</w:t>
      </w:r>
    </w:p>
    <w:p w:rsidR="005406E6" w:rsidRDefault="005406E6" w:rsidP="00181FD0">
      <w:pPr>
        <w:pStyle w:val="sourceCode"/>
      </w:pPr>
      <w:r>
        <w:t>py1 = y1+ty;</w:t>
      </w:r>
    </w:p>
    <w:p w:rsidR="005406E6" w:rsidRDefault="005406E6" w:rsidP="00181FD0">
      <w:pPr>
        <w:pStyle w:val="sourceCode"/>
      </w:pPr>
      <w:r>
        <w:t>py2 = y2+ty;</w:t>
      </w:r>
    </w:p>
    <w:p w:rsidR="005406E6" w:rsidRDefault="005406E6" w:rsidP="00181FD0">
      <w:pPr>
        <w:pStyle w:val="sourceCode"/>
      </w:pPr>
      <w:r>
        <w:t>setVisible(true);</w:t>
      </w:r>
    </w:p>
    <w:p w:rsidR="005406E6" w:rsidRDefault="005406E6" w:rsidP="00181FD0">
      <w:pPr>
        <w:pStyle w:val="sourceCode"/>
      </w:pPr>
      <w:r>
        <w:t>}</w:t>
      </w:r>
    </w:p>
    <w:p w:rsidR="005406E6" w:rsidRDefault="005406E6" w:rsidP="00181FD0">
      <w:pPr>
        <w:pStyle w:val="sourceCode"/>
      </w:pPr>
      <w:r>
        <w:t>public void paint(Graphics g)</w:t>
      </w:r>
    </w:p>
    <w:p w:rsidR="005406E6" w:rsidRDefault="005406E6" w:rsidP="00181FD0">
      <w:pPr>
        <w:pStyle w:val="sourceCode"/>
      </w:pPr>
      <w:r>
        <w:t>{</w:t>
      </w:r>
    </w:p>
    <w:p w:rsidR="005406E6" w:rsidRDefault="005406E6" w:rsidP="00181FD0">
      <w:pPr>
        <w:pStyle w:val="sourceCode"/>
      </w:pPr>
      <w:r>
        <w:t>g.drawLine(x1, y1, x2, y2);</w:t>
      </w:r>
    </w:p>
    <w:p w:rsidR="005406E6" w:rsidRDefault="0016042A" w:rsidP="00181FD0">
      <w:pPr>
        <w:pStyle w:val="sourceCode"/>
      </w:pPr>
      <w:r>
        <w:t>g.setColor(Color.black</w:t>
      </w:r>
      <w:r w:rsidR="005406E6">
        <w:t>);</w:t>
      </w:r>
    </w:p>
    <w:p w:rsidR="005406E6" w:rsidRDefault="005406E6" w:rsidP="00181FD0">
      <w:pPr>
        <w:pStyle w:val="sourceCode"/>
      </w:pPr>
      <w:r>
        <w:t>g.drawLine(px1, py1, px2, py2);</w:t>
      </w:r>
    </w:p>
    <w:p w:rsidR="005406E6" w:rsidRDefault="005406E6" w:rsidP="00181FD0">
      <w:pPr>
        <w:pStyle w:val="sourceCode"/>
      </w:pPr>
      <w:r>
        <w:t>}</w:t>
      </w:r>
    </w:p>
    <w:p w:rsidR="005406E6" w:rsidRDefault="005406E6" w:rsidP="00181FD0">
      <w:pPr>
        <w:pStyle w:val="sourceCode"/>
      </w:pPr>
      <w:r>
        <w:t>public static void main(String args[])</w:t>
      </w:r>
    </w:p>
    <w:p w:rsidR="005406E6" w:rsidRDefault="005406E6" w:rsidP="00181FD0">
      <w:pPr>
        <w:pStyle w:val="sourceCode"/>
      </w:pPr>
      <w:r>
        <w:t>{</w:t>
      </w:r>
    </w:p>
    <w:p w:rsidR="005406E6" w:rsidRDefault="005406E6" w:rsidP="00181FD0">
      <w:pPr>
        <w:pStyle w:val="sourceCode"/>
      </w:pPr>
      <w:r>
        <w:lastRenderedPageBreak/>
        <w:t>new translation();</w:t>
      </w:r>
    </w:p>
    <w:p w:rsidR="005406E6" w:rsidRDefault="005406E6" w:rsidP="00181FD0">
      <w:pPr>
        <w:pStyle w:val="sourceCode"/>
      </w:pPr>
      <w:r>
        <w:t>}</w:t>
      </w:r>
    </w:p>
    <w:p w:rsidR="005406E6" w:rsidRDefault="005406E6" w:rsidP="00181FD0">
      <w:pPr>
        <w:pStyle w:val="sourceCode"/>
      </w:pPr>
      <w:r>
        <w:t>}</w:t>
      </w:r>
    </w:p>
    <w:p w:rsidR="002D72AA" w:rsidRPr="005406E6" w:rsidRDefault="002D72AA" w:rsidP="00181FD0">
      <w:pPr>
        <w:pStyle w:val="sourceCode"/>
      </w:pPr>
    </w:p>
    <w:p w:rsidR="0065590F" w:rsidRDefault="005406E6" w:rsidP="0065590F">
      <w:pPr>
        <w:pStyle w:val="Heading2"/>
      </w:pPr>
      <w:bookmarkStart w:id="31" w:name="_Toc98173190"/>
      <w:r>
        <w:t>Output Window</w:t>
      </w:r>
      <w:bookmarkEnd w:id="31"/>
    </w:p>
    <w:p w:rsidR="005406E6" w:rsidRDefault="005406E6" w:rsidP="005406E6"/>
    <w:p w:rsidR="008F310B" w:rsidRDefault="008F310B" w:rsidP="005406E6">
      <w:r>
        <w:rPr>
          <w:noProof/>
          <w:lang w:bidi="ne-NP"/>
        </w:rPr>
        <w:drawing>
          <wp:inline distT="0" distB="0" distL="0" distR="0">
            <wp:extent cx="2343150" cy="2124075"/>
            <wp:effectExtent l="0" t="0" r="0" b="0"/>
            <wp:docPr id="2739" name="Picture 27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9" name="Picture 273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43232" cy="212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2AA" w:rsidRDefault="002D72AA" w:rsidP="005406E6"/>
    <w:p w:rsidR="002D72AA" w:rsidRDefault="002D72AA" w:rsidP="005406E6"/>
    <w:p w:rsidR="002D72AA" w:rsidRDefault="002D72AA" w:rsidP="005406E6"/>
    <w:p w:rsidR="002D72AA" w:rsidRDefault="002D72AA" w:rsidP="005406E6"/>
    <w:p w:rsidR="002D72AA" w:rsidRDefault="002D72AA" w:rsidP="005406E6"/>
    <w:p w:rsidR="002D72AA" w:rsidRDefault="002D72AA" w:rsidP="005406E6"/>
    <w:p w:rsidR="002D72AA" w:rsidRDefault="002D72AA" w:rsidP="005406E6"/>
    <w:p w:rsidR="002D72AA" w:rsidRDefault="002D72AA" w:rsidP="005406E6"/>
    <w:p w:rsidR="002D72AA" w:rsidRDefault="002D72AA" w:rsidP="005406E6"/>
    <w:p w:rsidR="006C4F8E" w:rsidRDefault="006C4F8E" w:rsidP="005406E6"/>
    <w:p w:rsidR="006C4F8E" w:rsidRDefault="006C4F8E" w:rsidP="005406E6"/>
    <w:p w:rsidR="006C4F8E" w:rsidRDefault="006C4F8E" w:rsidP="005406E6"/>
    <w:p w:rsidR="006C4F8E" w:rsidRDefault="006C4F8E" w:rsidP="005406E6"/>
    <w:p w:rsidR="002D72AA" w:rsidRDefault="002D72AA" w:rsidP="005406E6"/>
    <w:p w:rsidR="005406E6" w:rsidRDefault="005406E6" w:rsidP="005406E6"/>
    <w:p w:rsidR="005406E6" w:rsidRDefault="005406E6" w:rsidP="005406E6">
      <w:pPr>
        <w:pStyle w:val="Heading1"/>
      </w:pPr>
      <w:bookmarkStart w:id="32" w:name="_Toc98173191"/>
      <w:r>
        <w:lastRenderedPageBreak/>
        <w:t>Write a  program to scaling a line .</w:t>
      </w:r>
      <w:bookmarkEnd w:id="32"/>
    </w:p>
    <w:p w:rsidR="005406E6" w:rsidRDefault="005406E6" w:rsidP="005406E6">
      <w:pPr>
        <w:pStyle w:val="Heading2"/>
      </w:pPr>
      <w:bookmarkStart w:id="33" w:name="_Toc98173192"/>
      <w:r>
        <w:t>Source code</w:t>
      </w:r>
      <w:bookmarkEnd w:id="33"/>
    </w:p>
    <w:p w:rsidR="005406E6" w:rsidRDefault="005406E6" w:rsidP="005406E6"/>
    <w:p w:rsidR="005406E6" w:rsidRDefault="005406E6" w:rsidP="00181FD0">
      <w:pPr>
        <w:pStyle w:val="sourceCode"/>
      </w:pPr>
      <w:r>
        <w:t>import java.awt.Color;</w:t>
      </w:r>
    </w:p>
    <w:p w:rsidR="005406E6" w:rsidRDefault="005406E6" w:rsidP="00181FD0">
      <w:pPr>
        <w:pStyle w:val="sourceCode"/>
      </w:pPr>
      <w:r>
        <w:t>import java.awt.Graphics;</w:t>
      </w:r>
    </w:p>
    <w:p w:rsidR="005406E6" w:rsidRDefault="005406E6" w:rsidP="00181FD0">
      <w:pPr>
        <w:pStyle w:val="sourceCode"/>
      </w:pPr>
      <w:r>
        <w:t>import javax.swing.*;</w:t>
      </w:r>
    </w:p>
    <w:p w:rsidR="005406E6" w:rsidRDefault="005406E6" w:rsidP="00181FD0">
      <w:pPr>
        <w:pStyle w:val="sourceCode"/>
      </w:pPr>
      <w:r>
        <w:t>class Scaling extends JFrame{</w:t>
      </w:r>
    </w:p>
    <w:p w:rsidR="005406E6" w:rsidRDefault="00D57E33" w:rsidP="00181FD0">
      <w:pPr>
        <w:pStyle w:val="sourceCode"/>
      </w:pPr>
      <w:r>
        <w:t>int x1 = 75</w:t>
      </w:r>
      <w:r w:rsidR="005406E6">
        <w:t>;</w:t>
      </w:r>
    </w:p>
    <w:p w:rsidR="005406E6" w:rsidRDefault="00D57E33" w:rsidP="00181FD0">
      <w:pPr>
        <w:pStyle w:val="sourceCode"/>
      </w:pPr>
      <w:r>
        <w:t>int y1 = 75</w:t>
      </w:r>
      <w:r w:rsidR="005406E6">
        <w:t>;</w:t>
      </w:r>
    </w:p>
    <w:p w:rsidR="005406E6" w:rsidRDefault="00D57E33" w:rsidP="00181FD0">
      <w:pPr>
        <w:pStyle w:val="sourceCode"/>
      </w:pPr>
      <w:r>
        <w:t>int x2 = 2</w:t>
      </w:r>
      <w:r w:rsidR="005406E6">
        <w:t>00;</w:t>
      </w:r>
    </w:p>
    <w:p w:rsidR="005406E6" w:rsidRDefault="00D57E33" w:rsidP="00181FD0">
      <w:pPr>
        <w:pStyle w:val="sourceCode"/>
      </w:pPr>
      <w:r>
        <w:t>int y2 = 2</w:t>
      </w:r>
      <w:r w:rsidR="005406E6">
        <w:t>00;</w:t>
      </w:r>
    </w:p>
    <w:p w:rsidR="005406E6" w:rsidRDefault="005406E6" w:rsidP="00181FD0">
      <w:pPr>
        <w:pStyle w:val="sourceCode"/>
      </w:pPr>
      <w:r>
        <w:t>intsx = 4;</w:t>
      </w:r>
    </w:p>
    <w:p w:rsidR="005406E6" w:rsidRDefault="005406E6" w:rsidP="00181FD0">
      <w:pPr>
        <w:pStyle w:val="sourceCode"/>
      </w:pPr>
      <w:r>
        <w:t>intsy = 4;</w:t>
      </w:r>
    </w:p>
    <w:p w:rsidR="005406E6" w:rsidRDefault="005406E6" w:rsidP="00181FD0">
      <w:pPr>
        <w:pStyle w:val="sourceCode"/>
      </w:pPr>
      <w:r>
        <w:t>int px1,px2,py1,py2;</w:t>
      </w:r>
    </w:p>
    <w:p w:rsidR="005406E6" w:rsidRDefault="005406E6" w:rsidP="00181FD0">
      <w:pPr>
        <w:pStyle w:val="sourceCode"/>
      </w:pPr>
      <w:r>
        <w:t>public Scaling()</w:t>
      </w:r>
    </w:p>
    <w:p w:rsidR="005406E6" w:rsidRDefault="005406E6" w:rsidP="00181FD0">
      <w:pPr>
        <w:pStyle w:val="sourceCode"/>
      </w:pPr>
      <w:r>
        <w:t>{</w:t>
      </w:r>
    </w:p>
    <w:p w:rsidR="005406E6" w:rsidRDefault="008F310B" w:rsidP="00181FD0">
      <w:pPr>
        <w:pStyle w:val="sourceCode"/>
      </w:pPr>
      <w:r>
        <w:t>se</w:t>
      </w:r>
      <w:r w:rsidR="00A7720E">
        <w:t>tTitle("RUPESH MAHAT</w:t>
      </w:r>
      <w:r w:rsidR="005406E6">
        <w:t>");</w:t>
      </w:r>
    </w:p>
    <w:p w:rsidR="005406E6" w:rsidRDefault="005406E6" w:rsidP="00181FD0">
      <w:pPr>
        <w:pStyle w:val="sourceCode"/>
      </w:pPr>
      <w:r>
        <w:t>setSize(500,500);</w:t>
      </w:r>
    </w:p>
    <w:p w:rsidR="005406E6" w:rsidRDefault="005406E6" w:rsidP="00181FD0">
      <w:pPr>
        <w:pStyle w:val="sourceCode"/>
      </w:pPr>
      <w:r>
        <w:t>setDefaultCloseOperation(JFrame.EXIT_ON_CLOSE);</w:t>
      </w:r>
    </w:p>
    <w:p w:rsidR="005406E6" w:rsidRDefault="005406E6" w:rsidP="00181FD0">
      <w:pPr>
        <w:pStyle w:val="sourceCode"/>
      </w:pPr>
      <w:r>
        <w:t>px1 = x1*sx;</w:t>
      </w:r>
    </w:p>
    <w:p w:rsidR="005406E6" w:rsidRDefault="005406E6" w:rsidP="00181FD0">
      <w:pPr>
        <w:pStyle w:val="sourceCode"/>
      </w:pPr>
      <w:r>
        <w:t>px2 = x2*sx;</w:t>
      </w:r>
    </w:p>
    <w:p w:rsidR="005406E6" w:rsidRDefault="005406E6" w:rsidP="00181FD0">
      <w:pPr>
        <w:pStyle w:val="sourceCode"/>
      </w:pPr>
      <w:r>
        <w:t>py1 = y1*sy;</w:t>
      </w:r>
    </w:p>
    <w:p w:rsidR="005406E6" w:rsidRDefault="005406E6" w:rsidP="00181FD0">
      <w:pPr>
        <w:pStyle w:val="sourceCode"/>
      </w:pPr>
      <w:r>
        <w:t>py2 = y2*sy;</w:t>
      </w:r>
    </w:p>
    <w:p w:rsidR="005406E6" w:rsidRDefault="005406E6" w:rsidP="00181FD0">
      <w:pPr>
        <w:pStyle w:val="sourceCode"/>
      </w:pPr>
      <w:r>
        <w:t>setVisible(true);</w:t>
      </w:r>
    </w:p>
    <w:p w:rsidR="005406E6" w:rsidRDefault="005406E6" w:rsidP="00181FD0">
      <w:pPr>
        <w:pStyle w:val="sourceCode"/>
      </w:pPr>
      <w:r>
        <w:t>}</w:t>
      </w:r>
    </w:p>
    <w:p w:rsidR="005406E6" w:rsidRDefault="005406E6" w:rsidP="00181FD0">
      <w:pPr>
        <w:pStyle w:val="sourceCode"/>
      </w:pPr>
      <w:r>
        <w:t>public void paint(Graphics g)</w:t>
      </w:r>
    </w:p>
    <w:p w:rsidR="005406E6" w:rsidRDefault="005406E6" w:rsidP="00181FD0">
      <w:pPr>
        <w:pStyle w:val="sourceCode"/>
      </w:pPr>
      <w:r>
        <w:t>{</w:t>
      </w:r>
    </w:p>
    <w:p w:rsidR="005406E6" w:rsidRDefault="005406E6" w:rsidP="00181FD0">
      <w:pPr>
        <w:pStyle w:val="sourceCode"/>
      </w:pPr>
      <w:r>
        <w:t>g.drawLine(x1, y1, x2, y2);</w:t>
      </w:r>
    </w:p>
    <w:p w:rsidR="005406E6" w:rsidRDefault="00717751" w:rsidP="00181FD0">
      <w:pPr>
        <w:pStyle w:val="sourceCode"/>
      </w:pPr>
      <w:r>
        <w:t>g.setColor(Color.black</w:t>
      </w:r>
      <w:r w:rsidR="005406E6">
        <w:t>);</w:t>
      </w:r>
    </w:p>
    <w:p w:rsidR="005406E6" w:rsidRDefault="005406E6" w:rsidP="00181FD0">
      <w:pPr>
        <w:pStyle w:val="sourceCode"/>
      </w:pPr>
      <w:r>
        <w:t>g.drawLine(px1, py1, px2, py2);</w:t>
      </w:r>
    </w:p>
    <w:p w:rsidR="005406E6" w:rsidRDefault="005406E6" w:rsidP="00181FD0">
      <w:pPr>
        <w:pStyle w:val="sourceCode"/>
      </w:pPr>
      <w:r>
        <w:t>}</w:t>
      </w:r>
    </w:p>
    <w:p w:rsidR="005406E6" w:rsidRDefault="005406E6" w:rsidP="00181FD0">
      <w:pPr>
        <w:pStyle w:val="sourceCode"/>
      </w:pPr>
      <w:r>
        <w:t>public static void main(String args[])</w:t>
      </w:r>
    </w:p>
    <w:p w:rsidR="005406E6" w:rsidRDefault="005406E6" w:rsidP="00181FD0">
      <w:pPr>
        <w:pStyle w:val="sourceCode"/>
      </w:pPr>
      <w:r>
        <w:t>{</w:t>
      </w:r>
    </w:p>
    <w:p w:rsidR="005406E6" w:rsidRDefault="005406E6" w:rsidP="00181FD0">
      <w:pPr>
        <w:pStyle w:val="sourceCode"/>
      </w:pPr>
      <w:r>
        <w:t>new Scaling();</w:t>
      </w:r>
    </w:p>
    <w:p w:rsidR="005406E6" w:rsidRDefault="005406E6" w:rsidP="00181FD0">
      <w:pPr>
        <w:pStyle w:val="sourceCode"/>
      </w:pPr>
      <w:r>
        <w:lastRenderedPageBreak/>
        <w:t>}</w:t>
      </w:r>
    </w:p>
    <w:p w:rsidR="005406E6" w:rsidRDefault="005406E6" w:rsidP="00181FD0">
      <w:pPr>
        <w:pStyle w:val="sourceCode"/>
      </w:pPr>
      <w:r>
        <w:t>}</w:t>
      </w:r>
    </w:p>
    <w:p w:rsidR="002D72AA" w:rsidRPr="005406E6" w:rsidRDefault="002D72AA" w:rsidP="00181FD0">
      <w:pPr>
        <w:pStyle w:val="sourceCode"/>
      </w:pPr>
    </w:p>
    <w:p w:rsidR="005406E6" w:rsidRDefault="005406E6" w:rsidP="005406E6">
      <w:pPr>
        <w:pStyle w:val="Heading2"/>
      </w:pPr>
      <w:bookmarkStart w:id="34" w:name="_Toc98173193"/>
      <w:r>
        <w:t>Output window</w:t>
      </w:r>
      <w:bookmarkEnd w:id="34"/>
    </w:p>
    <w:p w:rsidR="005406E6" w:rsidRDefault="005406E6" w:rsidP="005406E6"/>
    <w:p w:rsidR="005406E6" w:rsidRDefault="00A30E90" w:rsidP="005406E6">
      <w:r w:rsidRPr="00A30E90">
        <w:rPr>
          <w:noProof/>
          <w:lang w:bidi="ne-NP"/>
        </w:rPr>
        <w:drawing>
          <wp:inline distT="0" distB="0" distL="0" distR="0">
            <wp:extent cx="2876550" cy="288344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0505" cy="288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2AA" w:rsidRDefault="002D72AA" w:rsidP="005406E6"/>
    <w:p w:rsidR="002D72AA" w:rsidRDefault="002D72AA" w:rsidP="005406E6"/>
    <w:p w:rsidR="00EA2238" w:rsidRDefault="00EA2238" w:rsidP="005406E6"/>
    <w:p w:rsidR="00EA2238" w:rsidRDefault="00EA2238" w:rsidP="005406E6"/>
    <w:p w:rsidR="00EA2238" w:rsidRDefault="00EA2238" w:rsidP="005406E6"/>
    <w:p w:rsidR="00EA2238" w:rsidRDefault="00EA2238" w:rsidP="005406E6"/>
    <w:p w:rsidR="00EA2238" w:rsidRDefault="00EA2238" w:rsidP="005406E6"/>
    <w:p w:rsidR="001548C1" w:rsidRDefault="001548C1" w:rsidP="005406E6"/>
    <w:p w:rsidR="001548C1" w:rsidRDefault="001548C1" w:rsidP="005406E6"/>
    <w:p w:rsidR="001548C1" w:rsidRDefault="001548C1" w:rsidP="005406E6"/>
    <w:p w:rsidR="001548C1" w:rsidRDefault="001548C1" w:rsidP="005406E6"/>
    <w:p w:rsidR="001548C1" w:rsidRDefault="001548C1" w:rsidP="005406E6"/>
    <w:p w:rsidR="000660FD" w:rsidRDefault="000660FD" w:rsidP="005406E6"/>
    <w:p w:rsidR="002D72AA" w:rsidRDefault="002D72AA" w:rsidP="005406E6"/>
    <w:p w:rsidR="002D72AA" w:rsidRDefault="002D72AA" w:rsidP="005406E6"/>
    <w:p w:rsidR="00181FD0" w:rsidRDefault="00181FD0" w:rsidP="00181FD0">
      <w:pPr>
        <w:pStyle w:val="Heading1"/>
      </w:pPr>
      <w:bookmarkStart w:id="35" w:name="_Toc98173194"/>
      <w:r>
        <w:t>Write a program to shear a polygon in x-axis.</w:t>
      </w:r>
      <w:bookmarkEnd w:id="35"/>
    </w:p>
    <w:p w:rsidR="00181FD0" w:rsidRDefault="00181FD0" w:rsidP="00181FD0">
      <w:pPr>
        <w:pStyle w:val="Heading2"/>
      </w:pPr>
      <w:bookmarkStart w:id="36" w:name="_Toc98173195"/>
      <w:r>
        <w:t>Source code</w:t>
      </w:r>
      <w:bookmarkEnd w:id="36"/>
    </w:p>
    <w:p w:rsidR="00181FD0" w:rsidRDefault="00181FD0" w:rsidP="00181FD0"/>
    <w:p w:rsidR="00181FD0" w:rsidRDefault="00181FD0" w:rsidP="0054398B">
      <w:pPr>
        <w:pStyle w:val="sourceCode"/>
      </w:pPr>
      <w:r>
        <w:t>import java.awt.Graphics;</w:t>
      </w:r>
    </w:p>
    <w:p w:rsidR="00181FD0" w:rsidRDefault="00181FD0" w:rsidP="0054398B">
      <w:pPr>
        <w:pStyle w:val="sourceCode"/>
      </w:pPr>
      <w:r>
        <w:t>import javax.swing.JFrame;</w:t>
      </w:r>
    </w:p>
    <w:p w:rsidR="00181FD0" w:rsidRDefault="00181FD0" w:rsidP="0054398B">
      <w:pPr>
        <w:pStyle w:val="sourceCode"/>
      </w:pPr>
      <w:r>
        <w:t>class Shear_x extends JFrame{</w:t>
      </w:r>
    </w:p>
    <w:p w:rsidR="00181FD0" w:rsidRDefault="00181FD0" w:rsidP="0054398B">
      <w:pPr>
        <w:pStyle w:val="sourceCode"/>
      </w:pPr>
      <w:r>
        <w:t>int x1 = 100;</w:t>
      </w:r>
    </w:p>
    <w:p w:rsidR="00181FD0" w:rsidRDefault="00181FD0" w:rsidP="0054398B">
      <w:pPr>
        <w:pStyle w:val="sourceCode"/>
      </w:pPr>
      <w:r>
        <w:t>int y1 = 0;</w:t>
      </w:r>
    </w:p>
    <w:p w:rsidR="00181FD0" w:rsidRDefault="00181FD0" w:rsidP="0054398B">
      <w:pPr>
        <w:pStyle w:val="sourceCode"/>
      </w:pPr>
      <w:r>
        <w:t>int x2 = 200;</w:t>
      </w:r>
    </w:p>
    <w:p w:rsidR="00181FD0" w:rsidRDefault="00181FD0" w:rsidP="0054398B">
      <w:pPr>
        <w:pStyle w:val="sourceCode"/>
      </w:pPr>
      <w:r>
        <w:t>int y2 = 0;</w:t>
      </w:r>
    </w:p>
    <w:p w:rsidR="00181FD0" w:rsidRDefault="00181FD0" w:rsidP="0054398B">
      <w:pPr>
        <w:pStyle w:val="sourceCode"/>
      </w:pPr>
      <w:r>
        <w:t>int x3 = 200;</w:t>
      </w:r>
    </w:p>
    <w:p w:rsidR="00181FD0" w:rsidRDefault="00181FD0" w:rsidP="0054398B">
      <w:pPr>
        <w:pStyle w:val="sourceCode"/>
      </w:pPr>
      <w:r>
        <w:t>int y3 = 200;</w:t>
      </w:r>
    </w:p>
    <w:p w:rsidR="00181FD0" w:rsidRDefault="00181FD0" w:rsidP="0054398B">
      <w:pPr>
        <w:pStyle w:val="sourceCode"/>
      </w:pPr>
      <w:r>
        <w:t>int x4 = 100;</w:t>
      </w:r>
    </w:p>
    <w:p w:rsidR="00181FD0" w:rsidRDefault="00181FD0" w:rsidP="0054398B">
      <w:pPr>
        <w:pStyle w:val="sourceCode"/>
      </w:pPr>
      <w:r>
        <w:t>int y4 = 200;</w:t>
      </w:r>
    </w:p>
    <w:p w:rsidR="00181FD0" w:rsidRDefault="00181FD0" w:rsidP="0054398B">
      <w:pPr>
        <w:pStyle w:val="sourceCode"/>
      </w:pPr>
      <w:r>
        <w:t>intshx = 2;</w:t>
      </w:r>
    </w:p>
    <w:p w:rsidR="00181FD0" w:rsidRDefault="00181FD0" w:rsidP="0054398B">
      <w:pPr>
        <w:pStyle w:val="sourceCode"/>
      </w:pPr>
      <w:r>
        <w:t>int px1,px2,px3,px4;</w:t>
      </w:r>
    </w:p>
    <w:p w:rsidR="00181FD0" w:rsidRDefault="00181FD0" w:rsidP="0054398B">
      <w:pPr>
        <w:pStyle w:val="sourceCode"/>
      </w:pPr>
      <w:r>
        <w:t>public Shear_x()</w:t>
      </w:r>
    </w:p>
    <w:p w:rsidR="00181FD0" w:rsidRDefault="00181FD0" w:rsidP="0054398B">
      <w:pPr>
        <w:pStyle w:val="sourceCode"/>
      </w:pPr>
      <w:r>
        <w:t>{</w:t>
      </w:r>
    </w:p>
    <w:p w:rsidR="00181FD0" w:rsidRDefault="00181FD0" w:rsidP="0054398B">
      <w:pPr>
        <w:pStyle w:val="sourceCode"/>
      </w:pPr>
      <w:r>
        <w:t>setTitle("</w:t>
      </w:r>
      <w:r w:rsidR="00A7720E">
        <w:t>RUPESH MAHAT</w:t>
      </w:r>
      <w:r>
        <w:t>");</w:t>
      </w:r>
    </w:p>
    <w:p w:rsidR="00181FD0" w:rsidRDefault="00181FD0" w:rsidP="0054398B">
      <w:pPr>
        <w:pStyle w:val="sourceCode"/>
      </w:pPr>
      <w:r>
        <w:t>setSize(1000,1000);</w:t>
      </w:r>
    </w:p>
    <w:p w:rsidR="00181FD0" w:rsidRDefault="00181FD0" w:rsidP="0054398B">
      <w:pPr>
        <w:pStyle w:val="sourceCode"/>
      </w:pPr>
      <w:r>
        <w:t>setDefaultCloseOperation(JFrame.EXIT_ON_CLOSE);</w:t>
      </w:r>
    </w:p>
    <w:p w:rsidR="00181FD0" w:rsidRDefault="00181FD0" w:rsidP="0054398B">
      <w:pPr>
        <w:pStyle w:val="sourceCode"/>
      </w:pPr>
      <w:r>
        <w:t>px1 = x1 + y1*shx;</w:t>
      </w:r>
    </w:p>
    <w:p w:rsidR="00181FD0" w:rsidRDefault="00181FD0" w:rsidP="0054398B">
      <w:pPr>
        <w:pStyle w:val="sourceCode"/>
      </w:pPr>
      <w:r>
        <w:t>px2 = x2 + y2*shx;</w:t>
      </w:r>
    </w:p>
    <w:p w:rsidR="00181FD0" w:rsidRDefault="00181FD0" w:rsidP="0054398B">
      <w:pPr>
        <w:pStyle w:val="sourceCode"/>
      </w:pPr>
      <w:r>
        <w:t>px3 = x3+ y3 *shx;</w:t>
      </w:r>
    </w:p>
    <w:p w:rsidR="00181FD0" w:rsidRDefault="00181FD0" w:rsidP="0054398B">
      <w:pPr>
        <w:pStyle w:val="sourceCode"/>
      </w:pPr>
      <w:r>
        <w:t>px4 = x4+ y4 * shx;</w:t>
      </w:r>
    </w:p>
    <w:p w:rsidR="00181FD0" w:rsidRDefault="00181FD0" w:rsidP="0054398B">
      <w:pPr>
        <w:pStyle w:val="sourceCode"/>
      </w:pPr>
      <w:r>
        <w:t>setVisible(true);</w:t>
      </w:r>
    </w:p>
    <w:p w:rsidR="00181FD0" w:rsidRDefault="00181FD0" w:rsidP="0054398B">
      <w:pPr>
        <w:pStyle w:val="sourceCode"/>
      </w:pPr>
      <w:r>
        <w:t>}</w:t>
      </w:r>
    </w:p>
    <w:p w:rsidR="00181FD0" w:rsidRDefault="00181FD0" w:rsidP="0054398B">
      <w:pPr>
        <w:pStyle w:val="sourceCode"/>
      </w:pPr>
      <w:r>
        <w:t>public void paint(Graphics g)</w:t>
      </w:r>
    </w:p>
    <w:p w:rsidR="00181FD0" w:rsidRDefault="00181FD0" w:rsidP="0054398B">
      <w:pPr>
        <w:pStyle w:val="sourceCode"/>
      </w:pPr>
      <w:r>
        <w:t>{</w:t>
      </w:r>
    </w:p>
    <w:p w:rsidR="00181FD0" w:rsidRDefault="00181FD0" w:rsidP="0054398B">
      <w:pPr>
        <w:pStyle w:val="sourceCode"/>
      </w:pPr>
      <w:r>
        <w:t>//before shear</w:t>
      </w:r>
    </w:p>
    <w:p w:rsidR="00181FD0" w:rsidRDefault="00181FD0" w:rsidP="0054398B">
      <w:pPr>
        <w:pStyle w:val="sourceCode"/>
      </w:pPr>
      <w:r>
        <w:t>g.drawLine(x1, y1, x2, y2);</w:t>
      </w:r>
    </w:p>
    <w:p w:rsidR="00181FD0" w:rsidRDefault="00181FD0" w:rsidP="0054398B">
      <w:pPr>
        <w:pStyle w:val="sourceCode"/>
      </w:pPr>
      <w:r>
        <w:t>g.drawLine(x2, y2, x3, y3);</w:t>
      </w:r>
    </w:p>
    <w:p w:rsidR="00181FD0" w:rsidRDefault="00181FD0" w:rsidP="0054398B">
      <w:pPr>
        <w:pStyle w:val="sourceCode"/>
      </w:pPr>
      <w:r>
        <w:t>g.drawLine(x3, y3, x4, y4);</w:t>
      </w:r>
    </w:p>
    <w:p w:rsidR="00181FD0" w:rsidRDefault="00181FD0" w:rsidP="0054398B">
      <w:pPr>
        <w:pStyle w:val="sourceCode"/>
      </w:pPr>
      <w:r>
        <w:lastRenderedPageBreak/>
        <w:t>g.drawLine(x4, y4, x1, y1);</w:t>
      </w:r>
    </w:p>
    <w:p w:rsidR="00181FD0" w:rsidRDefault="00181FD0" w:rsidP="0054398B">
      <w:pPr>
        <w:pStyle w:val="sourceCode"/>
      </w:pPr>
      <w:r>
        <w:t>//after shear</w:t>
      </w:r>
    </w:p>
    <w:p w:rsidR="00181FD0" w:rsidRDefault="00181FD0" w:rsidP="0054398B">
      <w:pPr>
        <w:pStyle w:val="sourceCode"/>
      </w:pPr>
      <w:r>
        <w:t>g.drawLine(px1, y1, px2, y2);</w:t>
      </w:r>
    </w:p>
    <w:p w:rsidR="00181FD0" w:rsidRDefault="00181FD0" w:rsidP="0054398B">
      <w:pPr>
        <w:pStyle w:val="sourceCode"/>
      </w:pPr>
      <w:r>
        <w:t>g.drawLine(px2, y2, px3, y3);</w:t>
      </w:r>
    </w:p>
    <w:p w:rsidR="00181FD0" w:rsidRDefault="00181FD0" w:rsidP="0054398B">
      <w:pPr>
        <w:pStyle w:val="sourceCode"/>
      </w:pPr>
      <w:r>
        <w:t>g.drawLine(px3, y3, px4, y4);</w:t>
      </w:r>
    </w:p>
    <w:p w:rsidR="00181FD0" w:rsidRDefault="00181FD0" w:rsidP="0054398B">
      <w:pPr>
        <w:pStyle w:val="sourceCode"/>
      </w:pPr>
      <w:r>
        <w:t>g.drawLine(px4, y4, px1, y1);</w:t>
      </w:r>
    </w:p>
    <w:p w:rsidR="00181FD0" w:rsidRPr="0054398B" w:rsidRDefault="00181FD0" w:rsidP="0054398B">
      <w:pPr>
        <w:pStyle w:val="sourceCode"/>
      </w:pPr>
      <w:r w:rsidRPr="0054398B">
        <w:t>}</w:t>
      </w:r>
    </w:p>
    <w:p w:rsidR="00181FD0" w:rsidRPr="0054398B" w:rsidRDefault="00181FD0" w:rsidP="0054398B">
      <w:pPr>
        <w:pStyle w:val="sourceCode"/>
      </w:pPr>
      <w:r w:rsidRPr="0054398B">
        <w:t>public static void main(String args[])</w:t>
      </w:r>
    </w:p>
    <w:p w:rsidR="00181FD0" w:rsidRPr="0054398B" w:rsidRDefault="00181FD0" w:rsidP="0054398B">
      <w:pPr>
        <w:pStyle w:val="sourceCode"/>
      </w:pPr>
      <w:r w:rsidRPr="0054398B">
        <w:t>{</w:t>
      </w:r>
    </w:p>
    <w:p w:rsidR="00181FD0" w:rsidRPr="0054398B" w:rsidRDefault="00181FD0" w:rsidP="0054398B">
      <w:pPr>
        <w:pStyle w:val="sourceCode"/>
      </w:pPr>
      <w:r w:rsidRPr="0054398B">
        <w:t>new Shear_x();</w:t>
      </w:r>
    </w:p>
    <w:p w:rsidR="00181FD0" w:rsidRPr="0054398B" w:rsidRDefault="00181FD0" w:rsidP="0054398B">
      <w:pPr>
        <w:pStyle w:val="sourceCode"/>
      </w:pPr>
      <w:r w:rsidRPr="0054398B">
        <w:t>}</w:t>
      </w:r>
    </w:p>
    <w:p w:rsidR="00181FD0" w:rsidRPr="0054398B" w:rsidRDefault="00181FD0" w:rsidP="0054398B">
      <w:pPr>
        <w:pStyle w:val="sourceCode"/>
      </w:pPr>
      <w:r w:rsidRPr="0054398B">
        <w:t>}</w:t>
      </w:r>
    </w:p>
    <w:p w:rsidR="00181FD0" w:rsidRDefault="00181FD0" w:rsidP="00181FD0">
      <w:pPr>
        <w:pStyle w:val="Heading2"/>
      </w:pPr>
      <w:bookmarkStart w:id="37" w:name="_Toc98173196"/>
      <w:r>
        <w:t>Output window</w:t>
      </w:r>
      <w:bookmarkEnd w:id="37"/>
    </w:p>
    <w:p w:rsidR="00181FD0" w:rsidRPr="00181FD0" w:rsidRDefault="00181FD0" w:rsidP="00181FD0"/>
    <w:p w:rsidR="00181FD0" w:rsidRDefault="00A30E90" w:rsidP="00181FD0">
      <w:r w:rsidRPr="00A30E90">
        <w:rPr>
          <w:noProof/>
          <w:lang w:bidi="ne-NP"/>
        </w:rPr>
        <w:drawing>
          <wp:inline distT="0" distB="0" distL="0" distR="0">
            <wp:extent cx="3372321" cy="1505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2AA" w:rsidRDefault="002D72AA" w:rsidP="00181FD0"/>
    <w:p w:rsidR="002D72AA" w:rsidRDefault="002D72AA" w:rsidP="00181FD0"/>
    <w:p w:rsidR="002D72AA" w:rsidRDefault="002D72AA" w:rsidP="00181FD0"/>
    <w:p w:rsidR="002D72AA" w:rsidRDefault="002D72AA" w:rsidP="00181FD0"/>
    <w:p w:rsidR="002D72AA" w:rsidRDefault="002D72AA" w:rsidP="00181FD0"/>
    <w:p w:rsidR="002D72AA" w:rsidRDefault="002D72AA" w:rsidP="00181FD0"/>
    <w:p w:rsidR="002D72AA" w:rsidRDefault="002D72AA" w:rsidP="00181FD0"/>
    <w:p w:rsidR="002D72AA" w:rsidRPr="00181FD0" w:rsidRDefault="002D72AA" w:rsidP="00181FD0"/>
    <w:p w:rsidR="00181FD0" w:rsidRDefault="00181FD0" w:rsidP="00181FD0"/>
    <w:p w:rsidR="002D72AA" w:rsidRDefault="002D72AA" w:rsidP="00181FD0"/>
    <w:p w:rsidR="0054398B" w:rsidRDefault="0054398B" w:rsidP="00181FD0"/>
    <w:p w:rsidR="0054398B" w:rsidRDefault="00E455BC" w:rsidP="0054398B">
      <w:pPr>
        <w:pStyle w:val="Heading1"/>
      </w:pPr>
      <w:bookmarkStart w:id="38" w:name="_Toc98173197"/>
      <w:r>
        <w:lastRenderedPageBreak/>
        <w:t>Write a program to reflect the line on the origin.</w:t>
      </w:r>
      <w:bookmarkEnd w:id="38"/>
    </w:p>
    <w:p w:rsidR="0054398B" w:rsidRDefault="00E455BC" w:rsidP="0054398B">
      <w:pPr>
        <w:pStyle w:val="Heading2"/>
      </w:pPr>
      <w:bookmarkStart w:id="39" w:name="_Toc98173198"/>
      <w:r>
        <w:t>Source code</w:t>
      </w:r>
      <w:bookmarkEnd w:id="39"/>
    </w:p>
    <w:p w:rsidR="00E455BC" w:rsidRDefault="00E455BC" w:rsidP="00E455BC">
      <w:pPr>
        <w:pStyle w:val="sourceCode"/>
      </w:pPr>
      <w:r>
        <w:t>import java.awt.Graphics;</w:t>
      </w:r>
    </w:p>
    <w:p w:rsidR="00E455BC" w:rsidRDefault="00E455BC" w:rsidP="00E455BC">
      <w:pPr>
        <w:pStyle w:val="sourceCode"/>
      </w:pPr>
      <w:r>
        <w:t>import javax.swing.JFrame;</w:t>
      </w:r>
    </w:p>
    <w:p w:rsidR="00E455BC" w:rsidRDefault="00E455BC" w:rsidP="00E455BC">
      <w:pPr>
        <w:pStyle w:val="sourceCode"/>
      </w:pPr>
      <w:r>
        <w:t>class originreflection extends JFrame{</w:t>
      </w:r>
    </w:p>
    <w:p w:rsidR="00E455BC" w:rsidRDefault="00E455BC" w:rsidP="00E455BC">
      <w:pPr>
        <w:pStyle w:val="sourceCode"/>
      </w:pPr>
      <w:r>
        <w:t xml:space="preserve">int x1 = </w:t>
      </w:r>
      <w:r w:rsidR="00D21FFF">
        <w:t>1</w:t>
      </w:r>
      <w:r>
        <w:t>50;</w:t>
      </w:r>
    </w:p>
    <w:p w:rsidR="00E455BC" w:rsidRDefault="00E455BC" w:rsidP="00E455BC">
      <w:pPr>
        <w:pStyle w:val="sourceCode"/>
      </w:pPr>
      <w:r>
        <w:t>int y1 = 50;</w:t>
      </w:r>
    </w:p>
    <w:p w:rsidR="00E455BC" w:rsidRDefault="00E455BC" w:rsidP="00E455BC">
      <w:pPr>
        <w:pStyle w:val="sourceCode"/>
      </w:pPr>
      <w:r>
        <w:t>int x2 = 150;</w:t>
      </w:r>
    </w:p>
    <w:p w:rsidR="00E455BC" w:rsidRDefault="00E455BC" w:rsidP="00E455BC">
      <w:pPr>
        <w:pStyle w:val="sourceCode"/>
      </w:pPr>
      <w:r>
        <w:t>int y2 = 150;</w:t>
      </w:r>
    </w:p>
    <w:p w:rsidR="00E455BC" w:rsidRDefault="00E455BC" w:rsidP="00E455BC">
      <w:pPr>
        <w:pStyle w:val="sourceCode"/>
      </w:pPr>
      <w:r>
        <w:t>int px1,px2,py1,py2;</w:t>
      </w:r>
    </w:p>
    <w:p w:rsidR="00E455BC" w:rsidRDefault="00E455BC" w:rsidP="00E455BC">
      <w:pPr>
        <w:pStyle w:val="sourceCode"/>
      </w:pPr>
      <w:r>
        <w:t>public originreflection()</w:t>
      </w:r>
    </w:p>
    <w:p w:rsidR="00E455BC" w:rsidRDefault="00E455BC" w:rsidP="00E455BC">
      <w:pPr>
        <w:pStyle w:val="sourceCode"/>
      </w:pPr>
      <w:r>
        <w:t>{</w:t>
      </w:r>
    </w:p>
    <w:p w:rsidR="00E455BC" w:rsidRDefault="00E455BC" w:rsidP="00E455BC">
      <w:pPr>
        <w:pStyle w:val="sourceCode"/>
      </w:pPr>
      <w:r>
        <w:t>setTitle(</w:t>
      </w:r>
      <w:r w:rsidR="00A7720E">
        <w:t>"RUPESH MAHAT</w:t>
      </w:r>
      <w:r>
        <w:t>");</w:t>
      </w:r>
    </w:p>
    <w:p w:rsidR="00E455BC" w:rsidRDefault="00E455BC" w:rsidP="00E455BC">
      <w:pPr>
        <w:pStyle w:val="sourceCode"/>
      </w:pPr>
      <w:r>
        <w:t>setSize(500,500);</w:t>
      </w:r>
    </w:p>
    <w:p w:rsidR="00E455BC" w:rsidRDefault="00E455BC" w:rsidP="00E455BC">
      <w:pPr>
        <w:pStyle w:val="sourceCode"/>
      </w:pPr>
      <w:r>
        <w:t>setDefaultCloseOperation(JFrame.EXIT_ON_CLOSE);</w:t>
      </w:r>
    </w:p>
    <w:p w:rsidR="00E455BC" w:rsidRDefault="00E455BC" w:rsidP="00E455BC">
      <w:pPr>
        <w:pStyle w:val="sourceCode"/>
      </w:pPr>
      <w:r>
        <w:t>px1 = -x1+550;</w:t>
      </w:r>
    </w:p>
    <w:p w:rsidR="00E455BC" w:rsidRDefault="00E455BC" w:rsidP="00E455BC">
      <w:pPr>
        <w:pStyle w:val="sourceCode"/>
      </w:pPr>
      <w:r>
        <w:t>px2 = -x2+550;</w:t>
      </w:r>
    </w:p>
    <w:p w:rsidR="00E455BC" w:rsidRDefault="00E455BC" w:rsidP="00E455BC">
      <w:pPr>
        <w:pStyle w:val="sourceCode"/>
      </w:pPr>
      <w:r>
        <w:t>py1 = -y1+550;</w:t>
      </w:r>
    </w:p>
    <w:p w:rsidR="00E455BC" w:rsidRDefault="00E455BC" w:rsidP="00E455BC">
      <w:pPr>
        <w:pStyle w:val="sourceCode"/>
      </w:pPr>
      <w:r>
        <w:t>py2 = -y2+550;</w:t>
      </w:r>
    </w:p>
    <w:p w:rsidR="00E455BC" w:rsidRDefault="00E455BC" w:rsidP="00E455BC">
      <w:pPr>
        <w:pStyle w:val="sourceCode"/>
      </w:pPr>
      <w:r>
        <w:t>setVisible(true);</w:t>
      </w:r>
    </w:p>
    <w:p w:rsidR="00E455BC" w:rsidRDefault="00E455BC" w:rsidP="00E455BC">
      <w:pPr>
        <w:pStyle w:val="sourceCode"/>
      </w:pPr>
      <w:r>
        <w:t>}</w:t>
      </w:r>
    </w:p>
    <w:p w:rsidR="00E455BC" w:rsidRDefault="00E455BC" w:rsidP="00E455BC">
      <w:pPr>
        <w:pStyle w:val="sourceCode"/>
      </w:pPr>
      <w:r>
        <w:t>public void paint(Graphics g)</w:t>
      </w:r>
    </w:p>
    <w:p w:rsidR="00E455BC" w:rsidRDefault="00E455BC" w:rsidP="00E455BC">
      <w:pPr>
        <w:pStyle w:val="sourceCode"/>
      </w:pPr>
      <w:r>
        <w:t>{</w:t>
      </w:r>
    </w:p>
    <w:p w:rsidR="00E455BC" w:rsidRDefault="00E455BC" w:rsidP="00E455BC">
      <w:pPr>
        <w:pStyle w:val="sourceCode"/>
      </w:pPr>
      <w:r>
        <w:t>g.drawLine(x1, y1, x2, y2);</w:t>
      </w:r>
    </w:p>
    <w:p w:rsidR="00E455BC" w:rsidRDefault="00E455BC" w:rsidP="00E455BC">
      <w:pPr>
        <w:pStyle w:val="sourceCode"/>
      </w:pPr>
      <w:r>
        <w:t>g.drawLine(px1, py1, px2, py2);</w:t>
      </w:r>
    </w:p>
    <w:p w:rsidR="00E455BC" w:rsidRDefault="00E455BC" w:rsidP="00E455BC">
      <w:pPr>
        <w:pStyle w:val="sourceCode"/>
      </w:pPr>
      <w:r>
        <w:t>}</w:t>
      </w:r>
    </w:p>
    <w:p w:rsidR="00E455BC" w:rsidRDefault="00E455BC" w:rsidP="00E455BC">
      <w:pPr>
        <w:pStyle w:val="sourceCode"/>
      </w:pPr>
      <w:r>
        <w:t>public static void main(String args[])</w:t>
      </w:r>
    </w:p>
    <w:p w:rsidR="00E455BC" w:rsidRDefault="00E455BC" w:rsidP="00E455BC">
      <w:pPr>
        <w:pStyle w:val="sourceCode"/>
      </w:pPr>
      <w:r>
        <w:t>{</w:t>
      </w:r>
    </w:p>
    <w:p w:rsidR="00E455BC" w:rsidRDefault="00E455BC" w:rsidP="00E455BC">
      <w:pPr>
        <w:pStyle w:val="sourceCode"/>
      </w:pPr>
      <w:r>
        <w:t>new originreflection();</w:t>
      </w:r>
    </w:p>
    <w:p w:rsidR="00E455BC" w:rsidRDefault="00E455BC" w:rsidP="00E455BC">
      <w:pPr>
        <w:pStyle w:val="sourceCode"/>
      </w:pPr>
      <w:r>
        <w:t>}</w:t>
      </w:r>
    </w:p>
    <w:p w:rsidR="000660FD" w:rsidRDefault="00E455BC" w:rsidP="00E455BC">
      <w:pPr>
        <w:pStyle w:val="sourceCode"/>
      </w:pPr>
      <w:r>
        <w:t>}</w:t>
      </w:r>
    </w:p>
    <w:p w:rsidR="000660FD" w:rsidRDefault="000660FD" w:rsidP="00E455BC">
      <w:pPr>
        <w:pStyle w:val="sourceCode"/>
      </w:pPr>
    </w:p>
    <w:p w:rsidR="000660FD" w:rsidRPr="00E455BC" w:rsidRDefault="000660FD" w:rsidP="00E455BC">
      <w:pPr>
        <w:pStyle w:val="sourceCode"/>
      </w:pPr>
    </w:p>
    <w:p w:rsidR="0054398B" w:rsidRDefault="00310EBC" w:rsidP="0054398B">
      <w:pPr>
        <w:pStyle w:val="Heading2"/>
      </w:pPr>
      <w:bookmarkStart w:id="40" w:name="_Toc98173199"/>
      <w:r>
        <w:lastRenderedPageBreak/>
        <w:t>Output window</w:t>
      </w:r>
      <w:bookmarkEnd w:id="40"/>
    </w:p>
    <w:p w:rsidR="0054398B" w:rsidRDefault="0054398B" w:rsidP="0054398B">
      <w:pPr>
        <w:rPr>
          <w:noProof/>
          <w:lang w:bidi="ne-NP"/>
        </w:rPr>
      </w:pPr>
    </w:p>
    <w:p w:rsidR="00D57E33" w:rsidRDefault="00A30E90" w:rsidP="0054398B">
      <w:r w:rsidRPr="00A30E90">
        <w:rPr>
          <w:noProof/>
          <w:lang w:bidi="ne-NP"/>
        </w:rPr>
        <w:drawing>
          <wp:inline distT="0" distB="0" distL="0" distR="0">
            <wp:extent cx="2314575" cy="23096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17588" cy="231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D8E" w:rsidRDefault="00EC1D8E" w:rsidP="002D72AA">
      <w:pPr>
        <w:pStyle w:val="Heading1"/>
        <w:numPr>
          <w:ilvl w:val="0"/>
          <w:numId w:val="0"/>
        </w:numPr>
        <w:ind w:left="432" w:hanging="432"/>
      </w:pPr>
    </w:p>
    <w:p w:rsidR="00EC1D8E" w:rsidRDefault="00EC1D8E" w:rsidP="0054398B"/>
    <w:p w:rsidR="006C4F8E" w:rsidRDefault="006C4F8E" w:rsidP="0054398B"/>
    <w:p w:rsidR="006C4F8E" w:rsidRDefault="006C4F8E" w:rsidP="0054398B"/>
    <w:p w:rsidR="006C4F8E" w:rsidRDefault="006C4F8E" w:rsidP="0054398B"/>
    <w:p w:rsidR="006C4F8E" w:rsidRDefault="006C4F8E" w:rsidP="0054398B"/>
    <w:p w:rsidR="006C4F8E" w:rsidRDefault="006C4F8E" w:rsidP="0054398B"/>
    <w:p w:rsidR="006C4F8E" w:rsidRDefault="006C4F8E" w:rsidP="0054398B"/>
    <w:p w:rsidR="006C4F8E" w:rsidRDefault="006C4F8E" w:rsidP="0054398B"/>
    <w:p w:rsidR="006C4F8E" w:rsidRDefault="006C4F8E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6C4F8E" w:rsidRDefault="006C4F8E" w:rsidP="0054398B"/>
    <w:p w:rsidR="00E455BC" w:rsidRDefault="00716834" w:rsidP="006C4F8E">
      <w:pPr>
        <w:pStyle w:val="Heading1"/>
      </w:pPr>
      <w:bookmarkStart w:id="41" w:name="_Toc98173200"/>
      <w:r>
        <w:lastRenderedPageBreak/>
        <w:t xml:space="preserve"> Write a program to </w:t>
      </w:r>
      <w:r w:rsidR="006C4F8E">
        <w:t>Rotation</w:t>
      </w:r>
      <w:bookmarkEnd w:id="41"/>
      <w:r>
        <w:t xml:space="preserve"> the line.</w:t>
      </w:r>
    </w:p>
    <w:p w:rsidR="006C4F8E" w:rsidRDefault="006C4F8E" w:rsidP="006C4F8E">
      <w:pPr>
        <w:pStyle w:val="Heading2"/>
      </w:pPr>
      <w:bookmarkStart w:id="42" w:name="_Toc98173201"/>
      <w:r>
        <w:t>Source code</w:t>
      </w:r>
      <w:bookmarkEnd w:id="42"/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mport java.awt.Graphics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mport javax.swing.JFrame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class RotationCounterClockwise extends JFrame{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nt x1 = 100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nt y1 = 100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nt x2 = 50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nt y2 = 50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nt angle = 15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double t = angle * Math.PI / 180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int px1,px2,py1,py2;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public RotationCounterClockwise()</w:t>
      </w:r>
    </w:p>
    <w:p w:rsidR="006C4F8E" w:rsidRPr="006C4F8E" w:rsidRDefault="006C4F8E" w:rsidP="006C4F8E">
      <w:pPr>
        <w:pStyle w:val="sourceCode"/>
        <w:rPr>
          <w:lang w:bidi="ne-NP"/>
        </w:rPr>
      </w:pPr>
      <w:r w:rsidRPr="006C4F8E">
        <w:rPr>
          <w:lang w:bidi="ne-NP"/>
        </w:rPr>
        <w:t>{</w:t>
      </w:r>
    </w:p>
    <w:p w:rsidR="006C4F8E" w:rsidRPr="006C4F8E" w:rsidRDefault="00691E06" w:rsidP="006C4F8E">
      <w:pPr>
        <w:pStyle w:val="sourceCode"/>
        <w:rPr>
          <w:lang w:bidi="ne-NP"/>
        </w:rPr>
      </w:pPr>
      <w:r>
        <w:rPr>
          <w:lang w:bidi="ne-NP"/>
        </w:rPr>
        <w:t>setTitle("</w:t>
      </w:r>
      <w:r w:rsidR="00A7720E">
        <w:t>RUPESH MAHAT</w:t>
      </w:r>
      <w:r w:rsidR="006C4F8E" w:rsidRPr="006C4F8E">
        <w:rPr>
          <w:lang w:bidi="ne-NP"/>
        </w:rPr>
        <w:t>"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setSize(500,500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setDefaultCloseOperation(JFrame.EXIT_ON_CLOSE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px1 = (int)(x1 * Math.cos(t) - y1 * Math.sin(t)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px2 = (int)(x2*Math.cos(t) - y2 * Math.sin(t)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py1 = (int)(y1*Math.cos(t) + x1*Math.sin(t)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py2 = (int)(y2*Math.cos(t) + x2*Math.sin(t)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setVisible(true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}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public void paint(Graphics g)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{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g.drawLine(x1, y1, x2, y2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g.drawLine(px1, py1, px2, py2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}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public static void main(String args[])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{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new RotationCounterClockwise();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}</w:t>
      </w:r>
    </w:p>
    <w:p w:rsidR="006C4F8E" w:rsidRPr="006C4F8E" w:rsidRDefault="006C4F8E" w:rsidP="006C4F8E">
      <w:pPr>
        <w:pStyle w:val="sourceCode"/>
        <w:rPr>
          <w:szCs w:val="35"/>
          <w:lang w:bidi="ne-NP"/>
        </w:rPr>
      </w:pPr>
      <w:r w:rsidRPr="006C4F8E">
        <w:rPr>
          <w:szCs w:val="35"/>
          <w:lang w:bidi="ne-NP"/>
        </w:rPr>
        <w:t>}</w:t>
      </w:r>
    </w:p>
    <w:p w:rsidR="006C4F8E" w:rsidRPr="006C4F8E" w:rsidRDefault="006C4F8E" w:rsidP="006C4F8E"/>
    <w:p w:rsidR="006C4F8E" w:rsidRDefault="006C4F8E" w:rsidP="006C4F8E">
      <w:pPr>
        <w:pStyle w:val="Heading2"/>
      </w:pPr>
      <w:bookmarkStart w:id="43" w:name="_Toc98173202"/>
      <w:r>
        <w:lastRenderedPageBreak/>
        <w:t>Output window</w:t>
      </w:r>
      <w:bookmarkEnd w:id="43"/>
    </w:p>
    <w:p w:rsidR="006C4F8E" w:rsidRDefault="006C4F8E" w:rsidP="006C4F8E"/>
    <w:p w:rsidR="006C4F8E" w:rsidRPr="006C4F8E" w:rsidRDefault="00A30E90" w:rsidP="006C4F8E">
      <w:r w:rsidRPr="00A30E90">
        <w:rPr>
          <w:noProof/>
          <w:lang w:bidi="ne-NP"/>
        </w:rPr>
        <w:drawing>
          <wp:inline distT="0" distB="0" distL="0" distR="0">
            <wp:extent cx="2848373" cy="2800741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2AA" w:rsidRDefault="002D72AA" w:rsidP="0054398B"/>
    <w:p w:rsidR="002D72AA" w:rsidRDefault="002D72AA" w:rsidP="0054398B"/>
    <w:p w:rsidR="002D72AA" w:rsidRDefault="002D72AA" w:rsidP="0054398B"/>
    <w:p w:rsidR="002D72AA" w:rsidRDefault="002D72AA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2D72AA" w:rsidRDefault="00716834" w:rsidP="00C96ADD">
      <w:pPr>
        <w:pStyle w:val="Heading1"/>
      </w:pPr>
      <w:r>
        <w:lastRenderedPageBreak/>
        <w:t xml:space="preserve">Write a program to </w:t>
      </w:r>
      <w:r w:rsidR="00C96ADD">
        <w:t xml:space="preserve">Reflection </w:t>
      </w:r>
      <w:r>
        <w:t xml:space="preserve"> a line on </w:t>
      </w:r>
      <w:r w:rsidR="00C96ADD">
        <w:t>x=y</w:t>
      </w:r>
      <w:r>
        <w:t>.</w:t>
      </w:r>
    </w:p>
    <w:p w:rsidR="00C96ADD" w:rsidRDefault="00C96ADD" w:rsidP="00C96ADD">
      <w:pPr>
        <w:pStyle w:val="Heading2"/>
      </w:pPr>
      <w:r>
        <w:t xml:space="preserve"> Source code</w:t>
      </w:r>
    </w:p>
    <w:p w:rsidR="00F04B78" w:rsidRDefault="00F04B78" w:rsidP="00C23E84">
      <w:pPr>
        <w:pStyle w:val="sourceCode"/>
      </w:pPr>
      <w:r>
        <w:t>import java.awt.Graphics;</w:t>
      </w:r>
    </w:p>
    <w:p w:rsidR="00F04B78" w:rsidRDefault="00F04B78" w:rsidP="00C23E84">
      <w:pPr>
        <w:pStyle w:val="sourceCode"/>
      </w:pPr>
      <w:r>
        <w:t>import javax.swing.JFrame;</w:t>
      </w:r>
    </w:p>
    <w:p w:rsidR="00F04B78" w:rsidRDefault="00F04B78" w:rsidP="00C23E84">
      <w:pPr>
        <w:pStyle w:val="sourceCode"/>
      </w:pPr>
    </w:p>
    <w:p w:rsidR="00F04B78" w:rsidRDefault="00F04B78" w:rsidP="00C23E84">
      <w:pPr>
        <w:pStyle w:val="sourceCode"/>
      </w:pPr>
      <w:r>
        <w:t>class Reflection_Y extends JFrame{</w:t>
      </w:r>
    </w:p>
    <w:p w:rsidR="00F04B78" w:rsidRDefault="00F04B78" w:rsidP="00C23E84">
      <w:pPr>
        <w:pStyle w:val="sourceCode"/>
      </w:pPr>
      <w:r>
        <w:tab/>
        <w:t>int x1 = 50;</w:t>
      </w:r>
    </w:p>
    <w:p w:rsidR="00F04B78" w:rsidRDefault="00F04B78" w:rsidP="00C23E84">
      <w:pPr>
        <w:pStyle w:val="sourceCode"/>
      </w:pPr>
      <w:r>
        <w:tab/>
        <w:t>int y1 = 50;</w:t>
      </w:r>
    </w:p>
    <w:p w:rsidR="00F04B78" w:rsidRDefault="00F04B78" w:rsidP="00C23E84">
      <w:pPr>
        <w:pStyle w:val="sourceCode"/>
      </w:pPr>
      <w:r>
        <w:tab/>
        <w:t>int x2 = 50;</w:t>
      </w:r>
    </w:p>
    <w:p w:rsidR="00F04B78" w:rsidRDefault="00F04B78" w:rsidP="00C23E84">
      <w:pPr>
        <w:pStyle w:val="sourceCode"/>
      </w:pPr>
      <w:r>
        <w:tab/>
        <w:t>int y2 = 150;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int px1,px2;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public Reflection_Y()</w:t>
      </w:r>
    </w:p>
    <w:p w:rsidR="00F04B78" w:rsidRDefault="00F04B78" w:rsidP="00C23E84">
      <w:pPr>
        <w:pStyle w:val="sourceCode"/>
      </w:pPr>
      <w:r>
        <w:tab/>
        <w:t>{</w:t>
      </w:r>
    </w:p>
    <w:p w:rsidR="00F04B78" w:rsidRDefault="00F04B78" w:rsidP="00C23E84">
      <w:pPr>
        <w:pStyle w:val="sourceCode"/>
      </w:pPr>
      <w:r>
        <w:tab/>
      </w:r>
      <w:r>
        <w:tab/>
        <w:t>setTitle("Reflection of line on Y axis");</w:t>
      </w:r>
    </w:p>
    <w:p w:rsidR="00F04B78" w:rsidRDefault="00F04B78" w:rsidP="00C23E84">
      <w:pPr>
        <w:pStyle w:val="sourceCode"/>
      </w:pPr>
      <w:r>
        <w:tab/>
      </w:r>
      <w:r>
        <w:tab/>
        <w:t>setSize(500,500);</w:t>
      </w:r>
    </w:p>
    <w:p w:rsidR="00F04B78" w:rsidRDefault="00F04B78" w:rsidP="00C23E84">
      <w:pPr>
        <w:pStyle w:val="sourceCode"/>
      </w:pPr>
      <w:r>
        <w:tab/>
      </w:r>
      <w:r>
        <w:tab/>
        <w:t>setDefaultCloseOperation(JFrame.EXIT_ON_CLOSE);</w:t>
      </w:r>
    </w:p>
    <w:p w:rsidR="00F04B78" w:rsidRDefault="00F04B78" w:rsidP="00C23E84">
      <w:pPr>
        <w:pStyle w:val="sourceCode"/>
      </w:pPr>
      <w:r>
        <w:tab/>
      </w:r>
      <w:r>
        <w:tab/>
      </w:r>
    </w:p>
    <w:p w:rsidR="00F04B78" w:rsidRDefault="00F04B78" w:rsidP="00C23E84">
      <w:pPr>
        <w:pStyle w:val="sourceCode"/>
      </w:pPr>
      <w:r>
        <w:tab/>
      </w:r>
      <w:r>
        <w:tab/>
        <w:t>px1 = -x1+150;</w:t>
      </w:r>
    </w:p>
    <w:p w:rsidR="00F04B78" w:rsidRDefault="00F04B78" w:rsidP="00C23E84">
      <w:pPr>
        <w:pStyle w:val="sourceCode"/>
      </w:pPr>
      <w:r>
        <w:tab/>
      </w:r>
      <w:r>
        <w:tab/>
        <w:t>px2 = -x2+150;</w:t>
      </w:r>
    </w:p>
    <w:p w:rsidR="00F04B78" w:rsidRDefault="00F04B78" w:rsidP="00C23E84">
      <w:pPr>
        <w:pStyle w:val="sourceCode"/>
      </w:pPr>
      <w:r>
        <w:tab/>
      </w:r>
      <w:r>
        <w:tab/>
        <w:t>setVisible(true);</w:t>
      </w:r>
    </w:p>
    <w:p w:rsidR="00F04B78" w:rsidRDefault="00F04B78" w:rsidP="00C23E84">
      <w:pPr>
        <w:pStyle w:val="sourceCode"/>
      </w:pPr>
      <w:r>
        <w:tab/>
        <w:t>}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public void paint(Graphics g)</w:t>
      </w:r>
    </w:p>
    <w:p w:rsidR="00F04B78" w:rsidRDefault="00F04B78" w:rsidP="00C23E84">
      <w:pPr>
        <w:pStyle w:val="sourceCode"/>
      </w:pPr>
      <w:r>
        <w:tab/>
        <w:t>{</w:t>
      </w:r>
    </w:p>
    <w:p w:rsidR="00F04B78" w:rsidRDefault="00F04B78" w:rsidP="00C23E84">
      <w:pPr>
        <w:pStyle w:val="sourceCode"/>
      </w:pPr>
      <w:r>
        <w:tab/>
      </w:r>
      <w:r>
        <w:tab/>
        <w:t>g.drawLine(x1, y1, x2, y2);</w:t>
      </w:r>
    </w:p>
    <w:p w:rsidR="00F04B78" w:rsidRDefault="00F04B78" w:rsidP="00C23E84">
      <w:pPr>
        <w:pStyle w:val="sourceCode"/>
      </w:pPr>
      <w:r>
        <w:tab/>
      </w:r>
      <w:r>
        <w:tab/>
        <w:t>g.drawLine(px1, y1, px2, y2);</w:t>
      </w:r>
    </w:p>
    <w:p w:rsidR="00F04B78" w:rsidRDefault="00F04B78" w:rsidP="00C23E84">
      <w:pPr>
        <w:pStyle w:val="sourceCode"/>
      </w:pPr>
      <w:r>
        <w:tab/>
        <w:t>}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public static void main(String args[])</w:t>
      </w:r>
    </w:p>
    <w:p w:rsidR="00F04B78" w:rsidRDefault="00F04B78" w:rsidP="00C23E84">
      <w:pPr>
        <w:pStyle w:val="sourceCode"/>
      </w:pPr>
      <w:r>
        <w:tab/>
        <w:t>{</w:t>
      </w:r>
    </w:p>
    <w:p w:rsidR="00F04B78" w:rsidRDefault="00F04B78" w:rsidP="00C23E84">
      <w:pPr>
        <w:pStyle w:val="sourceCode"/>
      </w:pPr>
      <w:r>
        <w:tab/>
      </w:r>
      <w:r>
        <w:tab/>
        <w:t>new Reflection_Y();</w:t>
      </w:r>
    </w:p>
    <w:p w:rsidR="00F04B78" w:rsidRDefault="00F04B78" w:rsidP="00C23E84">
      <w:pPr>
        <w:pStyle w:val="sourceCode"/>
      </w:pPr>
      <w:r>
        <w:tab/>
        <w:t>}</w:t>
      </w:r>
    </w:p>
    <w:p w:rsidR="00F04B78" w:rsidRPr="00D60423" w:rsidRDefault="00F04B78" w:rsidP="00C23E84">
      <w:pPr>
        <w:pStyle w:val="sourceCode"/>
      </w:pPr>
      <w:r>
        <w:lastRenderedPageBreak/>
        <w:t>}</w:t>
      </w:r>
    </w:p>
    <w:p w:rsidR="00C96ADD" w:rsidRPr="00C96ADD" w:rsidRDefault="00C96ADD" w:rsidP="00C23E84">
      <w:pPr>
        <w:pStyle w:val="sourceCode"/>
      </w:pPr>
    </w:p>
    <w:p w:rsidR="00C96ADD" w:rsidRDefault="00C96ADD" w:rsidP="00C96ADD">
      <w:pPr>
        <w:pStyle w:val="Heading2"/>
      </w:pPr>
      <w:r>
        <w:t>Output window</w:t>
      </w:r>
    </w:p>
    <w:p w:rsidR="00C96ADD" w:rsidRPr="00C96ADD" w:rsidRDefault="00C96ADD" w:rsidP="00C96ADD"/>
    <w:p w:rsidR="002D72AA" w:rsidRDefault="00F04B78" w:rsidP="0054398B">
      <w:r>
        <w:rPr>
          <w:noProof/>
          <w:lang w:bidi="ne-NP"/>
        </w:rPr>
        <w:drawing>
          <wp:inline distT="0" distB="0" distL="0" distR="0">
            <wp:extent cx="2409825" cy="19431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2AA" w:rsidRDefault="002D72AA" w:rsidP="0054398B"/>
    <w:p w:rsidR="00691E06" w:rsidRDefault="00691E06" w:rsidP="0054398B"/>
    <w:p w:rsidR="00691E06" w:rsidRDefault="00691E06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691E06" w:rsidRDefault="00716834" w:rsidP="00F04B78">
      <w:pPr>
        <w:pStyle w:val="Heading1"/>
      </w:pPr>
      <w:r>
        <w:lastRenderedPageBreak/>
        <w:t xml:space="preserve"> Write a program to reflection a line on </w:t>
      </w:r>
      <w:r w:rsidR="00F04B78">
        <w:t>Y= - X</w:t>
      </w:r>
    </w:p>
    <w:p w:rsidR="00F04B78" w:rsidRDefault="00F04B78" w:rsidP="00F04B78">
      <w:pPr>
        <w:pStyle w:val="Heading2"/>
      </w:pPr>
      <w:r>
        <w:t>Source code</w:t>
      </w:r>
    </w:p>
    <w:p w:rsidR="00F04B78" w:rsidRDefault="00F04B78" w:rsidP="00C23E84">
      <w:pPr>
        <w:pStyle w:val="sourceCode"/>
      </w:pPr>
      <w:r>
        <w:t>import java.awt.Graphics;</w:t>
      </w:r>
    </w:p>
    <w:p w:rsidR="00F04B78" w:rsidRDefault="00F04B78" w:rsidP="00C23E84">
      <w:pPr>
        <w:pStyle w:val="sourceCode"/>
      </w:pPr>
      <w:r>
        <w:t>import javax.swing.JFrame;</w:t>
      </w:r>
    </w:p>
    <w:p w:rsidR="00F04B78" w:rsidRDefault="00F04B78" w:rsidP="00C23E84">
      <w:pPr>
        <w:pStyle w:val="sourceCode"/>
      </w:pPr>
      <w:r>
        <w:t>class Reflection_Y_equals_minus_X extends JFrame{</w:t>
      </w:r>
    </w:p>
    <w:p w:rsidR="00F04B78" w:rsidRDefault="00F04B78" w:rsidP="00C23E84">
      <w:pPr>
        <w:pStyle w:val="sourceCode"/>
      </w:pPr>
      <w:r>
        <w:tab/>
        <w:t>int x1 = 50;</w:t>
      </w:r>
    </w:p>
    <w:p w:rsidR="00F04B78" w:rsidRDefault="00F04B78" w:rsidP="00C23E84">
      <w:pPr>
        <w:pStyle w:val="sourceCode"/>
      </w:pPr>
      <w:r>
        <w:tab/>
        <w:t>int y1 = 50;</w:t>
      </w:r>
    </w:p>
    <w:p w:rsidR="00F04B78" w:rsidRDefault="00F04B78" w:rsidP="00C23E84">
      <w:pPr>
        <w:pStyle w:val="sourceCode"/>
      </w:pPr>
      <w:r>
        <w:tab/>
        <w:t>int x2 = 70;</w:t>
      </w:r>
    </w:p>
    <w:p w:rsidR="00F04B78" w:rsidRDefault="00F04B78" w:rsidP="00C23E84">
      <w:pPr>
        <w:pStyle w:val="sourceCode"/>
      </w:pPr>
      <w:r>
        <w:tab/>
        <w:t>int y2 = 250;</w:t>
      </w:r>
    </w:p>
    <w:p w:rsidR="00F04B78" w:rsidRDefault="00F04B78" w:rsidP="00C23E84">
      <w:pPr>
        <w:pStyle w:val="sourceCode"/>
      </w:pPr>
      <w:r>
        <w:tab/>
        <w:t>int px1,px2,py1,py2;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public Reflection_Y_equals_minus_X()</w:t>
      </w:r>
    </w:p>
    <w:p w:rsidR="00F04B78" w:rsidRDefault="00F04B78" w:rsidP="00C23E84">
      <w:pPr>
        <w:pStyle w:val="sourceCode"/>
      </w:pPr>
      <w:r>
        <w:tab/>
        <w:t>{</w:t>
      </w:r>
    </w:p>
    <w:p w:rsidR="00F04B78" w:rsidRDefault="00F04B78" w:rsidP="00C23E84">
      <w:pPr>
        <w:pStyle w:val="sourceCode"/>
      </w:pPr>
      <w:r>
        <w:tab/>
      </w:r>
      <w:r>
        <w:tab/>
        <w:t>setTitle("Reflection of line on Y = -X");</w:t>
      </w:r>
    </w:p>
    <w:p w:rsidR="00F04B78" w:rsidRDefault="00F04B78" w:rsidP="00C23E84">
      <w:pPr>
        <w:pStyle w:val="sourceCode"/>
      </w:pPr>
      <w:r>
        <w:tab/>
      </w:r>
      <w:r>
        <w:tab/>
        <w:t>setSize(500,500);</w:t>
      </w:r>
    </w:p>
    <w:p w:rsidR="00F04B78" w:rsidRDefault="00F04B78" w:rsidP="00C23E84">
      <w:pPr>
        <w:pStyle w:val="sourceCode"/>
      </w:pPr>
      <w:r>
        <w:tab/>
      </w:r>
      <w:r>
        <w:tab/>
        <w:t>setDefaultCloseOperation(JFrame.EXIT_ON_CLOSE);</w:t>
      </w:r>
    </w:p>
    <w:p w:rsidR="00F04B78" w:rsidRDefault="00F04B78" w:rsidP="00C23E84">
      <w:pPr>
        <w:pStyle w:val="sourceCode"/>
      </w:pPr>
      <w:r>
        <w:tab/>
      </w:r>
      <w:r>
        <w:tab/>
      </w:r>
    </w:p>
    <w:p w:rsidR="00F04B78" w:rsidRDefault="00F04B78" w:rsidP="00C23E84">
      <w:pPr>
        <w:pStyle w:val="sourceCode"/>
      </w:pPr>
      <w:r>
        <w:tab/>
      </w:r>
      <w:r>
        <w:tab/>
        <w:t>px1 = -y1+350;</w:t>
      </w:r>
    </w:p>
    <w:p w:rsidR="00F04B78" w:rsidRDefault="00F04B78" w:rsidP="00C23E84">
      <w:pPr>
        <w:pStyle w:val="sourceCode"/>
      </w:pPr>
      <w:r>
        <w:tab/>
      </w:r>
      <w:r>
        <w:tab/>
        <w:t>px2 = -y2+350;</w:t>
      </w:r>
    </w:p>
    <w:p w:rsidR="00F04B78" w:rsidRDefault="00F04B78" w:rsidP="00C23E84">
      <w:pPr>
        <w:pStyle w:val="sourceCode"/>
      </w:pPr>
      <w:r>
        <w:tab/>
      </w:r>
      <w:r>
        <w:tab/>
        <w:t>py1 = -x1+350;</w:t>
      </w:r>
    </w:p>
    <w:p w:rsidR="00F04B78" w:rsidRDefault="00F04B78" w:rsidP="00C23E84">
      <w:pPr>
        <w:pStyle w:val="sourceCode"/>
      </w:pPr>
      <w:r>
        <w:tab/>
      </w:r>
      <w:r>
        <w:tab/>
        <w:t>py2 = -x2+350;</w:t>
      </w:r>
    </w:p>
    <w:p w:rsidR="00F04B78" w:rsidRDefault="00F04B78" w:rsidP="00C23E84">
      <w:pPr>
        <w:pStyle w:val="sourceCode"/>
      </w:pPr>
      <w:r>
        <w:tab/>
      </w:r>
      <w:r>
        <w:tab/>
        <w:t>setVisible(true);</w:t>
      </w:r>
    </w:p>
    <w:p w:rsidR="00F04B78" w:rsidRDefault="00F04B78" w:rsidP="00C23E84">
      <w:pPr>
        <w:pStyle w:val="sourceCode"/>
      </w:pPr>
      <w:r>
        <w:tab/>
        <w:t>}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public void paint(Graphics g)</w:t>
      </w:r>
    </w:p>
    <w:p w:rsidR="00F04B78" w:rsidRDefault="00F04B78" w:rsidP="00C23E84">
      <w:pPr>
        <w:pStyle w:val="sourceCode"/>
      </w:pPr>
      <w:r>
        <w:tab/>
        <w:t>{</w:t>
      </w:r>
    </w:p>
    <w:p w:rsidR="00F04B78" w:rsidRDefault="00F04B78" w:rsidP="00C23E84">
      <w:pPr>
        <w:pStyle w:val="sourceCode"/>
      </w:pPr>
      <w:r>
        <w:tab/>
      </w:r>
      <w:r>
        <w:tab/>
        <w:t>g.drawLine(x1, y1, x2, y2);</w:t>
      </w:r>
    </w:p>
    <w:p w:rsidR="00F04B78" w:rsidRDefault="00F04B78" w:rsidP="00C23E84">
      <w:pPr>
        <w:pStyle w:val="sourceCode"/>
      </w:pPr>
      <w:r>
        <w:tab/>
      </w:r>
      <w:r>
        <w:tab/>
        <w:t>g.drawLine(px1, py1, px2, py2);</w:t>
      </w:r>
    </w:p>
    <w:p w:rsidR="00F04B78" w:rsidRDefault="00F04B78" w:rsidP="00C23E84">
      <w:pPr>
        <w:pStyle w:val="sourceCode"/>
      </w:pPr>
      <w:r>
        <w:tab/>
        <w:t>}</w:t>
      </w:r>
    </w:p>
    <w:p w:rsidR="00F04B78" w:rsidRDefault="00F04B78" w:rsidP="00C23E84">
      <w:pPr>
        <w:pStyle w:val="sourceCode"/>
      </w:pPr>
      <w:r>
        <w:tab/>
      </w:r>
    </w:p>
    <w:p w:rsidR="00F04B78" w:rsidRDefault="00F04B78" w:rsidP="00C23E84">
      <w:pPr>
        <w:pStyle w:val="sourceCode"/>
      </w:pPr>
      <w:r>
        <w:tab/>
        <w:t>public static void main(String args[])</w:t>
      </w:r>
    </w:p>
    <w:p w:rsidR="00F04B78" w:rsidRDefault="00F04B78" w:rsidP="00C23E84">
      <w:pPr>
        <w:pStyle w:val="sourceCode"/>
      </w:pPr>
      <w:r>
        <w:tab/>
        <w:t>{</w:t>
      </w:r>
    </w:p>
    <w:p w:rsidR="00F04B78" w:rsidRDefault="00F04B78" w:rsidP="00C23E84">
      <w:pPr>
        <w:pStyle w:val="sourceCode"/>
      </w:pPr>
      <w:r>
        <w:tab/>
      </w:r>
      <w:r>
        <w:tab/>
        <w:t>new Reflection_Y_equals_minus_X();</w:t>
      </w:r>
    </w:p>
    <w:p w:rsidR="00F04B78" w:rsidRDefault="00F04B78" w:rsidP="00C23E84">
      <w:pPr>
        <w:pStyle w:val="sourceCode"/>
      </w:pPr>
      <w:r>
        <w:tab/>
        <w:t>}</w:t>
      </w:r>
    </w:p>
    <w:p w:rsidR="00F04B78" w:rsidRPr="00330CB9" w:rsidRDefault="00F04B78" w:rsidP="00C23E84">
      <w:pPr>
        <w:pStyle w:val="sourceCode"/>
      </w:pPr>
      <w:r>
        <w:lastRenderedPageBreak/>
        <w:t>}</w:t>
      </w:r>
    </w:p>
    <w:p w:rsidR="00F04B78" w:rsidRPr="00F04B78" w:rsidRDefault="00F04B78" w:rsidP="00F04B78">
      <w:pPr>
        <w:ind w:left="576"/>
      </w:pPr>
    </w:p>
    <w:p w:rsidR="00F04B78" w:rsidRPr="00F04B78" w:rsidRDefault="00F04B78" w:rsidP="00F04B78">
      <w:pPr>
        <w:pStyle w:val="Heading2"/>
      </w:pPr>
      <w:r>
        <w:t>Output window</w:t>
      </w:r>
    </w:p>
    <w:p w:rsidR="00691E06" w:rsidRDefault="00691E06" w:rsidP="0054398B"/>
    <w:p w:rsidR="00F04B78" w:rsidRDefault="00F04B78" w:rsidP="0054398B">
      <w:r>
        <w:rPr>
          <w:noProof/>
          <w:lang w:bidi="ne-NP"/>
        </w:rPr>
        <w:drawing>
          <wp:inline distT="0" distB="0" distL="0" distR="0">
            <wp:extent cx="2828925" cy="17335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E06" w:rsidRDefault="00691E06" w:rsidP="0054398B"/>
    <w:p w:rsidR="00691E06" w:rsidRDefault="00691E06" w:rsidP="0054398B"/>
    <w:p w:rsidR="00691E06" w:rsidRDefault="00691E06" w:rsidP="0054398B"/>
    <w:p w:rsidR="00691E06" w:rsidRDefault="00691E06" w:rsidP="0054398B"/>
    <w:p w:rsidR="00691E06" w:rsidRDefault="00691E06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Default="00716834" w:rsidP="0054398B"/>
    <w:p w:rsidR="00716834" w:rsidRPr="0054398B" w:rsidRDefault="00716834" w:rsidP="0054398B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98238938"/>
        <w:docPartObj>
          <w:docPartGallery w:val="Table of Contents"/>
          <w:docPartUnique/>
        </w:docPartObj>
      </w:sdtPr>
      <w:sdtContent>
        <w:p w:rsidR="00C80FE5" w:rsidRDefault="00C80FE5">
          <w:pPr>
            <w:pStyle w:val="TOCHeading"/>
          </w:pPr>
          <w:r>
            <w:t>Contents</w:t>
          </w:r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r w:rsidRPr="004470BA">
            <w:fldChar w:fldCharType="begin"/>
          </w:r>
          <w:r w:rsidR="00C80FE5">
            <w:instrText xml:space="preserve"> TOC \o "1-3" \h \z \u </w:instrText>
          </w:r>
          <w:r w:rsidRPr="004470BA">
            <w:fldChar w:fldCharType="separate"/>
          </w:r>
          <w:hyperlink w:anchor="_Toc98173170" w:history="1">
            <w:r w:rsidR="00C96ADD" w:rsidRPr="008373A5">
              <w:rPr>
                <w:rStyle w:val="Hyperlink"/>
              </w:rPr>
              <w:t>1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DLD Algorithm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71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1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72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1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73" w:history="1">
            <w:r w:rsidR="00C96ADD" w:rsidRPr="008373A5">
              <w:rPr>
                <w:rStyle w:val="Hyperlink"/>
              </w:rPr>
              <w:t>2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DDA algorithm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74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2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75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2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76" w:history="1">
            <w:r w:rsidR="00C96ADD" w:rsidRPr="008373A5">
              <w:rPr>
                <w:rStyle w:val="Hyperlink"/>
              </w:rPr>
              <w:t>3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draw a line using bresanhams 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77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3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78" w:history="1">
            <w:r w:rsidR="00C96ADD" w:rsidRPr="008373A5">
              <w:rPr>
                <w:rStyle w:val="Hyperlink"/>
                <w:rFonts w:eastAsia="Times New Roman"/>
                <w:noProof/>
                <w:snapToGrid w:val="0"/>
                <w:w w:val="0"/>
              </w:rPr>
              <w:t>3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rFonts w:eastAsia="Times New Roman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79" w:history="1">
            <w:r w:rsidR="00C96ADD" w:rsidRPr="008373A5">
              <w:rPr>
                <w:rStyle w:val="Hyperlink"/>
              </w:rPr>
              <w:t>4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draw traingle 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0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4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1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4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82" w:history="1">
            <w:r w:rsidR="00C96ADD" w:rsidRPr="008373A5">
              <w:rPr>
                <w:rStyle w:val="Hyperlink"/>
              </w:rPr>
              <w:t>5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draw a circle 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3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5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4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5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85" w:history="1">
            <w:r w:rsidR="00C96ADD" w:rsidRPr="008373A5">
              <w:rPr>
                <w:rStyle w:val="Hyperlink"/>
              </w:rPr>
              <w:t>6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draw a house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6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6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7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6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88" w:history="1">
            <w:r w:rsidR="00C96ADD" w:rsidRPr="008373A5">
              <w:rPr>
                <w:rStyle w:val="Hyperlink"/>
              </w:rPr>
              <w:t>7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translate a line 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89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7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0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7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91" w:history="1">
            <w:r w:rsidR="00C96ADD" w:rsidRPr="008373A5">
              <w:rPr>
                <w:rStyle w:val="Hyperlink"/>
              </w:rPr>
              <w:t>8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 program to scaling a line 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2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8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3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8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94" w:history="1">
            <w:r w:rsidR="00C96ADD" w:rsidRPr="008373A5">
              <w:rPr>
                <w:rStyle w:val="Hyperlink"/>
              </w:rPr>
              <w:t>9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shear a polygon in x-axis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5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9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6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9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197" w:history="1">
            <w:r w:rsidR="00C96ADD" w:rsidRPr="008373A5">
              <w:rPr>
                <w:rStyle w:val="Hyperlink"/>
              </w:rPr>
              <w:t>10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Write a program to reflect the line on the origin.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1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8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10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199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10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1"/>
            <w:rPr>
              <w:rFonts w:asciiTheme="minorHAnsi" w:eastAsiaTheme="minorEastAsia" w:hAnsiTheme="minorHAnsi" w:cs="Mangal"/>
              <w:b w:val="0"/>
              <w:sz w:val="22"/>
              <w:szCs w:val="20"/>
              <w:lang w:bidi="ne-NP"/>
            </w:rPr>
          </w:pPr>
          <w:hyperlink w:anchor="_Toc98173200" w:history="1">
            <w:r w:rsidR="00C96ADD" w:rsidRPr="008373A5">
              <w:rPr>
                <w:rStyle w:val="Hyperlink"/>
              </w:rPr>
              <w:t>11</w:t>
            </w:r>
            <w:r w:rsidR="00C96ADD">
              <w:rPr>
                <w:rFonts w:asciiTheme="minorHAnsi" w:eastAsiaTheme="minorEastAsia" w:hAnsiTheme="minorHAnsi" w:cs="Mangal"/>
                <w:b w:val="0"/>
                <w:sz w:val="22"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</w:rPr>
              <w:t>Rotation</w:t>
            </w:r>
            <w:r w:rsidR="00C96ADD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C96ADD">
              <w:rPr>
                <w:webHidden/>
              </w:rPr>
              <w:instrText xml:space="preserve"> PAGEREF _Toc981732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96ADD"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201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11.1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Source code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6ADD" w:rsidRDefault="004470BA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 w:cs="Mangal"/>
              <w:noProof/>
              <w:szCs w:val="20"/>
              <w:lang w:bidi="ne-NP"/>
            </w:rPr>
          </w:pPr>
          <w:hyperlink w:anchor="_Toc98173202" w:history="1">
            <w:r w:rsidR="00C96ADD" w:rsidRPr="008373A5">
              <w:rPr>
                <w:rStyle w:val="Hyperlink"/>
                <w:noProof/>
                <w:snapToGrid w:val="0"/>
                <w:w w:val="0"/>
              </w:rPr>
              <w:t>11.2</w:t>
            </w:r>
            <w:r w:rsidR="00C96ADD">
              <w:rPr>
                <w:rFonts w:eastAsiaTheme="minorEastAsia" w:cs="Mangal"/>
                <w:noProof/>
                <w:szCs w:val="20"/>
                <w:lang w:bidi="ne-NP"/>
              </w:rPr>
              <w:tab/>
            </w:r>
            <w:r w:rsidR="00C96ADD" w:rsidRPr="008373A5">
              <w:rPr>
                <w:rStyle w:val="Hyperlink"/>
                <w:noProof/>
              </w:rPr>
              <w:t>Output window</w:t>
            </w:r>
            <w:r w:rsidR="00C96AD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96ADD">
              <w:rPr>
                <w:noProof/>
                <w:webHidden/>
              </w:rPr>
              <w:instrText xml:space="preserve"> PAGEREF _Toc9817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96AD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0FE5" w:rsidRDefault="004470BA">
          <w:r>
            <w:fldChar w:fldCharType="end"/>
          </w:r>
        </w:p>
      </w:sdtContent>
    </w:sdt>
    <w:p w:rsidR="00C80FE5" w:rsidRPr="00C80FE5" w:rsidRDefault="00C80FE5" w:rsidP="00C80FE5"/>
    <w:p w:rsidR="00050EA7" w:rsidRDefault="00050EA7"/>
    <w:p w:rsidR="00050EA7" w:rsidRDefault="00050EA7" w:rsidP="00EA2238">
      <w:pPr>
        <w:tabs>
          <w:tab w:val="left" w:pos="5661"/>
        </w:tabs>
        <w:ind w:firstLine="5655"/>
      </w:pPr>
    </w:p>
    <w:p w:rsidR="00050EA7" w:rsidRDefault="00050EA7" w:rsidP="007517C0">
      <w:pPr>
        <w:pStyle w:val="Heading1"/>
        <w:numPr>
          <w:ilvl w:val="0"/>
          <w:numId w:val="0"/>
        </w:numPr>
        <w:ind w:left="432"/>
      </w:pPr>
    </w:p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p w:rsidR="00050EA7" w:rsidRDefault="00050EA7" w:rsidP="00ED11E0"/>
    <w:sectPr w:rsidR="00050EA7" w:rsidSect="00897D39">
      <w:footerReference w:type="default" r:id="rId25"/>
      <w:pgSz w:w="12240" w:h="15840"/>
      <w:pgMar w:top="1440" w:right="1440" w:bottom="1440" w:left="216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62E4C" w:rsidRDefault="00662E4C" w:rsidP="006E3833">
      <w:pPr>
        <w:spacing w:after="0" w:line="240" w:lineRule="auto"/>
      </w:pPr>
      <w:r>
        <w:separator/>
      </w:r>
    </w:p>
  </w:endnote>
  <w:endnote w:type="continuationSeparator" w:id="1">
    <w:p w:rsidR="00662E4C" w:rsidRDefault="00662E4C" w:rsidP="006E38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6E81" w:rsidRDefault="007B6E81" w:rsidP="00897D39">
    <w:pPr>
      <w:pStyle w:val="Footer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62E4C" w:rsidRDefault="00662E4C" w:rsidP="006E3833">
      <w:pPr>
        <w:spacing w:after="0" w:line="240" w:lineRule="auto"/>
      </w:pPr>
      <w:r>
        <w:separator/>
      </w:r>
    </w:p>
  </w:footnote>
  <w:footnote w:type="continuationSeparator" w:id="1">
    <w:p w:rsidR="00662E4C" w:rsidRDefault="00662E4C" w:rsidP="006E38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D32AEC"/>
    <w:multiLevelType w:val="multilevel"/>
    <w:tmpl w:val="7DE2CCD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6ACB3B8B"/>
    <w:multiLevelType w:val="hybridMultilevel"/>
    <w:tmpl w:val="FFF2B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</w:num>
  <w:num w:numId="3">
    <w:abstractNumId w:val="0"/>
    <w:lvlOverride w:ilvl="0">
      <w:startOverride w:val="6"/>
    </w:lvlOverride>
    <w:lvlOverride w:ilvl="1">
      <w:startOverride w:val="2"/>
    </w:lvlOverride>
  </w:num>
  <w:num w:numId="4">
    <w:abstractNumId w:val="0"/>
    <w:lvlOverride w:ilvl="0">
      <w:startOverride w:val="6"/>
    </w:lvlOverride>
    <w:lvlOverride w:ilvl="1">
      <w:startOverride w:val="2"/>
    </w:lvlOverride>
  </w:num>
  <w:num w:numId="5">
    <w:abstractNumId w:val="0"/>
    <w:lvlOverride w:ilvl="0">
      <w:startOverride w:val="6"/>
    </w:lvlOverride>
    <w:lvlOverride w:ilvl="1">
      <w:startOverride w:val="2"/>
    </w:lvlOverride>
  </w:num>
  <w:num w:numId="6">
    <w:abstractNumId w:val="0"/>
    <w:lvlOverride w:ilvl="0">
      <w:startOverride w:val="8"/>
    </w:lvlOverride>
    <w:lvlOverride w:ilvl="1">
      <w:startOverride w:val="2"/>
    </w:lvlOverride>
  </w:num>
  <w:num w:numId="7">
    <w:abstractNumId w:val="0"/>
    <w:lvlOverride w:ilvl="0">
      <w:startOverride w:val="11"/>
    </w:lvlOverride>
    <w:lvlOverride w:ilvl="1">
      <w:startOverride w:val="2"/>
    </w:lvlOverride>
  </w:num>
  <w:num w:numId="8">
    <w:abstractNumId w:val="0"/>
    <w:lvlOverride w:ilvl="0">
      <w:startOverride w:val="11"/>
    </w:lvlOverride>
    <w:lvlOverride w:ilvl="1">
      <w:startOverride w:val="2"/>
    </w:lvlOverride>
  </w:num>
  <w:num w:numId="9">
    <w:abstractNumId w:val="0"/>
    <w:lvlOverride w:ilvl="0">
      <w:startOverride w:val="14"/>
    </w:lvlOverride>
  </w:num>
  <w:num w:numId="10">
    <w:abstractNumId w:val="0"/>
    <w:lvlOverride w:ilvl="0">
      <w:startOverride w:val="14"/>
    </w:lvlOverride>
    <w:lvlOverride w:ilvl="1">
      <w:startOverride w:val="2"/>
    </w:lvlOverride>
  </w:num>
  <w:num w:numId="11">
    <w:abstractNumId w:val="0"/>
    <w:lvlOverride w:ilvl="0">
      <w:startOverride w:val="15"/>
    </w:lvlOverride>
    <w:lvlOverride w:ilvl="1">
      <w:startOverride w:val="2"/>
    </w:lvlOverride>
  </w:num>
  <w:num w:numId="12">
    <w:abstractNumId w:val="0"/>
    <w:lvlOverride w:ilvl="0">
      <w:startOverride w:val="16"/>
    </w:lvlOverride>
    <w:lvlOverride w:ilvl="1">
      <w:startOverride w:val="2"/>
    </w:lvlOverride>
  </w:num>
  <w:num w:numId="13">
    <w:abstractNumId w:val="0"/>
    <w:lvlOverride w:ilvl="0">
      <w:startOverride w:val="17"/>
    </w:lvlOverride>
    <w:lvlOverride w:ilvl="1">
      <w:startOverride w:val="2"/>
    </w:lvlOverride>
  </w:num>
  <w:num w:numId="14">
    <w:abstractNumId w:val="0"/>
    <w:lvlOverride w:ilvl="0">
      <w:startOverride w:val="11"/>
    </w:lvlOverride>
    <w:lvlOverride w:ilvl="1">
      <w:startOverride w:val="2"/>
    </w:lvlOverride>
  </w:num>
  <w:num w:numId="15">
    <w:abstractNumId w:val="0"/>
    <w:lvlOverride w:ilvl="0">
      <w:startOverride w:val="11"/>
    </w:lvlOverride>
    <w:lvlOverride w:ilvl="1">
      <w:startOverride w:val="2"/>
    </w:lvlOverride>
  </w:num>
  <w:num w:numId="16">
    <w:abstractNumId w:val="0"/>
    <w:lvlOverride w:ilvl="0">
      <w:startOverride w:val="11"/>
    </w:lvlOverride>
    <w:lvlOverride w:ilvl="1">
      <w:startOverride w:val="2"/>
    </w:lvlOverride>
  </w:num>
  <w:num w:numId="17">
    <w:abstractNumId w:val="0"/>
    <w:lvlOverride w:ilvl="0">
      <w:startOverride w:val="11"/>
    </w:lvlOverride>
    <w:lvlOverride w:ilvl="1">
      <w:startOverride w:val="2"/>
    </w:lvlOverride>
  </w:num>
  <w:num w:numId="18">
    <w:abstractNumId w:val="0"/>
    <w:lvlOverride w:ilvl="0">
      <w:startOverride w:val="11"/>
    </w:lvlOverride>
    <w:lvlOverride w:ilvl="1">
      <w:startOverride w:val="2"/>
    </w:lvlOverride>
  </w:num>
  <w:num w:numId="19">
    <w:abstractNumId w:val="0"/>
    <w:lvlOverride w:ilvl="0">
      <w:startOverride w:val="11"/>
    </w:lvlOverride>
    <w:lvlOverride w:ilvl="1">
      <w:startOverride w:val="2"/>
    </w:lvlOverride>
  </w:num>
  <w:num w:numId="20">
    <w:abstractNumId w:val="0"/>
    <w:lvlOverride w:ilvl="0">
      <w:startOverride w:val="12"/>
    </w:lvlOverride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Q2NzaxtDA2sDCyNDBT0lEKTi0uzszPAykwNK4FANXBLYEtAAAA"/>
  </w:docVars>
  <w:rsids>
    <w:rsidRoot w:val="00041081"/>
    <w:rsid w:val="00005424"/>
    <w:rsid w:val="00010EFE"/>
    <w:rsid w:val="00013026"/>
    <w:rsid w:val="00021AF8"/>
    <w:rsid w:val="00037096"/>
    <w:rsid w:val="00041081"/>
    <w:rsid w:val="00041B97"/>
    <w:rsid w:val="00050EA7"/>
    <w:rsid w:val="00056FA4"/>
    <w:rsid w:val="00062F27"/>
    <w:rsid w:val="000632B1"/>
    <w:rsid w:val="000633C1"/>
    <w:rsid w:val="000660FD"/>
    <w:rsid w:val="000739FA"/>
    <w:rsid w:val="00094FA1"/>
    <w:rsid w:val="0012378F"/>
    <w:rsid w:val="00123967"/>
    <w:rsid w:val="001369AC"/>
    <w:rsid w:val="00147E39"/>
    <w:rsid w:val="00152106"/>
    <w:rsid w:val="00153F9D"/>
    <w:rsid w:val="001548C1"/>
    <w:rsid w:val="00154CB7"/>
    <w:rsid w:val="0015750E"/>
    <w:rsid w:val="0016042A"/>
    <w:rsid w:val="00161931"/>
    <w:rsid w:val="001622D2"/>
    <w:rsid w:val="001652CD"/>
    <w:rsid w:val="00180381"/>
    <w:rsid w:val="00181FD0"/>
    <w:rsid w:val="001948B1"/>
    <w:rsid w:val="001B4A92"/>
    <w:rsid w:val="001C253C"/>
    <w:rsid w:val="001C3917"/>
    <w:rsid w:val="001C5324"/>
    <w:rsid w:val="001D0EC2"/>
    <w:rsid w:val="0021037F"/>
    <w:rsid w:val="00212F1E"/>
    <w:rsid w:val="00217C8A"/>
    <w:rsid w:val="00221412"/>
    <w:rsid w:val="00224F6A"/>
    <w:rsid w:val="00233473"/>
    <w:rsid w:val="00240545"/>
    <w:rsid w:val="00245916"/>
    <w:rsid w:val="00257B65"/>
    <w:rsid w:val="00266174"/>
    <w:rsid w:val="00284BC3"/>
    <w:rsid w:val="00287965"/>
    <w:rsid w:val="00287E59"/>
    <w:rsid w:val="0029469B"/>
    <w:rsid w:val="002B73F2"/>
    <w:rsid w:val="002D018D"/>
    <w:rsid w:val="002D72AA"/>
    <w:rsid w:val="002E113C"/>
    <w:rsid w:val="003038A9"/>
    <w:rsid w:val="0030653C"/>
    <w:rsid w:val="00307CCC"/>
    <w:rsid w:val="00310E71"/>
    <w:rsid w:val="00310EBC"/>
    <w:rsid w:val="00326B54"/>
    <w:rsid w:val="0033019D"/>
    <w:rsid w:val="00331105"/>
    <w:rsid w:val="00346187"/>
    <w:rsid w:val="00365D2E"/>
    <w:rsid w:val="00386BAB"/>
    <w:rsid w:val="003B5371"/>
    <w:rsid w:val="003C3D19"/>
    <w:rsid w:val="003E0322"/>
    <w:rsid w:val="003E4505"/>
    <w:rsid w:val="003F5218"/>
    <w:rsid w:val="0040427A"/>
    <w:rsid w:val="00411048"/>
    <w:rsid w:val="00416813"/>
    <w:rsid w:val="004263B9"/>
    <w:rsid w:val="0043240A"/>
    <w:rsid w:val="00440051"/>
    <w:rsid w:val="004470BA"/>
    <w:rsid w:val="00474748"/>
    <w:rsid w:val="00481088"/>
    <w:rsid w:val="00493DEE"/>
    <w:rsid w:val="004942D6"/>
    <w:rsid w:val="004B57E4"/>
    <w:rsid w:val="004B6A20"/>
    <w:rsid w:val="004E131E"/>
    <w:rsid w:val="004F5E88"/>
    <w:rsid w:val="00507E92"/>
    <w:rsid w:val="00520D48"/>
    <w:rsid w:val="0052428E"/>
    <w:rsid w:val="00524F83"/>
    <w:rsid w:val="005406E6"/>
    <w:rsid w:val="0054398B"/>
    <w:rsid w:val="00552536"/>
    <w:rsid w:val="0056548A"/>
    <w:rsid w:val="00571AED"/>
    <w:rsid w:val="00591F36"/>
    <w:rsid w:val="00593CCF"/>
    <w:rsid w:val="005A2773"/>
    <w:rsid w:val="005C6AB4"/>
    <w:rsid w:val="005E164D"/>
    <w:rsid w:val="005E2CE2"/>
    <w:rsid w:val="005E5523"/>
    <w:rsid w:val="005E5F28"/>
    <w:rsid w:val="006037E3"/>
    <w:rsid w:val="00605B02"/>
    <w:rsid w:val="006077FD"/>
    <w:rsid w:val="00616F30"/>
    <w:rsid w:val="00620A52"/>
    <w:rsid w:val="00632B72"/>
    <w:rsid w:val="0065590F"/>
    <w:rsid w:val="00656F5D"/>
    <w:rsid w:val="00662E4C"/>
    <w:rsid w:val="00670F78"/>
    <w:rsid w:val="00681FAA"/>
    <w:rsid w:val="00685ABD"/>
    <w:rsid w:val="00691E06"/>
    <w:rsid w:val="0069735C"/>
    <w:rsid w:val="006A3F60"/>
    <w:rsid w:val="006C4F8E"/>
    <w:rsid w:val="006E3681"/>
    <w:rsid w:val="006E3833"/>
    <w:rsid w:val="00702B07"/>
    <w:rsid w:val="007103F4"/>
    <w:rsid w:val="00716834"/>
    <w:rsid w:val="00717751"/>
    <w:rsid w:val="00723004"/>
    <w:rsid w:val="007272EB"/>
    <w:rsid w:val="0073595C"/>
    <w:rsid w:val="007451A9"/>
    <w:rsid w:val="007517C0"/>
    <w:rsid w:val="007669F8"/>
    <w:rsid w:val="007847E3"/>
    <w:rsid w:val="007A1A4B"/>
    <w:rsid w:val="007B0BC8"/>
    <w:rsid w:val="007B6E81"/>
    <w:rsid w:val="007C3BAB"/>
    <w:rsid w:val="007D46E1"/>
    <w:rsid w:val="007E0FA0"/>
    <w:rsid w:val="007F1DE1"/>
    <w:rsid w:val="007F574A"/>
    <w:rsid w:val="00803C57"/>
    <w:rsid w:val="008204C5"/>
    <w:rsid w:val="008267F0"/>
    <w:rsid w:val="0084457B"/>
    <w:rsid w:val="0085659C"/>
    <w:rsid w:val="00862762"/>
    <w:rsid w:val="00872C04"/>
    <w:rsid w:val="00880411"/>
    <w:rsid w:val="0088064C"/>
    <w:rsid w:val="0088087F"/>
    <w:rsid w:val="00897D39"/>
    <w:rsid w:val="008A554A"/>
    <w:rsid w:val="008B0510"/>
    <w:rsid w:val="008B0612"/>
    <w:rsid w:val="008D399C"/>
    <w:rsid w:val="008D5C74"/>
    <w:rsid w:val="008E3CE8"/>
    <w:rsid w:val="008F310B"/>
    <w:rsid w:val="009028CF"/>
    <w:rsid w:val="00920994"/>
    <w:rsid w:val="00920FD0"/>
    <w:rsid w:val="0093727F"/>
    <w:rsid w:val="009444D2"/>
    <w:rsid w:val="009548F0"/>
    <w:rsid w:val="00956BFD"/>
    <w:rsid w:val="009620FD"/>
    <w:rsid w:val="0098687D"/>
    <w:rsid w:val="00995633"/>
    <w:rsid w:val="009D3DDA"/>
    <w:rsid w:val="009D4992"/>
    <w:rsid w:val="009D5666"/>
    <w:rsid w:val="009F034A"/>
    <w:rsid w:val="00A30E90"/>
    <w:rsid w:val="00A47B61"/>
    <w:rsid w:val="00A61CB3"/>
    <w:rsid w:val="00A67E0C"/>
    <w:rsid w:val="00A724D2"/>
    <w:rsid w:val="00A74813"/>
    <w:rsid w:val="00A75E9F"/>
    <w:rsid w:val="00A7720E"/>
    <w:rsid w:val="00A94F00"/>
    <w:rsid w:val="00AA010E"/>
    <w:rsid w:val="00AA2B30"/>
    <w:rsid w:val="00AA5EFF"/>
    <w:rsid w:val="00AB3515"/>
    <w:rsid w:val="00AC11C2"/>
    <w:rsid w:val="00AF29DD"/>
    <w:rsid w:val="00B00D40"/>
    <w:rsid w:val="00B0564D"/>
    <w:rsid w:val="00B16B18"/>
    <w:rsid w:val="00B24192"/>
    <w:rsid w:val="00B25BE5"/>
    <w:rsid w:val="00B356AC"/>
    <w:rsid w:val="00B37DEB"/>
    <w:rsid w:val="00B53CF1"/>
    <w:rsid w:val="00B54A4E"/>
    <w:rsid w:val="00B9108C"/>
    <w:rsid w:val="00B9675F"/>
    <w:rsid w:val="00BA1314"/>
    <w:rsid w:val="00BB04F5"/>
    <w:rsid w:val="00BB462D"/>
    <w:rsid w:val="00BD63A4"/>
    <w:rsid w:val="00BE1EB5"/>
    <w:rsid w:val="00BF0C27"/>
    <w:rsid w:val="00C07213"/>
    <w:rsid w:val="00C16A68"/>
    <w:rsid w:val="00C23E84"/>
    <w:rsid w:val="00C4219E"/>
    <w:rsid w:val="00C45E40"/>
    <w:rsid w:val="00C46ECE"/>
    <w:rsid w:val="00C47156"/>
    <w:rsid w:val="00C52049"/>
    <w:rsid w:val="00C5524B"/>
    <w:rsid w:val="00C5573F"/>
    <w:rsid w:val="00C61B41"/>
    <w:rsid w:val="00C652C2"/>
    <w:rsid w:val="00C80FE5"/>
    <w:rsid w:val="00C83147"/>
    <w:rsid w:val="00C913E6"/>
    <w:rsid w:val="00C92D83"/>
    <w:rsid w:val="00C96ADD"/>
    <w:rsid w:val="00CA083B"/>
    <w:rsid w:val="00CA4BF7"/>
    <w:rsid w:val="00CB0A15"/>
    <w:rsid w:val="00CB6AD3"/>
    <w:rsid w:val="00CD18B3"/>
    <w:rsid w:val="00CD608E"/>
    <w:rsid w:val="00CF6CE5"/>
    <w:rsid w:val="00D00AB9"/>
    <w:rsid w:val="00D06301"/>
    <w:rsid w:val="00D21FFF"/>
    <w:rsid w:val="00D23B02"/>
    <w:rsid w:val="00D2746F"/>
    <w:rsid w:val="00D4121B"/>
    <w:rsid w:val="00D433D3"/>
    <w:rsid w:val="00D43DA0"/>
    <w:rsid w:val="00D52AC4"/>
    <w:rsid w:val="00D57E33"/>
    <w:rsid w:val="00D605CA"/>
    <w:rsid w:val="00D626A1"/>
    <w:rsid w:val="00D62DD0"/>
    <w:rsid w:val="00D6498C"/>
    <w:rsid w:val="00D7552B"/>
    <w:rsid w:val="00D778D4"/>
    <w:rsid w:val="00D80CB8"/>
    <w:rsid w:val="00D91112"/>
    <w:rsid w:val="00DB5ED2"/>
    <w:rsid w:val="00DD1713"/>
    <w:rsid w:val="00DD1EBA"/>
    <w:rsid w:val="00DD65A8"/>
    <w:rsid w:val="00E039D8"/>
    <w:rsid w:val="00E14434"/>
    <w:rsid w:val="00E161AE"/>
    <w:rsid w:val="00E214AE"/>
    <w:rsid w:val="00E412BA"/>
    <w:rsid w:val="00E455BC"/>
    <w:rsid w:val="00E50F8C"/>
    <w:rsid w:val="00E53C2C"/>
    <w:rsid w:val="00E53E67"/>
    <w:rsid w:val="00E6459C"/>
    <w:rsid w:val="00E666F2"/>
    <w:rsid w:val="00E737B1"/>
    <w:rsid w:val="00E739A1"/>
    <w:rsid w:val="00E82984"/>
    <w:rsid w:val="00E92434"/>
    <w:rsid w:val="00EA2238"/>
    <w:rsid w:val="00EA70E4"/>
    <w:rsid w:val="00EB4E03"/>
    <w:rsid w:val="00EC1D8E"/>
    <w:rsid w:val="00ED11E0"/>
    <w:rsid w:val="00EE4CC0"/>
    <w:rsid w:val="00EF4731"/>
    <w:rsid w:val="00F04B78"/>
    <w:rsid w:val="00F17C25"/>
    <w:rsid w:val="00F224BA"/>
    <w:rsid w:val="00F31CE8"/>
    <w:rsid w:val="00F3323F"/>
    <w:rsid w:val="00F36EDB"/>
    <w:rsid w:val="00F47952"/>
    <w:rsid w:val="00F540DB"/>
    <w:rsid w:val="00F544FF"/>
    <w:rsid w:val="00F549A3"/>
    <w:rsid w:val="00F607B1"/>
    <w:rsid w:val="00F725A0"/>
    <w:rsid w:val="00FA12BC"/>
    <w:rsid w:val="00FA4103"/>
    <w:rsid w:val="00FB6802"/>
    <w:rsid w:val="00FD05E9"/>
    <w:rsid w:val="00FE3EE5"/>
    <w:rsid w:val="00FE72C0"/>
    <w:rsid w:val="00FE7C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3DDA"/>
  </w:style>
  <w:style w:type="paragraph" w:styleId="Heading1">
    <w:name w:val="heading 1"/>
    <w:basedOn w:val="Normal"/>
    <w:next w:val="Normal"/>
    <w:link w:val="Heading1Char"/>
    <w:uiPriority w:val="9"/>
    <w:qFormat/>
    <w:rsid w:val="00041081"/>
    <w:pPr>
      <w:keepNext/>
      <w:keepLines/>
      <w:numPr>
        <w:numId w:val="1"/>
      </w:numPr>
      <w:spacing w:after="0" w:line="360" w:lineRule="auto"/>
      <w:outlineLvl w:val="0"/>
    </w:pPr>
    <w:rPr>
      <w:rFonts w:ascii="Times New Roman" w:eastAsiaTheme="majorEastAsia" w:hAnsi="Times New Roman" w:cs="Times New Roman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1081"/>
    <w:pPr>
      <w:keepNext/>
      <w:keepLines/>
      <w:numPr>
        <w:ilvl w:val="1"/>
        <w:numId w:val="1"/>
      </w:numPr>
      <w:spacing w:after="0" w:line="360" w:lineRule="auto"/>
      <w:outlineLvl w:val="1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108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108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108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108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108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108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108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1081"/>
    <w:rPr>
      <w:rFonts w:ascii="Times New Roman" w:eastAsiaTheme="majorEastAsia" w:hAnsi="Times New Roman" w:cs="Times New Roman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041081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108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108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108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108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108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108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108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Code"/>
    <w:basedOn w:val="Normal"/>
    <w:link w:val="sourceCodeChar"/>
    <w:qFormat/>
    <w:rsid w:val="00041081"/>
    <w:pPr>
      <w:spacing w:before="120" w:after="120" w:line="240" w:lineRule="auto"/>
    </w:pPr>
    <w:rPr>
      <w:rFonts w:ascii="Courier New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6E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ourceCodeChar">
    <w:name w:val="sourceCode Char"/>
    <w:basedOn w:val="DefaultParagraphFont"/>
    <w:link w:val="sourceCode"/>
    <w:rsid w:val="00041081"/>
    <w:rPr>
      <w:rFonts w:ascii="Courier New" w:hAnsi="Courier New" w:cs="Courier New"/>
    </w:rPr>
  </w:style>
  <w:style w:type="character" w:customStyle="1" w:styleId="HeaderChar">
    <w:name w:val="Header Char"/>
    <w:basedOn w:val="DefaultParagraphFont"/>
    <w:link w:val="Header"/>
    <w:uiPriority w:val="99"/>
    <w:rsid w:val="006E3833"/>
  </w:style>
  <w:style w:type="paragraph" w:styleId="Footer">
    <w:name w:val="footer"/>
    <w:basedOn w:val="Normal"/>
    <w:link w:val="FooterChar"/>
    <w:uiPriority w:val="99"/>
    <w:unhideWhenUsed/>
    <w:rsid w:val="006E38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833"/>
  </w:style>
  <w:style w:type="paragraph" w:styleId="TOCHeading">
    <w:name w:val="TOC Heading"/>
    <w:basedOn w:val="Heading1"/>
    <w:next w:val="Normal"/>
    <w:uiPriority w:val="39"/>
    <w:unhideWhenUsed/>
    <w:qFormat/>
    <w:rsid w:val="006E3833"/>
    <w:pPr>
      <w:numPr>
        <w:numId w:val="0"/>
      </w:numPr>
      <w:spacing w:before="240" w:line="259" w:lineRule="auto"/>
      <w:outlineLvl w:val="9"/>
    </w:pPr>
    <w:rPr>
      <w:rFonts w:asciiTheme="majorHAnsi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23B02"/>
    <w:pPr>
      <w:tabs>
        <w:tab w:val="left" w:pos="440"/>
        <w:tab w:val="right" w:leader="dot" w:pos="8630"/>
      </w:tabs>
      <w:spacing w:after="100"/>
    </w:pPr>
    <w:rPr>
      <w:rFonts w:ascii="Times New Roman" w:hAnsi="Times New Roman" w:cs="Times New Roman"/>
      <w:b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E383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E383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2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2C0"/>
    <w:rPr>
      <w:rFonts w:ascii="Tahoma" w:hAnsi="Tahoma" w:cs="Tahoma"/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rsid w:val="00E53E67"/>
    <w:pPr>
      <w:spacing w:after="100"/>
      <w:ind w:left="440"/>
    </w:pPr>
    <w:rPr>
      <w:rFonts w:eastAsiaTheme="minorEastAsia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E53E67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E53E67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E53E67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E53E67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E53E67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E53E67"/>
    <w:pPr>
      <w:spacing w:after="100"/>
      <w:ind w:left="1760"/>
    </w:pPr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3E6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0F8C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DB5ED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B5ED2"/>
    <w:rPr>
      <w:rFonts w:eastAsiaTheme="minorEastAsi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9243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33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5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0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3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7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8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0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5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5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4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7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5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3E9A1-4D7C-4E15-8AD6-40EB82223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38</Pages>
  <Words>3056</Words>
  <Characters>17424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esh</dc:creator>
  <cp:keywords/>
  <dc:description/>
  <cp:lastModifiedBy>Dell</cp:lastModifiedBy>
  <cp:revision>60</cp:revision>
  <cp:lastPrinted>2022-03-14T08:03:00Z</cp:lastPrinted>
  <dcterms:created xsi:type="dcterms:W3CDTF">2019-12-01T01:20:00Z</dcterms:created>
  <dcterms:modified xsi:type="dcterms:W3CDTF">2022-03-14T12:40:00Z</dcterms:modified>
</cp:coreProperties>
</file>